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4490" w:rsidRDefault="00C04490" w:rsidP="00241B2F">
      <w:pPr>
        <w:spacing w:before="100" w:beforeAutospacing="1" w:after="100" w:afterAutospacing="1"/>
        <w:rPr>
          <w:rFonts w:asciiTheme="majorHAnsi" w:hAnsiTheme="majorHAnsi"/>
          <w:sz w:val="44"/>
        </w:rPr>
      </w:pPr>
      <w:r w:rsidRPr="00354693">
        <w:rPr>
          <w:rFonts w:asciiTheme="majorHAnsi" w:hAnsiTheme="majorHAnsi"/>
          <w:sz w:val="44"/>
        </w:rPr>
        <w:t>December Count Report Check List</w:t>
      </w:r>
    </w:p>
    <w:p w:rsidR="00C04490" w:rsidRPr="00D03466" w:rsidRDefault="00C04490" w:rsidP="00C04490">
      <w:pPr>
        <w:pStyle w:val="NoSpacing"/>
        <w:rPr>
          <w:sz w:val="24"/>
          <w:szCs w:val="28"/>
        </w:rPr>
      </w:pPr>
      <w:r w:rsidRPr="00D03466">
        <w:rPr>
          <w:sz w:val="24"/>
          <w:szCs w:val="28"/>
        </w:rPr>
        <w:t xml:space="preserve">The next 6 pages provide an </w:t>
      </w:r>
      <w:r w:rsidRPr="00D03466">
        <w:rPr>
          <w:b/>
          <w:sz w:val="24"/>
          <w:szCs w:val="28"/>
        </w:rPr>
        <w:t>optional</w:t>
      </w:r>
      <w:r w:rsidRPr="00D03466">
        <w:rPr>
          <w:sz w:val="24"/>
          <w:szCs w:val="28"/>
        </w:rPr>
        <w:t xml:space="preserve"> checklist which data respondents and their directors </w:t>
      </w:r>
      <w:r w:rsidR="00D03466">
        <w:rPr>
          <w:sz w:val="24"/>
          <w:szCs w:val="28"/>
        </w:rPr>
        <w:t>may</w:t>
      </w:r>
      <w:r w:rsidRPr="00D03466">
        <w:rPr>
          <w:sz w:val="24"/>
          <w:szCs w:val="28"/>
        </w:rPr>
        <w:t xml:space="preserve"> use to track their progress through the review and submission of December Count Reports.  This checklist was created in respo</w:t>
      </w:r>
      <w:r w:rsidR="00DB7FE8">
        <w:rPr>
          <w:sz w:val="24"/>
          <w:szCs w:val="28"/>
        </w:rPr>
        <w:t>nse to a request from the field. If you have any</w:t>
      </w:r>
      <w:r w:rsidRPr="00D03466">
        <w:rPr>
          <w:sz w:val="24"/>
          <w:szCs w:val="28"/>
        </w:rPr>
        <w:t xml:space="preserve"> </w:t>
      </w:r>
      <w:r w:rsidR="00DB7FE8">
        <w:rPr>
          <w:sz w:val="24"/>
          <w:szCs w:val="28"/>
        </w:rPr>
        <w:t>suggestions</w:t>
      </w:r>
      <w:r w:rsidRPr="00D03466">
        <w:rPr>
          <w:sz w:val="24"/>
          <w:szCs w:val="28"/>
        </w:rPr>
        <w:t xml:space="preserve"> regarding the checklist</w:t>
      </w:r>
      <w:r w:rsidR="00DB7FE8">
        <w:rPr>
          <w:sz w:val="24"/>
          <w:szCs w:val="28"/>
        </w:rPr>
        <w:t xml:space="preserve">, please email </w:t>
      </w:r>
      <w:r w:rsidR="004C6845">
        <w:rPr>
          <w:sz w:val="24"/>
          <w:szCs w:val="28"/>
        </w:rPr>
        <w:t>me</w:t>
      </w:r>
      <w:r w:rsidR="00DB7FE8">
        <w:rPr>
          <w:sz w:val="24"/>
          <w:szCs w:val="28"/>
        </w:rPr>
        <w:t xml:space="preserve"> at </w:t>
      </w:r>
      <w:r w:rsidR="00DB7FE8" w:rsidRPr="00DB7FE8">
        <w:rPr>
          <w:sz w:val="24"/>
          <w:szCs w:val="28"/>
        </w:rPr>
        <w:t>Ohleyer_A@cde.state.co.us</w:t>
      </w:r>
      <w:r w:rsidRPr="00D03466">
        <w:rPr>
          <w:sz w:val="24"/>
          <w:szCs w:val="28"/>
        </w:rPr>
        <w:t xml:space="preserve">. </w:t>
      </w:r>
    </w:p>
    <w:p w:rsidR="00C04490" w:rsidRPr="00D03466" w:rsidRDefault="00C04490" w:rsidP="00C04490">
      <w:pPr>
        <w:pStyle w:val="NoSpacing"/>
        <w:rPr>
          <w:sz w:val="24"/>
          <w:szCs w:val="28"/>
        </w:rPr>
      </w:pPr>
    </w:p>
    <w:p w:rsidR="00C04490" w:rsidRPr="00D03466" w:rsidRDefault="00C04490" w:rsidP="00C04490">
      <w:pPr>
        <w:pStyle w:val="NoSpacing"/>
        <w:rPr>
          <w:sz w:val="24"/>
          <w:szCs w:val="28"/>
        </w:rPr>
      </w:pPr>
      <w:r w:rsidRPr="00D03466">
        <w:rPr>
          <w:sz w:val="24"/>
          <w:szCs w:val="28"/>
        </w:rPr>
        <w:t xml:space="preserve">The Checklist is color-coded to match the colors of the slides from the December Count Report Webinar.  </w:t>
      </w:r>
    </w:p>
    <w:p w:rsidR="00C04490" w:rsidRPr="00D03466" w:rsidRDefault="00C04490" w:rsidP="00C04490">
      <w:pPr>
        <w:pStyle w:val="NoSpacing"/>
        <w:rPr>
          <w:sz w:val="24"/>
          <w:szCs w:val="28"/>
        </w:rPr>
      </w:pPr>
    </w:p>
    <w:p w:rsidR="00C04490" w:rsidRPr="00D03466" w:rsidRDefault="00C04490" w:rsidP="00C04490">
      <w:pPr>
        <w:pStyle w:val="NoSpacing"/>
        <w:rPr>
          <w:sz w:val="24"/>
          <w:szCs w:val="28"/>
        </w:rPr>
      </w:pPr>
      <w:r w:rsidRPr="00D03466">
        <w:rPr>
          <w:sz w:val="24"/>
          <w:szCs w:val="28"/>
        </w:rPr>
        <w:t xml:space="preserve">The first </w:t>
      </w:r>
      <w:r w:rsidR="00BD7EFB" w:rsidRPr="00D03466">
        <w:rPr>
          <w:sz w:val="24"/>
          <w:szCs w:val="28"/>
        </w:rPr>
        <w:t>page</w:t>
      </w:r>
      <w:r w:rsidRPr="00D03466">
        <w:rPr>
          <w:sz w:val="24"/>
          <w:szCs w:val="28"/>
        </w:rPr>
        <w:t xml:space="preserve"> of the checklist covers the reports that must be reviewed by directors before they sign and submit their Data Validity Certification Reports</w:t>
      </w:r>
      <w:r w:rsidR="00ED00FE">
        <w:rPr>
          <w:sz w:val="24"/>
          <w:szCs w:val="28"/>
        </w:rPr>
        <w:t xml:space="preserve"> (</w:t>
      </w:r>
      <w:r w:rsidR="00ED00FE" w:rsidRPr="00ED00FE">
        <w:rPr>
          <w:b/>
          <w:sz w:val="24"/>
          <w:szCs w:val="28"/>
        </w:rPr>
        <w:t>1.0 and 2.0</w:t>
      </w:r>
      <w:r w:rsidR="00ED00FE">
        <w:rPr>
          <w:sz w:val="24"/>
          <w:szCs w:val="28"/>
        </w:rPr>
        <w:t>)</w:t>
      </w:r>
      <w:r w:rsidRPr="00D03466">
        <w:rPr>
          <w:sz w:val="24"/>
          <w:szCs w:val="28"/>
        </w:rPr>
        <w:t xml:space="preserve"> due </w:t>
      </w:r>
      <w:r w:rsidR="00ED00FE">
        <w:rPr>
          <w:b/>
          <w:sz w:val="24"/>
          <w:szCs w:val="28"/>
        </w:rPr>
        <w:t>January 31, 2019</w:t>
      </w:r>
      <w:r w:rsidRPr="00D03466">
        <w:rPr>
          <w:sz w:val="24"/>
          <w:szCs w:val="28"/>
        </w:rPr>
        <w:t xml:space="preserve">.  </w:t>
      </w:r>
      <w:r w:rsidR="00647BB8">
        <w:rPr>
          <w:sz w:val="24"/>
          <w:szCs w:val="28"/>
        </w:rPr>
        <w:t xml:space="preserve">Pages 3-6 cover the “Detail” reports that should be reviewed </w:t>
      </w:r>
      <w:r w:rsidR="00647BB8" w:rsidRPr="00647BB8">
        <w:rPr>
          <w:sz w:val="24"/>
          <w:szCs w:val="28"/>
          <w:u w:val="single"/>
        </w:rPr>
        <w:t>and</w:t>
      </w:r>
      <w:r w:rsidR="00647BB8">
        <w:rPr>
          <w:sz w:val="24"/>
          <w:szCs w:val="28"/>
        </w:rPr>
        <w:t xml:space="preserve"> the “Signature” reports that must be signed and uploaded by </w:t>
      </w:r>
      <w:r w:rsidR="005A574E">
        <w:rPr>
          <w:b/>
          <w:sz w:val="24"/>
          <w:szCs w:val="28"/>
        </w:rPr>
        <w:t>February 2</w:t>
      </w:r>
      <w:r w:rsidR="00ED00FE">
        <w:rPr>
          <w:b/>
          <w:sz w:val="24"/>
          <w:szCs w:val="28"/>
        </w:rPr>
        <w:t>1</w:t>
      </w:r>
      <w:r w:rsidR="005A574E">
        <w:rPr>
          <w:b/>
          <w:sz w:val="24"/>
          <w:szCs w:val="28"/>
        </w:rPr>
        <w:t>, 201</w:t>
      </w:r>
      <w:r w:rsidR="00ED00FE">
        <w:rPr>
          <w:b/>
          <w:sz w:val="24"/>
          <w:szCs w:val="28"/>
        </w:rPr>
        <w:t>9</w:t>
      </w:r>
      <w:r w:rsidR="00647BB8">
        <w:rPr>
          <w:sz w:val="24"/>
          <w:szCs w:val="28"/>
        </w:rPr>
        <w:t xml:space="preserve">. </w:t>
      </w:r>
    </w:p>
    <w:p w:rsidR="00BD7EFB" w:rsidRPr="00D03466" w:rsidRDefault="00BD7EFB" w:rsidP="00C04490">
      <w:pPr>
        <w:pStyle w:val="NoSpacing"/>
        <w:rPr>
          <w:sz w:val="24"/>
          <w:szCs w:val="28"/>
        </w:rPr>
      </w:pPr>
    </w:p>
    <w:p w:rsidR="00BD7EFB" w:rsidRPr="00D03466" w:rsidRDefault="00BD7EFB" w:rsidP="00C04490">
      <w:pPr>
        <w:pStyle w:val="NoSpacing"/>
        <w:rPr>
          <w:sz w:val="24"/>
          <w:szCs w:val="28"/>
        </w:rPr>
      </w:pPr>
      <w:r w:rsidRPr="00D03466">
        <w:rPr>
          <w:sz w:val="24"/>
          <w:szCs w:val="28"/>
        </w:rPr>
        <w:t xml:space="preserve">The data captured in the December Count Snapshot </w:t>
      </w:r>
      <w:r w:rsidR="00633C78">
        <w:rPr>
          <w:sz w:val="24"/>
          <w:szCs w:val="28"/>
        </w:rPr>
        <w:t>are</w:t>
      </w:r>
      <w:r w:rsidRPr="00D03466">
        <w:rPr>
          <w:sz w:val="24"/>
          <w:szCs w:val="28"/>
        </w:rPr>
        <w:t xml:space="preserve"> used for a number of purposes including fiscal allocation as well as performance and compliance indicators.  In other words</w:t>
      </w:r>
      <w:r w:rsidR="00633C78">
        <w:rPr>
          <w:sz w:val="24"/>
          <w:szCs w:val="28"/>
        </w:rPr>
        <w:t>,</w:t>
      </w:r>
      <w:r w:rsidRPr="00D03466">
        <w:rPr>
          <w:sz w:val="24"/>
          <w:szCs w:val="28"/>
        </w:rPr>
        <w:t xml:space="preserve"> </w:t>
      </w:r>
      <w:r w:rsidR="00633C78">
        <w:rPr>
          <w:sz w:val="24"/>
          <w:szCs w:val="28"/>
        </w:rPr>
        <w:t xml:space="preserve">these data are </w:t>
      </w:r>
      <w:r w:rsidRPr="00D03466">
        <w:rPr>
          <w:sz w:val="24"/>
          <w:szCs w:val="28"/>
        </w:rPr>
        <w:t xml:space="preserve">used to determine the money allocated to your </w:t>
      </w:r>
      <w:r w:rsidR="00633C78">
        <w:rPr>
          <w:sz w:val="24"/>
          <w:szCs w:val="28"/>
        </w:rPr>
        <w:t>LEA,</w:t>
      </w:r>
      <w:r w:rsidRPr="00D03466">
        <w:rPr>
          <w:sz w:val="24"/>
          <w:szCs w:val="28"/>
        </w:rPr>
        <w:t xml:space="preserve"> the CDE Exceptional Student Services Unit</w:t>
      </w:r>
      <w:r w:rsidR="00633C78">
        <w:rPr>
          <w:sz w:val="24"/>
          <w:szCs w:val="28"/>
        </w:rPr>
        <w:t>’</w:t>
      </w:r>
      <w:r w:rsidRPr="00D03466">
        <w:rPr>
          <w:sz w:val="24"/>
          <w:szCs w:val="28"/>
        </w:rPr>
        <w:t>s determinations around the AUs</w:t>
      </w:r>
      <w:r w:rsidR="00633C78">
        <w:rPr>
          <w:sz w:val="24"/>
          <w:szCs w:val="28"/>
        </w:rPr>
        <w:t>’</w:t>
      </w:r>
      <w:r w:rsidRPr="00D03466">
        <w:rPr>
          <w:sz w:val="24"/>
          <w:szCs w:val="28"/>
        </w:rPr>
        <w:t xml:space="preserve"> performance in serving their students</w:t>
      </w:r>
      <w:r w:rsidR="00633C78">
        <w:rPr>
          <w:sz w:val="24"/>
          <w:szCs w:val="28"/>
        </w:rPr>
        <w:t>,</w:t>
      </w:r>
      <w:r w:rsidRPr="00D03466">
        <w:rPr>
          <w:sz w:val="24"/>
          <w:szCs w:val="28"/>
        </w:rPr>
        <w:t xml:space="preserve"> as well as compliance with ECEA and Federal requirements. </w:t>
      </w:r>
    </w:p>
    <w:p w:rsidR="00BD7EFB" w:rsidRPr="00D03466" w:rsidRDefault="00BD7EFB" w:rsidP="00C04490">
      <w:pPr>
        <w:pStyle w:val="NoSpacing"/>
        <w:rPr>
          <w:sz w:val="24"/>
          <w:szCs w:val="28"/>
        </w:rPr>
      </w:pPr>
    </w:p>
    <w:p w:rsidR="00BD7EFB" w:rsidRPr="00D03466" w:rsidRDefault="00633C78" w:rsidP="00633C78">
      <w:pPr>
        <w:pStyle w:val="NoSpacing"/>
        <w:rPr>
          <w:sz w:val="24"/>
          <w:szCs w:val="28"/>
        </w:rPr>
      </w:pPr>
      <w:r>
        <w:rPr>
          <w:sz w:val="24"/>
          <w:szCs w:val="28"/>
        </w:rPr>
        <w:t>Please pay extra attention to the reports with the symbols below:</w:t>
      </w:r>
      <w:r w:rsidR="00BD7EFB" w:rsidRPr="00D03466">
        <w:rPr>
          <w:sz w:val="24"/>
          <w:szCs w:val="28"/>
        </w:rPr>
        <w:t xml:space="preserve"> </w:t>
      </w:r>
    </w:p>
    <w:p w:rsidR="00BD7EFB" w:rsidRPr="00D03466" w:rsidRDefault="00BD7EFB" w:rsidP="00C04490">
      <w:pPr>
        <w:pStyle w:val="NoSpacing"/>
        <w:rPr>
          <w:sz w:val="24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111"/>
        <w:gridCol w:w="12659"/>
      </w:tblGrid>
      <w:tr w:rsidR="00BD7EFB" w:rsidTr="00633C78">
        <w:trPr>
          <w:trHeight w:val="576"/>
        </w:trPr>
        <w:tc>
          <w:tcPr>
            <w:tcW w:w="1111" w:type="dxa"/>
            <w:vAlign w:val="center"/>
          </w:tcPr>
          <w:p w:rsidR="00BD7EFB" w:rsidRDefault="00BD7EFB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mbol</w:t>
            </w:r>
          </w:p>
        </w:tc>
        <w:tc>
          <w:tcPr>
            <w:tcW w:w="12659" w:type="dxa"/>
            <w:vAlign w:val="center"/>
          </w:tcPr>
          <w:p w:rsidR="00BD7EFB" w:rsidRDefault="00BD7EFB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aning</w:t>
            </w:r>
          </w:p>
        </w:tc>
      </w:tr>
      <w:tr w:rsidR="00BD7EFB" w:rsidTr="00633C78">
        <w:trPr>
          <w:trHeight w:val="576"/>
        </w:trPr>
        <w:tc>
          <w:tcPr>
            <w:tcW w:w="1111" w:type="dxa"/>
            <w:vAlign w:val="center"/>
          </w:tcPr>
          <w:p w:rsidR="00BD7EFB" w:rsidRPr="00B666D5" w:rsidRDefault="00E362E2" w:rsidP="00633C78">
            <w:pPr>
              <w:pStyle w:val="NoSpacing"/>
              <w:rPr>
                <w:sz w:val="36"/>
                <w:szCs w:val="36"/>
              </w:rPr>
            </w:pPr>
            <w:r w:rsidRPr="00B666D5">
              <w:rPr>
                <w:rFonts w:ascii="Arial Rounded MT Bold" w:hAnsi="Arial Rounded MT Bold"/>
                <w:sz w:val="36"/>
                <w:szCs w:val="36"/>
              </w:rPr>
              <w:t>$</w:t>
            </w:r>
          </w:p>
        </w:tc>
        <w:tc>
          <w:tcPr>
            <w:tcW w:w="12659" w:type="dxa"/>
            <w:vAlign w:val="center"/>
          </w:tcPr>
          <w:p w:rsidR="00BD7EFB" w:rsidRDefault="00BD7EFB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report ties to </w:t>
            </w:r>
            <w:r w:rsidR="00AD4557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 xml:space="preserve">financial </w:t>
            </w:r>
            <w:r w:rsidR="00E362E2">
              <w:rPr>
                <w:sz w:val="28"/>
                <w:szCs w:val="28"/>
              </w:rPr>
              <w:t>allocation</w:t>
            </w:r>
          </w:p>
        </w:tc>
      </w:tr>
      <w:tr w:rsidR="00BD7EFB" w:rsidTr="00633C78">
        <w:trPr>
          <w:trHeight w:val="576"/>
        </w:trPr>
        <w:tc>
          <w:tcPr>
            <w:tcW w:w="1111" w:type="dxa"/>
            <w:vAlign w:val="center"/>
          </w:tcPr>
          <w:p w:rsidR="00BD7EFB" w:rsidRPr="00B666D5" w:rsidRDefault="00E362E2" w:rsidP="00633C78">
            <w:pPr>
              <w:pStyle w:val="NoSpacing"/>
              <w:rPr>
                <w:sz w:val="36"/>
                <w:szCs w:val="36"/>
              </w:rPr>
            </w:pPr>
            <w:r w:rsidRPr="00B666D5">
              <w:rPr>
                <w:rFonts w:ascii="Segoe UI Symbol" w:hAnsi="Segoe UI Symbol"/>
                <w:sz w:val="36"/>
                <w:szCs w:val="36"/>
              </w:rPr>
              <w:t>📈</w:t>
            </w:r>
          </w:p>
        </w:tc>
        <w:tc>
          <w:tcPr>
            <w:tcW w:w="12659" w:type="dxa"/>
            <w:vAlign w:val="center"/>
          </w:tcPr>
          <w:p w:rsidR="00BD7EFB" w:rsidRDefault="00BD7EFB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report</w:t>
            </w:r>
            <w:r w:rsidR="00633C78">
              <w:rPr>
                <w:sz w:val="28"/>
                <w:szCs w:val="28"/>
              </w:rPr>
              <w:t xml:space="preserve"> ties to a p</w:t>
            </w:r>
            <w:r w:rsidR="00D03466">
              <w:rPr>
                <w:sz w:val="28"/>
                <w:szCs w:val="28"/>
              </w:rPr>
              <w:t>erformance measure</w:t>
            </w:r>
          </w:p>
        </w:tc>
      </w:tr>
      <w:tr w:rsidR="00BD7EFB" w:rsidTr="00633C78">
        <w:trPr>
          <w:trHeight w:val="576"/>
        </w:trPr>
        <w:tc>
          <w:tcPr>
            <w:tcW w:w="1111" w:type="dxa"/>
            <w:vAlign w:val="center"/>
          </w:tcPr>
          <w:p w:rsidR="00BD7EFB" w:rsidRPr="00B666D5" w:rsidRDefault="00E362E2" w:rsidP="00633C78">
            <w:pPr>
              <w:pStyle w:val="NoSpacing"/>
              <w:rPr>
                <w:sz w:val="36"/>
                <w:szCs w:val="36"/>
              </w:rPr>
            </w:pPr>
            <w:r w:rsidRPr="00B666D5">
              <w:rPr>
                <w:sz w:val="36"/>
                <w:szCs w:val="36"/>
              </w:rPr>
              <w:sym w:font="Wingdings" w:char="F0FE"/>
            </w:r>
          </w:p>
        </w:tc>
        <w:tc>
          <w:tcPr>
            <w:tcW w:w="12659" w:type="dxa"/>
            <w:vAlign w:val="center"/>
          </w:tcPr>
          <w:p w:rsidR="00BD7EFB" w:rsidRDefault="00BD7EFB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repor</w:t>
            </w:r>
            <w:r w:rsidR="00633C78">
              <w:rPr>
                <w:sz w:val="28"/>
                <w:szCs w:val="28"/>
              </w:rPr>
              <w:t>t ties to a c</w:t>
            </w:r>
            <w:r w:rsidR="00D03466">
              <w:rPr>
                <w:sz w:val="28"/>
                <w:szCs w:val="28"/>
              </w:rPr>
              <w:t>ompliance measure</w:t>
            </w:r>
          </w:p>
        </w:tc>
      </w:tr>
      <w:tr w:rsidR="00BD7EFB" w:rsidTr="00633C78">
        <w:trPr>
          <w:trHeight w:val="576"/>
        </w:trPr>
        <w:tc>
          <w:tcPr>
            <w:tcW w:w="1111" w:type="dxa"/>
            <w:vAlign w:val="center"/>
          </w:tcPr>
          <w:p w:rsidR="00BD7EFB" w:rsidRPr="00B666D5" w:rsidRDefault="00E362E2" w:rsidP="00633C78">
            <w:pPr>
              <w:pStyle w:val="NoSpacing"/>
              <w:rPr>
                <w:sz w:val="36"/>
                <w:szCs w:val="36"/>
              </w:rPr>
            </w:pPr>
            <w:r w:rsidRPr="00B666D5">
              <w:rPr>
                <w:sz w:val="36"/>
                <w:szCs w:val="36"/>
              </w:rPr>
              <w:sym w:font="Wingdings" w:char="F03A"/>
            </w:r>
          </w:p>
        </w:tc>
        <w:tc>
          <w:tcPr>
            <w:tcW w:w="12659" w:type="dxa"/>
            <w:vAlign w:val="center"/>
          </w:tcPr>
          <w:p w:rsidR="00BD7EFB" w:rsidRDefault="003B69E1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data in this </w:t>
            </w:r>
            <w:r w:rsidR="00E362E2">
              <w:rPr>
                <w:sz w:val="28"/>
                <w:szCs w:val="28"/>
              </w:rPr>
              <w:t xml:space="preserve">report </w:t>
            </w:r>
            <w:r w:rsidR="00633C78">
              <w:rPr>
                <w:sz w:val="28"/>
                <w:szCs w:val="28"/>
              </w:rPr>
              <w:t>are</w:t>
            </w:r>
            <w:r w:rsidR="00E362E2">
              <w:rPr>
                <w:sz w:val="28"/>
                <w:szCs w:val="28"/>
              </w:rPr>
              <w:t xml:space="preserve"> used in public accountability reports posted on the CDE website</w:t>
            </w:r>
          </w:p>
        </w:tc>
      </w:tr>
      <w:tr w:rsidR="00E362E2" w:rsidTr="00633C78">
        <w:trPr>
          <w:trHeight w:val="576"/>
        </w:trPr>
        <w:tc>
          <w:tcPr>
            <w:tcW w:w="1111" w:type="dxa"/>
            <w:vAlign w:val="center"/>
          </w:tcPr>
          <w:p w:rsidR="00E362E2" w:rsidRPr="00B666D5" w:rsidRDefault="00A31D88" w:rsidP="00633C78">
            <w:pPr>
              <w:pStyle w:val="NoSpacing"/>
              <w:rPr>
                <w:sz w:val="36"/>
                <w:szCs w:val="36"/>
              </w:rPr>
            </w:pPr>
            <w:r w:rsidRPr="00D03466">
              <w:rPr>
                <w:noProof/>
              </w:rPr>
              <w:drawing>
                <wp:inline distT="0" distB="0" distL="0" distR="0" wp14:anchorId="48E35AF1" wp14:editId="5524BAEC">
                  <wp:extent cx="276726" cy="276726"/>
                  <wp:effectExtent l="0" t="0" r="9525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grayscl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59" w:type="dxa"/>
            <w:vAlign w:val="center"/>
          </w:tcPr>
          <w:p w:rsidR="00E362E2" w:rsidRDefault="003B69E1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data in this</w:t>
            </w:r>
            <w:r w:rsidR="00E362E2">
              <w:rPr>
                <w:sz w:val="28"/>
                <w:szCs w:val="28"/>
              </w:rPr>
              <w:t xml:space="preserve"> report </w:t>
            </w:r>
            <w:r w:rsidR="00633C78">
              <w:rPr>
                <w:sz w:val="28"/>
                <w:szCs w:val="28"/>
              </w:rPr>
              <w:t>are</w:t>
            </w:r>
            <w:r w:rsidR="00E362E2">
              <w:rPr>
                <w:sz w:val="28"/>
                <w:szCs w:val="28"/>
              </w:rPr>
              <w:t xml:space="preserve"> included in </w:t>
            </w:r>
            <w:r>
              <w:rPr>
                <w:sz w:val="28"/>
                <w:szCs w:val="28"/>
              </w:rPr>
              <w:t>EdFacts Reports</w:t>
            </w:r>
            <w:r w:rsidR="00E362E2">
              <w:rPr>
                <w:sz w:val="28"/>
                <w:szCs w:val="28"/>
              </w:rPr>
              <w:t xml:space="preserve"> to the U.S. Department of Education</w:t>
            </w:r>
          </w:p>
        </w:tc>
      </w:tr>
    </w:tbl>
    <w:p w:rsidR="00BD7EFB" w:rsidRDefault="00BD7EFB" w:rsidP="00C04490">
      <w:pPr>
        <w:pStyle w:val="NoSpacing"/>
        <w:rPr>
          <w:sz w:val="28"/>
          <w:szCs w:val="28"/>
        </w:rPr>
      </w:pPr>
    </w:p>
    <w:p w:rsidR="00C04490" w:rsidRPr="00C04490" w:rsidRDefault="00C04490" w:rsidP="00C04490">
      <w:pPr>
        <w:pStyle w:val="NoSpacing"/>
        <w:rPr>
          <w:sz w:val="28"/>
          <w:szCs w:val="28"/>
        </w:rPr>
      </w:pPr>
      <w:r w:rsidRPr="00C04490">
        <w:rPr>
          <w:sz w:val="28"/>
          <w:szCs w:val="28"/>
        </w:rPr>
        <w:t xml:space="preserve"> </w:t>
      </w:r>
      <w:r w:rsidRPr="00C04490">
        <w:rPr>
          <w:sz w:val="28"/>
          <w:szCs w:val="28"/>
        </w:rPr>
        <w:br w:type="page"/>
      </w:r>
    </w:p>
    <w:tbl>
      <w:tblPr>
        <w:tblStyle w:val="TableGrid"/>
        <w:tblpPr w:leftFromText="180" w:rightFromText="180" w:vertAnchor="page" w:horzAnchor="margin" w:tblpY="618"/>
        <w:tblW w:w="14317" w:type="dxa"/>
        <w:tblBorders>
          <w:top w:val="single" w:sz="18" w:space="0" w:color="6D3A5D"/>
          <w:left w:val="single" w:sz="18" w:space="0" w:color="6D3A5D"/>
          <w:bottom w:val="single" w:sz="18" w:space="0" w:color="6D3A5D"/>
          <w:right w:val="single" w:sz="18" w:space="0" w:color="6D3A5D"/>
          <w:insideH w:val="single" w:sz="18" w:space="0" w:color="6D3A5D"/>
          <w:insideV w:val="single" w:sz="18" w:space="0" w:color="6D3A5D"/>
        </w:tblBorders>
        <w:tblLayout w:type="fixed"/>
        <w:tblLook w:val="04A0" w:firstRow="1" w:lastRow="0" w:firstColumn="1" w:lastColumn="0" w:noHBand="0" w:noVBand="1"/>
      </w:tblPr>
      <w:tblGrid>
        <w:gridCol w:w="1957"/>
        <w:gridCol w:w="6970"/>
        <w:gridCol w:w="1078"/>
        <w:gridCol w:w="1078"/>
        <w:gridCol w:w="1078"/>
        <w:gridCol w:w="1078"/>
        <w:gridCol w:w="1078"/>
      </w:tblGrid>
      <w:tr w:rsidR="00C04490" w:rsidTr="00FA0BD0">
        <w:trPr>
          <w:trHeight w:val="315"/>
        </w:trPr>
        <w:tc>
          <w:tcPr>
            <w:tcW w:w="14317" w:type="dxa"/>
            <w:gridSpan w:val="7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</w:tcPr>
          <w:p w:rsidR="00C04490" w:rsidRPr="00FA0BD0" w:rsidRDefault="00C04490" w:rsidP="00ED00FE">
            <w:pPr>
              <w:rPr>
                <w:sz w:val="32"/>
                <w:szCs w:val="32"/>
              </w:rPr>
            </w:pPr>
            <w:r w:rsidRPr="00FA0BD0">
              <w:rPr>
                <w:color w:val="FFC846" w:themeColor="accent2"/>
                <w:sz w:val="32"/>
                <w:szCs w:val="32"/>
              </w:rPr>
              <w:lastRenderedPageBreak/>
              <w:t xml:space="preserve">Error Reports </w:t>
            </w:r>
            <w:r w:rsidRPr="00FA0BD0">
              <w:rPr>
                <w:color w:val="FFFFFF" w:themeColor="background1"/>
                <w:sz w:val="32"/>
                <w:szCs w:val="32"/>
              </w:rPr>
              <w:t xml:space="preserve">- Director Must Review </w:t>
            </w:r>
            <w:r w:rsidRPr="00FA0BD0">
              <w:rPr>
                <w:color w:val="FFFFFF" w:themeColor="background1"/>
                <w:sz w:val="32"/>
                <w:szCs w:val="32"/>
                <w:u w:val="single"/>
              </w:rPr>
              <w:t>Warnings</w:t>
            </w:r>
            <w:r w:rsidRPr="00FA0BD0">
              <w:rPr>
                <w:color w:val="FFFFFF" w:themeColor="background1"/>
                <w:sz w:val="32"/>
                <w:szCs w:val="32"/>
              </w:rPr>
              <w:t xml:space="preserve"> Before </w:t>
            </w:r>
            <w:r w:rsidR="00ED00FE">
              <w:rPr>
                <w:color w:val="FFFFFF" w:themeColor="background1"/>
                <w:sz w:val="32"/>
                <w:szCs w:val="32"/>
              </w:rPr>
              <w:t>January 31, 2019</w:t>
            </w:r>
          </w:p>
        </w:tc>
      </w:tr>
      <w:tr w:rsidR="00C04490" w:rsidTr="00E6773A">
        <w:trPr>
          <w:trHeight w:val="477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B76934" w:rsidRDefault="00C04490" w:rsidP="00C04490">
            <w:pPr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8"/>
              </w:rPr>
              <w:t>Report</w:t>
            </w:r>
          </w:p>
        </w:tc>
        <w:tc>
          <w:tcPr>
            <w:tcW w:w="697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B76934" w:rsidRDefault="00C04490" w:rsidP="00C04490">
            <w:pPr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8"/>
              </w:rPr>
              <w:t>Looks like: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B76934" w:rsidRDefault="00C04490" w:rsidP="00C04490">
            <w:pPr>
              <w:jc w:val="center"/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8"/>
              </w:rPr>
              <w:t>Pages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B76934" w:rsidRDefault="00C04490" w:rsidP="00C04490">
            <w:pPr>
              <w:jc w:val="center"/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4"/>
              </w:rPr>
              <w:t>Format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B76934" w:rsidRDefault="00C04490" w:rsidP="00C04490">
            <w:pPr>
              <w:jc w:val="center"/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0"/>
              </w:rPr>
              <w:t>Director Reviewed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B76934" w:rsidRDefault="00C04490" w:rsidP="00C04490">
            <w:pPr>
              <w:jc w:val="center"/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8"/>
              </w:rPr>
              <w:t>Signed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B76934" w:rsidRDefault="00C04490" w:rsidP="00C04490">
            <w:pPr>
              <w:jc w:val="center"/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4"/>
              </w:rPr>
              <w:t>Upload-ed</w:t>
            </w:r>
          </w:p>
        </w:tc>
      </w:tr>
      <w:tr w:rsidR="00C04490" w:rsidTr="00FC3A02">
        <w:trPr>
          <w:trHeight w:val="684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C04490" w:rsidRPr="00687ACE" w:rsidRDefault="00C04490" w:rsidP="00C04490">
            <w:r>
              <w:t>Errors: Student Detail Report of Errors to Correct</w:t>
            </w:r>
          </w:p>
        </w:tc>
        <w:tc>
          <w:tcPr>
            <w:tcW w:w="697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C04490" w:rsidRDefault="00C04490" w:rsidP="00C04490">
            <w:r>
              <w:rPr>
                <w:noProof/>
              </w:rPr>
              <w:drawing>
                <wp:inline distT="0" distB="0" distL="0" distR="0" wp14:anchorId="15EFF9CC" wp14:editId="324ED1BD">
                  <wp:extent cx="4288790" cy="453390"/>
                  <wp:effectExtent l="0" t="0" r="0" b="381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8790" cy="453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476B9E" w:rsidRDefault="00C04490" w:rsidP="00C04490">
            <w:pPr>
              <w:jc w:val="center"/>
              <w:rPr>
                <w:sz w:val="40"/>
              </w:rPr>
            </w:pPr>
            <w:r>
              <w:rPr>
                <w:sz w:val="40"/>
              </w:rPr>
              <w:t>1+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B76934" w:rsidRDefault="00C04490" w:rsidP="00C04490">
            <w:pPr>
              <w:jc w:val="center"/>
              <w:rPr>
                <w:color w:val="5C6670" w:themeColor="text1"/>
              </w:rPr>
            </w:pPr>
            <w:r w:rsidRPr="00B76934">
              <w:rPr>
                <w:color w:val="5C6670" w:themeColor="text1"/>
              </w:rPr>
              <w:t>optional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C04490" w:rsidRPr="001F3C74" w:rsidRDefault="00C04490" w:rsidP="00C04490">
            <w:pPr>
              <w:rPr>
                <w:color w:val="9AA3AC" w:themeColor="text1" w:themeTint="99"/>
                <w:sz w:val="28"/>
              </w:rPr>
            </w:pP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:rsidR="00C04490" w:rsidRDefault="00C04490" w:rsidP="00C04490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:rsidR="00C04490" w:rsidRDefault="00C04490" w:rsidP="00C04490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C04490" w:rsidTr="00C04490">
        <w:trPr>
          <w:trHeight w:val="474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C04490" w:rsidRPr="00687ACE" w:rsidRDefault="00C04490" w:rsidP="00C04490">
            <w:r>
              <w:t>Errors: Staff Detail Report of Errors to Correct</w:t>
            </w:r>
          </w:p>
        </w:tc>
        <w:tc>
          <w:tcPr>
            <w:tcW w:w="697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C04490" w:rsidRDefault="00C04490" w:rsidP="00C04490">
            <w:r>
              <w:rPr>
                <w:noProof/>
              </w:rPr>
              <w:drawing>
                <wp:inline distT="0" distB="0" distL="0" distR="0" wp14:anchorId="5CAACFB3" wp14:editId="1FEEE723">
                  <wp:extent cx="4288790" cy="48514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8790" cy="485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476B9E" w:rsidRDefault="00C04490" w:rsidP="00C04490">
            <w:pPr>
              <w:jc w:val="center"/>
              <w:rPr>
                <w:sz w:val="40"/>
              </w:rPr>
            </w:pPr>
            <w:r>
              <w:rPr>
                <w:sz w:val="40"/>
              </w:rPr>
              <w:t>1+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C04490" w:rsidRPr="00B76934" w:rsidRDefault="00C04490" w:rsidP="00C04490">
            <w:pPr>
              <w:jc w:val="center"/>
              <w:rPr>
                <w:color w:val="5C6670" w:themeColor="text1"/>
              </w:rPr>
            </w:pPr>
            <w:r w:rsidRPr="00B76934">
              <w:rPr>
                <w:color w:val="5C6670" w:themeColor="text1"/>
              </w:rPr>
              <w:t>optional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C04490" w:rsidRPr="001F3C74" w:rsidRDefault="00C04490" w:rsidP="00C04490">
            <w:pPr>
              <w:rPr>
                <w:color w:val="9AA3AC" w:themeColor="text1" w:themeTint="99"/>
                <w:sz w:val="28"/>
              </w:rPr>
            </w:pP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:rsidR="00C04490" w:rsidRDefault="00C04490" w:rsidP="00C04490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:rsidR="00C04490" w:rsidRDefault="00C04490" w:rsidP="00C04490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</w:tbl>
    <w:tbl>
      <w:tblPr>
        <w:tblStyle w:val="TableGrid"/>
        <w:tblpPr w:leftFromText="180" w:rightFromText="180" w:vertAnchor="page" w:horzAnchor="margin" w:tblpY="3373"/>
        <w:tblW w:w="14287" w:type="dxa"/>
        <w:tblBorders>
          <w:top w:val="single" w:sz="18" w:space="0" w:color="6D3A5D"/>
          <w:left w:val="single" w:sz="18" w:space="0" w:color="6D3A5D"/>
          <w:bottom w:val="single" w:sz="18" w:space="0" w:color="6D3A5D"/>
          <w:right w:val="single" w:sz="18" w:space="0" w:color="6D3A5D"/>
          <w:insideH w:val="single" w:sz="18" w:space="0" w:color="6D3A5D"/>
          <w:insideV w:val="single" w:sz="18" w:space="0" w:color="6D3A5D"/>
        </w:tblBorders>
        <w:tblLayout w:type="fixed"/>
        <w:tblLook w:val="04A0" w:firstRow="1" w:lastRow="0" w:firstColumn="1" w:lastColumn="0" w:noHBand="0" w:noVBand="1"/>
      </w:tblPr>
      <w:tblGrid>
        <w:gridCol w:w="5827"/>
        <w:gridCol w:w="1350"/>
        <w:gridCol w:w="6300"/>
        <w:gridCol w:w="810"/>
      </w:tblGrid>
      <w:tr w:rsidR="009445E5" w:rsidTr="00FA0BD0">
        <w:trPr>
          <w:trHeight w:val="227"/>
        </w:trPr>
        <w:tc>
          <w:tcPr>
            <w:tcW w:w="7177" w:type="dxa"/>
            <w:gridSpan w:val="2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5C6670" w:themeFill="text1"/>
          </w:tcPr>
          <w:p w:rsidR="009445E5" w:rsidRPr="00FA0BD0" w:rsidRDefault="009445E5" w:rsidP="00FA0BD0">
            <w:pPr>
              <w:rPr>
                <w:sz w:val="28"/>
                <w:szCs w:val="28"/>
              </w:rPr>
            </w:pPr>
            <w:r w:rsidRPr="00FA0BD0">
              <w:rPr>
                <w:color w:val="FFC846" w:themeColor="accent2"/>
                <w:sz w:val="28"/>
                <w:szCs w:val="28"/>
              </w:rPr>
              <w:t>Directors Review</w:t>
            </w:r>
            <w:r w:rsidRPr="00FA0BD0">
              <w:rPr>
                <w:color w:val="FFFFFF" w:themeColor="background1"/>
                <w:sz w:val="28"/>
                <w:szCs w:val="28"/>
              </w:rPr>
              <w:t xml:space="preserve"> reports listed on Validity Certification for Student and Staff</w:t>
            </w:r>
          </w:p>
        </w:tc>
        <w:tc>
          <w:tcPr>
            <w:tcW w:w="7110" w:type="dxa"/>
            <w:gridSpan w:val="2"/>
            <w:tcBorders>
              <w:top w:val="single" w:sz="18" w:space="0" w:color="5C6670" w:themeColor="text1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6D3A5D"/>
          </w:tcPr>
          <w:p w:rsidR="009445E5" w:rsidRPr="00FA0BD0" w:rsidRDefault="009445E5" w:rsidP="00FA0BD0">
            <w:pPr>
              <w:rPr>
                <w:color w:val="FFC846" w:themeColor="accent2"/>
                <w:sz w:val="28"/>
                <w:szCs w:val="28"/>
              </w:rPr>
            </w:pPr>
            <w:r w:rsidRPr="00FA0BD0">
              <w:rPr>
                <w:color w:val="FFFFFF" w:themeColor="background1"/>
                <w:sz w:val="28"/>
                <w:szCs w:val="28"/>
              </w:rPr>
              <w:t>Data Validity Reports</w:t>
            </w:r>
            <w:r w:rsidRPr="00FA0BD0">
              <w:rPr>
                <w:color w:val="FFC846" w:themeColor="accent2"/>
                <w:sz w:val="28"/>
                <w:szCs w:val="28"/>
              </w:rPr>
              <w:t xml:space="preserve"> Due </w:t>
            </w:r>
            <w:r w:rsidR="00ED00FE" w:rsidRPr="00ED00FE">
              <w:rPr>
                <w:b/>
                <w:color w:val="FFC846" w:themeColor="accent2"/>
                <w:sz w:val="28"/>
                <w:szCs w:val="28"/>
              </w:rPr>
              <w:t>January 31, 2019</w:t>
            </w:r>
          </w:p>
          <w:p w:rsidR="00C26F13" w:rsidRPr="00FA0BD0" w:rsidRDefault="00C26F13" w:rsidP="00FA0BD0">
            <w:pPr>
              <w:rPr>
                <w:color w:val="FFC846" w:themeColor="accent2"/>
                <w:sz w:val="28"/>
                <w:szCs w:val="28"/>
              </w:rPr>
            </w:pPr>
            <w:r w:rsidRPr="00FA0BD0">
              <w:rPr>
                <w:color w:val="FFC846" w:themeColor="accent2"/>
                <w:sz w:val="28"/>
                <w:szCs w:val="28"/>
              </w:rPr>
              <w:t>(Upload to Data Management System)</w:t>
            </w:r>
          </w:p>
        </w:tc>
      </w:tr>
      <w:tr w:rsidR="0016068A" w:rsidTr="00866A77">
        <w:trPr>
          <w:trHeight w:val="173"/>
        </w:trPr>
        <w:tc>
          <w:tcPr>
            <w:tcW w:w="7177" w:type="dxa"/>
            <w:gridSpan w:val="2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5C6670" w:themeFill="text1"/>
          </w:tcPr>
          <w:p w:rsidR="0016068A" w:rsidRPr="00FA0BD0" w:rsidRDefault="0016068A" w:rsidP="0016068A">
            <w:pPr>
              <w:jc w:val="center"/>
              <w:rPr>
                <w:sz w:val="20"/>
                <w:szCs w:val="20"/>
              </w:rPr>
            </w:pPr>
            <w:r w:rsidRPr="00354693">
              <w:rPr>
                <w:color w:val="FFC846" w:themeColor="accent2"/>
                <w:sz w:val="24"/>
              </w:rPr>
              <w:t>Staff Validation</w:t>
            </w:r>
          </w:p>
        </w:tc>
        <w:tc>
          <w:tcPr>
            <w:tcW w:w="7110" w:type="dxa"/>
            <w:gridSpan w:val="2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6D3A5D"/>
          </w:tcPr>
          <w:p w:rsidR="0016068A" w:rsidRPr="00354693" w:rsidRDefault="0016068A" w:rsidP="0016068A">
            <w:pPr>
              <w:jc w:val="center"/>
              <w:rPr>
                <w:color w:val="FFC846" w:themeColor="accent2"/>
                <w:sz w:val="24"/>
              </w:rPr>
            </w:pPr>
          </w:p>
        </w:tc>
      </w:tr>
      <w:tr w:rsidR="00FD2914" w:rsidTr="00AF7664">
        <w:trPr>
          <w:trHeight w:val="155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FD2914" w:rsidRPr="001F3C74" w:rsidRDefault="00FD2914" w:rsidP="00FD2914">
            <w:pPr>
              <w:rPr>
                <w:color w:val="5C6670" w:themeColor="text1"/>
                <w:sz w:val="24"/>
              </w:rPr>
            </w:pPr>
            <w:r w:rsidRPr="001F3C74">
              <w:rPr>
                <w:color w:val="5C6670" w:themeColor="text1"/>
                <w:sz w:val="24"/>
              </w:rPr>
              <w:t>Report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  <w:vAlign w:val="center"/>
          </w:tcPr>
          <w:p w:rsidR="00FD2914" w:rsidRPr="001F3C74" w:rsidRDefault="00FD2914" w:rsidP="00FD2914">
            <w:pPr>
              <w:jc w:val="center"/>
              <w:rPr>
                <w:color w:val="5C6670" w:themeColor="text1"/>
                <w:sz w:val="24"/>
              </w:rPr>
            </w:pPr>
            <w:r w:rsidRPr="001F3C74">
              <w:rPr>
                <w:color w:val="5C6670" w:themeColor="text1"/>
                <w:sz w:val="24"/>
              </w:rPr>
              <w:t>Reviewed</w:t>
            </w:r>
          </w:p>
        </w:tc>
        <w:tc>
          <w:tcPr>
            <w:tcW w:w="7110" w:type="dxa"/>
            <w:gridSpan w:val="2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6D3A5D"/>
          </w:tcPr>
          <w:p w:rsidR="00FD2914" w:rsidRPr="001F3C74" w:rsidRDefault="00FD2914" w:rsidP="00FD2914">
            <w:pPr>
              <w:jc w:val="center"/>
              <w:rPr>
                <w:color w:val="5C6670" w:themeColor="text1"/>
                <w:sz w:val="24"/>
              </w:rPr>
            </w:pPr>
            <w:r>
              <w:rPr>
                <w:color w:val="FFFFFF" w:themeColor="background1"/>
                <w:sz w:val="24"/>
              </w:rPr>
              <w:t>Staff: 1.0 Data Validity Certification Report</w:t>
            </w:r>
          </w:p>
        </w:tc>
      </w:tr>
      <w:tr w:rsidR="00FD2914" w:rsidTr="00FA0BD0">
        <w:trPr>
          <w:trHeight w:val="30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1 </w:t>
            </w:r>
            <w:r w:rsidRPr="00FA0BD0">
              <w:rPr>
                <w:sz w:val="20"/>
                <w:szCs w:val="20"/>
              </w:rPr>
              <w:t>Summary Staff by AU/District/ Job Classification Code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</w:tcPr>
          <w:p w:rsidR="00FD2914" w:rsidRPr="009445E5" w:rsidRDefault="00FD2914" w:rsidP="00FD2914">
            <w:pPr>
              <w:rPr>
                <w:sz w:val="20"/>
              </w:rPr>
            </w:pPr>
            <w:r>
              <w:rPr>
                <w:sz w:val="20"/>
              </w:rPr>
              <w:t>Looks Like:</w:t>
            </w:r>
          </w:p>
        </w:tc>
      </w:tr>
      <w:tr w:rsidR="00FD2914" w:rsidTr="00AB10B4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Pr="00FA0BD0">
              <w:rPr>
                <w:sz w:val="20"/>
                <w:szCs w:val="20"/>
              </w:rPr>
              <w:t>Summary of JCC/PURCHASED SERVICE STAFF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vMerge w:val="restart"/>
            <w:tcBorders>
              <w:top w:val="single" w:sz="18" w:space="0" w:color="6D3A5D"/>
              <w:left w:val="single" w:sz="18" w:space="0" w:color="6D3A5D"/>
              <w:right w:val="single" w:sz="18" w:space="0" w:color="6D3A5D"/>
            </w:tcBorders>
          </w:tcPr>
          <w:p w:rsidR="00FD2914" w:rsidRPr="009445E5" w:rsidRDefault="00FD2914" w:rsidP="00FD2914">
            <w:pPr>
              <w:rPr>
                <w:sz w:val="20"/>
              </w:rPr>
            </w:pPr>
            <w:r w:rsidRPr="001E2448">
              <w:rPr>
                <w:noProof/>
              </w:rPr>
              <w:drawing>
                <wp:inline distT="0" distB="0" distL="0" distR="0" wp14:anchorId="5A630233" wp14:editId="23583ED0">
                  <wp:extent cx="4396740" cy="456212"/>
                  <wp:effectExtent l="0" t="0" r="3810" b="1270"/>
                  <wp:docPr id="16" name="Picture 16" descr="C:\Users\Ohleyer_A\Pictures\DEC Count Screen Shots\Staff 1.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hleyer_A\Pictures\DEC Count Screen Shots\Staff 1.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40852" cy="471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2914" w:rsidTr="00AB10B4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4 </w:t>
            </w:r>
            <w:r w:rsidRPr="00FA0BD0">
              <w:rPr>
                <w:sz w:val="20"/>
                <w:szCs w:val="20"/>
              </w:rPr>
              <w:t xml:space="preserve">Special Ed </w:t>
            </w:r>
            <w:r>
              <w:rPr>
                <w:sz w:val="20"/>
                <w:szCs w:val="20"/>
              </w:rPr>
              <w:t>D</w:t>
            </w:r>
            <w:r w:rsidRPr="00FA0BD0">
              <w:rPr>
                <w:sz w:val="20"/>
                <w:szCs w:val="20"/>
              </w:rPr>
              <w:t>irectors &amp; Child Find Coordinators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</w:tr>
      <w:tr w:rsidR="00FD2914" w:rsidTr="00FD2914">
        <w:trPr>
          <w:trHeight w:val="222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 1.5 Non-Qualified Personnel Status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bottom w:val="single" w:sz="18" w:space="0" w:color="5C6670" w:themeColor="text1"/>
              <w:right w:val="single" w:sz="18" w:space="0" w:color="6D3A5D"/>
            </w:tcBorders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</w:tr>
      <w:tr w:rsidR="00FD2914" w:rsidTr="00A44FDF">
        <w:trPr>
          <w:trHeight w:val="20"/>
        </w:trPr>
        <w:tc>
          <w:tcPr>
            <w:tcW w:w="7177" w:type="dxa"/>
            <w:gridSpan w:val="2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5C6670" w:themeFill="text1"/>
            <w:vAlign w:val="center"/>
          </w:tcPr>
          <w:p w:rsidR="00FD2914" w:rsidRPr="009445E5" w:rsidRDefault="00FD2914" w:rsidP="00FD2914">
            <w:pPr>
              <w:rPr>
                <w:sz w:val="20"/>
              </w:rPr>
            </w:pPr>
            <w:r w:rsidRPr="00354693">
              <w:rPr>
                <w:color w:val="FFC846" w:themeColor="accent2"/>
                <w:sz w:val="24"/>
              </w:rPr>
              <w:t>Student Validation</w:t>
            </w:r>
          </w:p>
        </w:tc>
        <w:tc>
          <w:tcPr>
            <w:tcW w:w="7110" w:type="dxa"/>
            <w:gridSpan w:val="2"/>
            <w:tcBorders>
              <w:top w:val="single" w:sz="18" w:space="0" w:color="5C6670" w:themeColor="text1"/>
              <w:left w:val="single" w:sz="18" w:space="0" w:color="6D3A5D"/>
              <w:bottom w:val="single" w:sz="18" w:space="0" w:color="5C6670" w:themeColor="text1"/>
              <w:right w:val="single" w:sz="18" w:space="0" w:color="6D3A5D"/>
            </w:tcBorders>
            <w:shd w:val="clear" w:color="auto" w:fill="6D3A5D"/>
          </w:tcPr>
          <w:p w:rsidR="00FD2914" w:rsidRPr="009445E5" w:rsidRDefault="00FD2914" w:rsidP="00FD2914">
            <w:pPr>
              <w:jc w:val="center"/>
              <w:rPr>
                <w:sz w:val="20"/>
              </w:rPr>
            </w:pPr>
            <w:r w:rsidRPr="00FC3A02">
              <w:rPr>
                <w:color w:val="FFFFFF" w:themeColor="background1"/>
                <w:sz w:val="20"/>
              </w:rPr>
              <w:t>1 Page, PDF Format</w:t>
            </w:r>
          </w:p>
        </w:tc>
      </w:tr>
      <w:tr w:rsidR="00FD2914" w:rsidTr="00FA0BD0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2.1.1 # of Students Eligible/Funding/Age, Dis &amp; Setting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  <w:tc>
          <w:tcPr>
            <w:tcW w:w="6300" w:type="dxa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</w:tcPr>
          <w:p w:rsidR="00FD2914" w:rsidRPr="009445E5" w:rsidRDefault="00FD2914" w:rsidP="00FD2914">
            <w:pPr>
              <w:rPr>
                <w:sz w:val="20"/>
              </w:rPr>
            </w:pPr>
            <w:r>
              <w:rPr>
                <w:sz w:val="20"/>
              </w:rPr>
              <w:t>Director Reviewed?</w:t>
            </w:r>
          </w:p>
        </w:tc>
        <w:tc>
          <w:tcPr>
            <w:tcW w:w="810" w:type="dxa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</w:tr>
      <w:tr w:rsidR="00FD2914" w:rsidTr="00710507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2.1.2 # of Students Reported/Age/Dis/AU/Agency/Facility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  <w:tc>
          <w:tcPr>
            <w:tcW w:w="6300" w:type="dxa"/>
            <w:tcBorders>
              <w:top w:val="single" w:sz="18" w:space="0" w:color="6D3A5D"/>
              <w:left w:val="single" w:sz="18" w:space="0" w:color="6D3A5D"/>
              <w:bottom w:val="single" w:sz="18" w:space="0" w:color="5C6670" w:themeColor="text1"/>
              <w:right w:val="single" w:sz="18" w:space="0" w:color="6D3A5D"/>
            </w:tcBorders>
          </w:tcPr>
          <w:p w:rsidR="00FD2914" w:rsidRPr="009445E5" w:rsidRDefault="00FD2914" w:rsidP="00FD2914">
            <w:pPr>
              <w:rPr>
                <w:sz w:val="20"/>
              </w:rPr>
            </w:pPr>
            <w:r>
              <w:rPr>
                <w:sz w:val="20"/>
              </w:rPr>
              <w:t>Director Signed?</w:t>
            </w:r>
          </w:p>
        </w:tc>
        <w:tc>
          <w:tcPr>
            <w:tcW w:w="810" w:type="dxa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</w:tr>
      <w:tr w:rsidR="00FD2914" w:rsidTr="00FD2914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2.1.3 # Reported PPPS by AU/District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 w:val="restart"/>
            <w:tcBorders>
              <w:top w:val="single" w:sz="18" w:space="0" w:color="6D3A5D"/>
              <w:left w:val="single" w:sz="18" w:space="0" w:color="6D3A5D"/>
              <w:right w:val="single" w:sz="18" w:space="0" w:color="6D3A5D"/>
            </w:tcBorders>
            <w:shd w:val="clear" w:color="auto" w:fill="B778A3" w:themeFill="text2" w:themeFillTint="99"/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</w:tr>
      <w:tr w:rsidR="00FD2914" w:rsidTr="00FD2914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2.1.4 # Reported PPPS by Special Ed Funding Status AU/Dis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  <w:shd w:val="clear" w:color="auto" w:fill="B778A3" w:themeFill="text2" w:themeFillTint="99"/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</w:tr>
      <w:tr w:rsidR="00FD2914" w:rsidTr="00FD2914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FD2914" w:rsidRPr="00FA0BD0" w:rsidRDefault="00FD2914" w:rsidP="00FD2914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2.1.5 # Reported by Funding Status/AU/Disability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  <w:shd w:val="clear" w:color="auto" w:fill="B778A3" w:themeFill="text2" w:themeFillTint="99"/>
          </w:tcPr>
          <w:p w:rsidR="00FD2914" w:rsidRPr="009445E5" w:rsidRDefault="00FD2914" w:rsidP="00FD2914">
            <w:pPr>
              <w:rPr>
                <w:sz w:val="20"/>
              </w:rPr>
            </w:pPr>
          </w:p>
        </w:tc>
      </w:tr>
      <w:tr w:rsidR="00573B83" w:rsidTr="00FD2914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573B83" w:rsidRPr="00FA0BD0" w:rsidRDefault="00573B83" w:rsidP="00573B83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3.5 Indicator 5 – Number of Students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573B83" w:rsidRPr="009445E5" w:rsidRDefault="00573B83" w:rsidP="00573B83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bottom w:val="single" w:sz="4" w:space="0" w:color="auto"/>
              <w:right w:val="single" w:sz="18" w:space="0" w:color="6D3A5D"/>
            </w:tcBorders>
            <w:shd w:val="clear" w:color="auto" w:fill="B778A3" w:themeFill="text2" w:themeFillTint="99"/>
          </w:tcPr>
          <w:p w:rsidR="00573B83" w:rsidRPr="009445E5" w:rsidRDefault="00573B83" w:rsidP="00573B83">
            <w:pPr>
              <w:rPr>
                <w:sz w:val="20"/>
              </w:rPr>
            </w:pPr>
          </w:p>
        </w:tc>
      </w:tr>
      <w:tr w:rsidR="00573B83" w:rsidTr="006760BC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573B83" w:rsidRPr="00FA0BD0" w:rsidRDefault="00573B83" w:rsidP="00573B83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3.6 Indicator 6 – Number of Students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573B83" w:rsidRPr="009445E5" w:rsidRDefault="00573B83" w:rsidP="00573B83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tcBorders>
              <w:top w:val="single" w:sz="4" w:space="0" w:color="auto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6D3A5D"/>
          </w:tcPr>
          <w:p w:rsidR="00573B83" w:rsidRPr="00FC3A02" w:rsidRDefault="00573B83" w:rsidP="00573B83">
            <w:pPr>
              <w:jc w:val="center"/>
              <w:rPr>
                <w:color w:val="FFFFFF" w:themeColor="background1"/>
                <w:sz w:val="24"/>
              </w:rPr>
            </w:pPr>
            <w:r w:rsidRPr="0004194D">
              <w:rPr>
                <w:color w:val="FFFFFF" w:themeColor="background1"/>
                <w:sz w:val="24"/>
              </w:rPr>
              <w:t xml:space="preserve">Student:  </w:t>
            </w:r>
            <w:r>
              <w:rPr>
                <w:color w:val="FFFFFF" w:themeColor="background1"/>
                <w:sz w:val="24"/>
              </w:rPr>
              <w:t xml:space="preserve">2.0 </w:t>
            </w:r>
            <w:r w:rsidRPr="0004194D">
              <w:rPr>
                <w:color w:val="FFFFFF" w:themeColor="background1"/>
                <w:sz w:val="24"/>
              </w:rPr>
              <w:t>Data Validity Certification Report</w:t>
            </w:r>
          </w:p>
        </w:tc>
      </w:tr>
      <w:tr w:rsidR="00573B83" w:rsidTr="00AB10B4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573B83" w:rsidRPr="00FA0BD0" w:rsidRDefault="00573B83" w:rsidP="00573B83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3.9 Indicator 9 – Disproportionate Representation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573B83" w:rsidRPr="009445E5" w:rsidRDefault="00573B83" w:rsidP="00573B83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</w:tcPr>
          <w:p w:rsidR="00573B83" w:rsidRPr="001F3C74" w:rsidRDefault="00573B83" w:rsidP="00573B83">
            <w:r>
              <w:t>Looks Like:</w:t>
            </w:r>
          </w:p>
        </w:tc>
      </w:tr>
      <w:tr w:rsidR="00ED00FE" w:rsidTr="006760BC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/>
            </w:tcBorders>
            <w:shd w:val="clear" w:color="auto" w:fill="auto"/>
            <w:vAlign w:val="center"/>
          </w:tcPr>
          <w:p w:rsidR="00ED00FE" w:rsidRPr="00FA0BD0" w:rsidRDefault="00ED00FE" w:rsidP="00573B83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3.10 Indicator 10 – Disproportionate Representation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ED00FE" w:rsidRPr="00FA0BD0" w:rsidRDefault="00ED00FE" w:rsidP="00573B83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vMerge w:val="restart"/>
            <w:tcBorders>
              <w:top w:val="single" w:sz="18" w:space="0" w:color="6D3A5D"/>
              <w:left w:val="single" w:sz="18" w:space="0" w:color="6D3A5D"/>
              <w:right w:val="single" w:sz="18" w:space="0" w:color="6D3A5D"/>
            </w:tcBorders>
          </w:tcPr>
          <w:p w:rsidR="00ED00FE" w:rsidRPr="009445E5" w:rsidRDefault="00ED00FE" w:rsidP="00573B83">
            <w:pPr>
              <w:rPr>
                <w:sz w:val="20"/>
              </w:rPr>
            </w:pPr>
            <w:r w:rsidRPr="0004194D">
              <w:rPr>
                <w:noProof/>
                <w:sz w:val="20"/>
              </w:rPr>
              <w:drawing>
                <wp:anchor distT="0" distB="0" distL="114300" distR="114300" simplePos="0" relativeHeight="251672576" behindDoc="0" locked="0" layoutInCell="1" allowOverlap="1" wp14:anchorId="1DABDD81" wp14:editId="655D4D97">
                  <wp:simplePos x="0" y="0"/>
                  <wp:positionH relativeFrom="column">
                    <wp:posOffset>19685</wp:posOffset>
                  </wp:positionH>
                  <wp:positionV relativeFrom="paragraph">
                    <wp:posOffset>64135</wp:posOffset>
                  </wp:positionV>
                  <wp:extent cx="4372627" cy="723900"/>
                  <wp:effectExtent l="0" t="0" r="8890" b="0"/>
                  <wp:wrapNone/>
                  <wp:docPr id="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349" t="719" r="349" b="76496"/>
                          <a:stretch/>
                        </pic:blipFill>
                        <pic:spPr bwMode="auto">
                          <a:xfrm>
                            <a:off x="0" y="0"/>
                            <a:ext cx="4372627" cy="723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D00FE" w:rsidTr="00AB10B4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ED00FE" w:rsidRPr="00FA0BD0" w:rsidRDefault="00ED00FE" w:rsidP="00573B83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2.2.1 Sig Y2Y Age Group/Disability 3-5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ED00FE" w:rsidRPr="009445E5" w:rsidRDefault="00ED00FE" w:rsidP="00573B83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</w:tcPr>
          <w:p w:rsidR="00ED00FE" w:rsidRPr="001F3C74" w:rsidRDefault="00ED00FE" w:rsidP="00573B83"/>
        </w:tc>
      </w:tr>
      <w:tr w:rsidR="00ED00FE" w:rsidTr="006760BC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ED00FE" w:rsidRPr="00FA0BD0" w:rsidRDefault="00ED00FE" w:rsidP="00573B83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2.2.2 Sig Y2Y Age Group/Disability 6-21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ED00FE" w:rsidRPr="009445E5" w:rsidRDefault="00ED00FE" w:rsidP="00573B83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  <w:shd w:val="clear" w:color="auto" w:fill="6D3A5D"/>
          </w:tcPr>
          <w:p w:rsidR="00ED00FE" w:rsidRPr="001F3C74" w:rsidRDefault="00ED00FE" w:rsidP="00573B83">
            <w:pPr>
              <w:jc w:val="center"/>
            </w:pPr>
          </w:p>
        </w:tc>
      </w:tr>
      <w:tr w:rsidR="00ED00FE" w:rsidTr="00FD2914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ED00FE" w:rsidRPr="00FA0BD0" w:rsidRDefault="00ED00FE" w:rsidP="00573B83">
            <w:pPr>
              <w:rPr>
                <w:sz w:val="20"/>
                <w:szCs w:val="20"/>
              </w:rPr>
            </w:pPr>
            <w:r w:rsidRPr="00FA0BD0">
              <w:rPr>
                <w:sz w:val="20"/>
                <w:szCs w:val="20"/>
              </w:rPr>
              <w:t>2.2.3 Sig Y2Y Age Group/Race/Ethnicity 3-5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ED00FE" w:rsidRPr="009445E5" w:rsidRDefault="00ED00FE" w:rsidP="00573B83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  <w:shd w:val="clear" w:color="auto" w:fill="auto"/>
          </w:tcPr>
          <w:p w:rsidR="00ED00FE" w:rsidRPr="009445E5" w:rsidRDefault="00ED00FE" w:rsidP="00573B83">
            <w:pPr>
              <w:jc w:val="center"/>
              <w:rPr>
                <w:sz w:val="20"/>
              </w:rPr>
            </w:pPr>
          </w:p>
        </w:tc>
      </w:tr>
      <w:tr w:rsidR="00ED00FE" w:rsidTr="00ED00FE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:rsidR="00ED00FE" w:rsidRPr="0026502B" w:rsidRDefault="00ED00FE" w:rsidP="00573B83">
            <w:pPr>
              <w:rPr>
                <w:sz w:val="20"/>
                <w:szCs w:val="20"/>
              </w:rPr>
            </w:pPr>
            <w:r w:rsidRPr="0026502B">
              <w:rPr>
                <w:sz w:val="20"/>
                <w:szCs w:val="20"/>
              </w:rPr>
              <w:t>2.2.4 Sig Y2Y Age Group/Race/Ethnicity 6-21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ED00FE" w:rsidRPr="001F3C74" w:rsidRDefault="00ED00FE" w:rsidP="00573B83"/>
        </w:tc>
        <w:tc>
          <w:tcPr>
            <w:tcW w:w="7110" w:type="dxa"/>
            <w:gridSpan w:val="2"/>
            <w:vMerge/>
            <w:tcBorders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auto"/>
            <w:vAlign w:val="center"/>
          </w:tcPr>
          <w:p w:rsidR="00ED00FE" w:rsidRPr="009445E5" w:rsidRDefault="00ED00FE" w:rsidP="00573B83">
            <w:pPr>
              <w:jc w:val="center"/>
              <w:rPr>
                <w:sz w:val="20"/>
              </w:rPr>
            </w:pPr>
          </w:p>
        </w:tc>
      </w:tr>
      <w:tr w:rsidR="00AA3742" w:rsidTr="00AA3742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AA3742" w:rsidRPr="0026502B" w:rsidRDefault="00AA3742" w:rsidP="00573B83">
            <w:pPr>
              <w:rPr>
                <w:sz w:val="20"/>
                <w:szCs w:val="20"/>
              </w:rPr>
            </w:pPr>
            <w:r w:rsidRPr="0026502B">
              <w:rPr>
                <w:sz w:val="20"/>
                <w:szCs w:val="20"/>
              </w:rPr>
              <w:t>2.2.5 Sig Y2Y Educational Environment 3-5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AA3742" w:rsidRPr="00FA0BD0" w:rsidRDefault="00AA3742" w:rsidP="00573B83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tcBorders>
              <w:top w:val="single" w:sz="18" w:space="0" w:color="5C6670" w:themeColor="text1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6D3A5D" w:themeFill="text2"/>
          </w:tcPr>
          <w:p w:rsidR="00AA3742" w:rsidRPr="009445E5" w:rsidRDefault="00AA3742" w:rsidP="00AA3742">
            <w:pPr>
              <w:jc w:val="center"/>
              <w:rPr>
                <w:sz w:val="20"/>
              </w:rPr>
            </w:pPr>
            <w:r w:rsidRPr="00FC3A02">
              <w:rPr>
                <w:color w:val="FFFFFF" w:themeColor="background1"/>
              </w:rPr>
              <w:t>1 Page, PDF Format</w:t>
            </w:r>
          </w:p>
        </w:tc>
      </w:tr>
      <w:tr w:rsidR="00573B83" w:rsidTr="00AA3742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573B83" w:rsidRPr="0026502B" w:rsidRDefault="00817BE2" w:rsidP="00573B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.6</w:t>
            </w:r>
            <w:r w:rsidR="00573B83" w:rsidRPr="0026502B">
              <w:rPr>
                <w:sz w:val="20"/>
                <w:szCs w:val="20"/>
              </w:rPr>
              <w:t xml:space="preserve"> Sig Y2Y Educational Environment 6-21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573B83" w:rsidRPr="00FA0BD0" w:rsidRDefault="00573B83" w:rsidP="00573B83">
            <w:pPr>
              <w:rPr>
                <w:sz w:val="20"/>
                <w:szCs w:val="20"/>
              </w:rPr>
            </w:pPr>
          </w:p>
        </w:tc>
        <w:tc>
          <w:tcPr>
            <w:tcW w:w="6300" w:type="dxa"/>
            <w:tcBorders>
              <w:top w:val="single" w:sz="18" w:space="0" w:color="5C6670" w:themeColor="text1"/>
              <w:left w:val="single" w:sz="18" w:space="0" w:color="6D3A5D"/>
              <w:bottom w:val="single" w:sz="18" w:space="0" w:color="6D3A5D" w:themeColor="text2"/>
              <w:right w:val="single" w:sz="18" w:space="0" w:color="6D3A5D"/>
            </w:tcBorders>
            <w:shd w:val="clear" w:color="auto" w:fill="FFFFFF" w:themeFill="background1"/>
          </w:tcPr>
          <w:p w:rsidR="00573B83" w:rsidRPr="009445E5" w:rsidRDefault="00AA3742" w:rsidP="00573B83">
            <w:pPr>
              <w:rPr>
                <w:sz w:val="20"/>
              </w:rPr>
            </w:pPr>
            <w:r>
              <w:rPr>
                <w:sz w:val="20"/>
              </w:rPr>
              <w:t>Director Reviewed?</w:t>
            </w:r>
          </w:p>
        </w:tc>
        <w:tc>
          <w:tcPr>
            <w:tcW w:w="810" w:type="dxa"/>
            <w:tcBorders>
              <w:top w:val="single" w:sz="18" w:space="0" w:color="5C6670" w:themeColor="text1"/>
              <w:left w:val="single" w:sz="18" w:space="0" w:color="6D3A5D"/>
              <w:bottom w:val="single" w:sz="18" w:space="0" w:color="6D3A5D" w:themeColor="text2"/>
              <w:right w:val="single" w:sz="18" w:space="0" w:color="6D3A5D"/>
            </w:tcBorders>
            <w:shd w:val="clear" w:color="auto" w:fill="FFFFFF" w:themeFill="background1"/>
          </w:tcPr>
          <w:p w:rsidR="00573B83" w:rsidRPr="009445E5" w:rsidRDefault="00573B83" w:rsidP="00573B83">
            <w:pPr>
              <w:rPr>
                <w:sz w:val="20"/>
              </w:rPr>
            </w:pPr>
          </w:p>
        </w:tc>
      </w:tr>
      <w:tr w:rsidR="00AA3742" w:rsidTr="00AA3742">
        <w:trPr>
          <w:trHeight w:val="20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:rsidR="00AA3742" w:rsidRPr="0026502B" w:rsidRDefault="00AA3742" w:rsidP="00817BE2">
            <w:pPr>
              <w:rPr>
                <w:sz w:val="20"/>
                <w:szCs w:val="20"/>
              </w:rPr>
            </w:pPr>
            <w:r w:rsidRPr="00ED00FE">
              <w:rPr>
                <w:sz w:val="20"/>
                <w:szCs w:val="20"/>
              </w:rPr>
              <w:t>2.2.</w:t>
            </w:r>
            <w:r w:rsidR="00817BE2" w:rsidRPr="00ED00FE">
              <w:rPr>
                <w:sz w:val="20"/>
                <w:szCs w:val="20"/>
              </w:rPr>
              <w:t>7</w:t>
            </w:r>
            <w:r w:rsidR="00ED00FE">
              <w:rPr>
                <w:sz w:val="20"/>
                <w:szCs w:val="20"/>
              </w:rPr>
              <w:t xml:space="preserve"> Sig Y2Y Ed Orphans 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:rsidR="00AA3742" w:rsidRPr="00FA0BD0" w:rsidRDefault="00AA3742" w:rsidP="00573B83">
            <w:pPr>
              <w:rPr>
                <w:sz w:val="20"/>
                <w:szCs w:val="20"/>
              </w:rPr>
            </w:pPr>
          </w:p>
        </w:tc>
        <w:tc>
          <w:tcPr>
            <w:tcW w:w="6300" w:type="dxa"/>
            <w:tcBorders>
              <w:top w:val="single" w:sz="18" w:space="0" w:color="6D3A5D" w:themeColor="text2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FFFFFF" w:themeFill="background1"/>
          </w:tcPr>
          <w:p w:rsidR="00AA3742" w:rsidRDefault="00AA3742" w:rsidP="00573B83">
            <w:pPr>
              <w:rPr>
                <w:sz w:val="20"/>
              </w:rPr>
            </w:pPr>
            <w:r>
              <w:rPr>
                <w:sz w:val="20"/>
              </w:rPr>
              <w:t>Director Signed?</w:t>
            </w:r>
          </w:p>
        </w:tc>
        <w:tc>
          <w:tcPr>
            <w:tcW w:w="810" w:type="dxa"/>
            <w:tcBorders>
              <w:top w:val="single" w:sz="18" w:space="0" w:color="6D3A5D" w:themeColor="text2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FFFFFF" w:themeFill="background1"/>
          </w:tcPr>
          <w:p w:rsidR="00AA3742" w:rsidRPr="009445E5" w:rsidRDefault="00AA3742" w:rsidP="00573B83">
            <w:pPr>
              <w:rPr>
                <w:sz w:val="20"/>
              </w:rPr>
            </w:pPr>
          </w:p>
        </w:tc>
      </w:tr>
    </w:tbl>
    <w:p w:rsidR="009445E5" w:rsidRPr="00FA0BD0" w:rsidRDefault="009445E5">
      <w:pPr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36"/>
        </w:rPr>
        <w:br w:type="page"/>
      </w:r>
      <w:bookmarkStart w:id="0" w:name="_GoBack"/>
      <w:bookmarkEnd w:id="0"/>
    </w:p>
    <w:p w:rsidR="00EE10C8" w:rsidRDefault="00476B9E">
      <w:pPr>
        <w:rPr>
          <w:rFonts w:asciiTheme="majorHAnsi" w:hAnsiTheme="majorHAnsi"/>
          <w:sz w:val="36"/>
        </w:rPr>
      </w:pPr>
      <w:r w:rsidRPr="00476B9E">
        <w:rPr>
          <w:rFonts w:asciiTheme="majorHAnsi" w:hAnsiTheme="majorHAnsi"/>
          <w:sz w:val="36"/>
        </w:rPr>
        <w:lastRenderedPageBreak/>
        <w:t xml:space="preserve">Signature Reports – Due </w:t>
      </w:r>
      <w:r w:rsidR="005A574E">
        <w:rPr>
          <w:rFonts w:asciiTheme="majorHAnsi" w:hAnsiTheme="majorHAnsi"/>
          <w:sz w:val="36"/>
        </w:rPr>
        <w:t>February 2</w:t>
      </w:r>
      <w:r w:rsidR="00ED00FE">
        <w:rPr>
          <w:rFonts w:asciiTheme="majorHAnsi" w:hAnsiTheme="majorHAnsi"/>
          <w:sz w:val="36"/>
        </w:rPr>
        <w:t>1</w:t>
      </w:r>
      <w:r w:rsidR="005A574E">
        <w:rPr>
          <w:rFonts w:asciiTheme="majorHAnsi" w:hAnsiTheme="majorHAnsi"/>
          <w:sz w:val="36"/>
        </w:rPr>
        <w:t>, 201</w:t>
      </w:r>
      <w:r w:rsidR="00ED00FE">
        <w:rPr>
          <w:rFonts w:asciiTheme="majorHAnsi" w:hAnsiTheme="majorHAnsi"/>
          <w:sz w:val="36"/>
        </w:rPr>
        <w:t>9</w:t>
      </w:r>
    </w:p>
    <w:tbl>
      <w:tblPr>
        <w:tblStyle w:val="TableGrid"/>
        <w:tblW w:w="14286" w:type="dxa"/>
        <w:tblBorders>
          <w:top w:val="single" w:sz="18" w:space="0" w:color="8DC63F" w:themeColor="accent1"/>
          <w:left w:val="single" w:sz="18" w:space="0" w:color="8DC63F" w:themeColor="accent1"/>
          <w:bottom w:val="single" w:sz="18" w:space="0" w:color="8DC63F" w:themeColor="accent1"/>
          <w:right w:val="single" w:sz="18" w:space="0" w:color="8DC63F" w:themeColor="accent1"/>
          <w:insideH w:val="single" w:sz="18" w:space="0" w:color="8DC63F" w:themeColor="accent1"/>
          <w:insideV w:val="single" w:sz="18" w:space="0" w:color="8DC63F" w:themeColor="accent1"/>
        </w:tblBorders>
        <w:tblLayout w:type="fixed"/>
        <w:tblLook w:val="04A0" w:firstRow="1" w:lastRow="0" w:firstColumn="1" w:lastColumn="0" w:noHBand="0" w:noVBand="1"/>
      </w:tblPr>
      <w:tblGrid>
        <w:gridCol w:w="2047"/>
        <w:gridCol w:w="6910"/>
        <w:gridCol w:w="1065"/>
        <w:gridCol w:w="1066"/>
        <w:gridCol w:w="1066"/>
        <w:gridCol w:w="1066"/>
        <w:gridCol w:w="1066"/>
      </w:tblGrid>
      <w:tr w:rsidR="00EE10C8" w:rsidRPr="00687ACE" w:rsidTr="00133D57">
        <w:trPr>
          <w:trHeight w:val="225"/>
        </w:trPr>
        <w:tc>
          <w:tcPr>
            <w:tcW w:w="14286" w:type="dxa"/>
            <w:gridSpan w:val="7"/>
            <w:shd w:val="clear" w:color="auto" w:fill="8DC63F" w:themeFill="accent1"/>
            <w:vAlign w:val="center"/>
          </w:tcPr>
          <w:p w:rsidR="00EE10C8" w:rsidRPr="00DB24C8" w:rsidRDefault="00EE10C8" w:rsidP="0051053B">
            <w:pPr>
              <w:rPr>
                <w:color w:val="FFFFFF" w:themeColor="background1"/>
                <w:sz w:val="48"/>
                <w:szCs w:val="48"/>
              </w:rPr>
            </w:pPr>
            <w:r>
              <w:rPr>
                <w:color w:val="FFFFFF" w:themeColor="background1"/>
                <w:sz w:val="48"/>
                <w:szCs w:val="48"/>
              </w:rPr>
              <w:t>Staff Reports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 – </w:t>
            </w:r>
            <w:r w:rsidR="000727B3">
              <w:rPr>
                <w:color w:val="FFFFFF" w:themeColor="background1"/>
                <w:sz w:val="48"/>
                <w:szCs w:val="48"/>
              </w:rPr>
              <w:t>4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 Reports</w:t>
            </w:r>
            <w:r w:rsidR="000727B3">
              <w:rPr>
                <w:color w:val="FFFFFF" w:themeColor="background1"/>
                <w:sz w:val="48"/>
                <w:szCs w:val="48"/>
              </w:rPr>
              <w:t xml:space="preserve"> +1</w:t>
            </w:r>
            <w:r w:rsidRPr="00981E7D">
              <w:rPr>
                <w:color w:val="FFFFFF" w:themeColor="background1"/>
                <w:sz w:val="48"/>
                <w:szCs w:val="48"/>
              </w:rPr>
              <w:t>-</w:t>
            </w:r>
            <w:r w:rsidRPr="00981E7D">
              <w:rPr>
                <w:sz w:val="48"/>
                <w:szCs w:val="48"/>
              </w:rPr>
              <w:t xml:space="preserve"> 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Due </w:t>
            </w:r>
            <w:r w:rsidR="00ED00FE" w:rsidRPr="00ED00FE">
              <w:rPr>
                <w:color w:val="FFFFFF" w:themeColor="background1"/>
                <w:sz w:val="48"/>
                <w:szCs w:val="48"/>
              </w:rPr>
              <w:t>February 21, 2019</w:t>
            </w:r>
          </w:p>
        </w:tc>
      </w:tr>
      <w:tr w:rsidR="00EE10C8" w:rsidRPr="00687ACE" w:rsidTr="00133D57">
        <w:trPr>
          <w:trHeight w:val="252"/>
        </w:trPr>
        <w:tc>
          <w:tcPr>
            <w:tcW w:w="2047" w:type="dxa"/>
            <w:vAlign w:val="center"/>
          </w:tcPr>
          <w:p w:rsidR="00EE10C8" w:rsidRPr="00687ACE" w:rsidRDefault="00EE10C8" w:rsidP="00133D57">
            <w:pPr>
              <w:rPr>
                <w:color w:val="8DC63F" w:themeColor="accent1"/>
              </w:rPr>
            </w:pPr>
            <w:r w:rsidRPr="00687ACE">
              <w:rPr>
                <w:color w:val="8DC63F" w:themeColor="accent1"/>
              </w:rPr>
              <w:t>Report</w:t>
            </w:r>
          </w:p>
        </w:tc>
        <w:tc>
          <w:tcPr>
            <w:tcW w:w="6910" w:type="dxa"/>
            <w:vAlign w:val="center"/>
          </w:tcPr>
          <w:p w:rsidR="00EE10C8" w:rsidRPr="00687ACE" w:rsidRDefault="00EE10C8" w:rsidP="00133D57">
            <w:pPr>
              <w:rPr>
                <w:color w:val="8DC63F" w:themeColor="accent1"/>
              </w:rPr>
            </w:pPr>
            <w:r>
              <w:rPr>
                <w:color w:val="8DC63F" w:themeColor="accent1"/>
              </w:rPr>
              <w:t>Looks like:</w:t>
            </w:r>
          </w:p>
        </w:tc>
        <w:tc>
          <w:tcPr>
            <w:tcW w:w="1065" w:type="dxa"/>
            <w:vAlign w:val="center"/>
          </w:tcPr>
          <w:p w:rsidR="00EE10C8" w:rsidRPr="00687ACE" w:rsidRDefault="00EE10C8" w:rsidP="00133D57">
            <w:pPr>
              <w:jc w:val="center"/>
              <w:rPr>
                <w:color w:val="8DC63F" w:themeColor="accent1"/>
                <w:sz w:val="24"/>
              </w:rPr>
            </w:pPr>
            <w:r w:rsidRPr="00687ACE">
              <w:rPr>
                <w:color w:val="8DC63F" w:themeColor="accent1"/>
                <w:sz w:val="24"/>
              </w:rPr>
              <w:t>Pages</w:t>
            </w:r>
          </w:p>
        </w:tc>
        <w:tc>
          <w:tcPr>
            <w:tcW w:w="1066" w:type="dxa"/>
            <w:vAlign w:val="center"/>
          </w:tcPr>
          <w:p w:rsidR="00EE10C8" w:rsidRPr="00687ACE" w:rsidRDefault="00EE10C8" w:rsidP="00133D57">
            <w:pPr>
              <w:jc w:val="center"/>
              <w:rPr>
                <w:color w:val="8DC63F" w:themeColor="accent1"/>
                <w:sz w:val="24"/>
              </w:rPr>
            </w:pPr>
            <w:r w:rsidRPr="00442D83">
              <w:rPr>
                <w:color w:val="8DC63F" w:themeColor="accent1"/>
                <w:sz w:val="24"/>
              </w:rPr>
              <w:t>Format</w:t>
            </w:r>
          </w:p>
        </w:tc>
        <w:tc>
          <w:tcPr>
            <w:tcW w:w="1066" w:type="dxa"/>
            <w:vAlign w:val="center"/>
          </w:tcPr>
          <w:p w:rsidR="00EE10C8" w:rsidRPr="00687ACE" w:rsidRDefault="00EE10C8" w:rsidP="00133D57">
            <w:pPr>
              <w:jc w:val="center"/>
              <w:rPr>
                <w:color w:val="8DC63F" w:themeColor="accent1"/>
              </w:rPr>
            </w:pPr>
            <w:r w:rsidRPr="00687ACE">
              <w:rPr>
                <w:color w:val="8DC63F" w:themeColor="accent1"/>
                <w:sz w:val="18"/>
              </w:rPr>
              <w:t>Director Reviewed</w:t>
            </w:r>
          </w:p>
        </w:tc>
        <w:tc>
          <w:tcPr>
            <w:tcW w:w="1066" w:type="dxa"/>
            <w:shd w:val="clear" w:color="auto" w:fill="auto"/>
            <w:vAlign w:val="center"/>
          </w:tcPr>
          <w:p w:rsidR="00EE10C8" w:rsidRPr="00687ACE" w:rsidRDefault="00EE10C8" w:rsidP="00133D57">
            <w:pPr>
              <w:jc w:val="center"/>
              <w:rPr>
                <w:color w:val="8DC63F" w:themeColor="accent1"/>
              </w:rPr>
            </w:pPr>
            <w:r w:rsidRPr="00687ACE">
              <w:rPr>
                <w:color w:val="8DC63F" w:themeColor="accent1"/>
              </w:rPr>
              <w:t>Signed</w:t>
            </w:r>
          </w:p>
        </w:tc>
        <w:tc>
          <w:tcPr>
            <w:tcW w:w="1066" w:type="dxa"/>
            <w:vAlign w:val="center"/>
          </w:tcPr>
          <w:p w:rsidR="00EE10C8" w:rsidRPr="00687ACE" w:rsidRDefault="00EE10C8" w:rsidP="00133D57">
            <w:pPr>
              <w:jc w:val="center"/>
              <w:rPr>
                <w:color w:val="8DC63F" w:themeColor="accent1"/>
              </w:rPr>
            </w:pPr>
            <w:r w:rsidRPr="005F6D66">
              <w:rPr>
                <w:color w:val="8DC63F" w:themeColor="accent1"/>
                <w:sz w:val="20"/>
              </w:rPr>
              <w:t>Upload-</w:t>
            </w:r>
            <w:proofErr w:type="spellStart"/>
            <w:r w:rsidRPr="005F6D66">
              <w:rPr>
                <w:color w:val="8DC63F" w:themeColor="accent1"/>
                <w:sz w:val="20"/>
              </w:rPr>
              <w:t>ed</w:t>
            </w:r>
            <w:proofErr w:type="spellEnd"/>
          </w:p>
        </w:tc>
      </w:tr>
      <w:tr w:rsidR="00EE10C8" w:rsidTr="00133D57">
        <w:trPr>
          <w:trHeight w:val="244"/>
        </w:trPr>
        <w:tc>
          <w:tcPr>
            <w:tcW w:w="2047" w:type="dxa"/>
            <w:vAlign w:val="center"/>
          </w:tcPr>
          <w:p w:rsidR="00EE10C8" w:rsidRDefault="00EE10C8" w:rsidP="00133D57">
            <w:r>
              <w:t xml:space="preserve">1.1 </w:t>
            </w:r>
            <w:r w:rsidRPr="0003127C">
              <w:t xml:space="preserve">Summary of Special Education Staff by AU, District &amp; </w:t>
            </w:r>
            <w:r w:rsidRPr="00FA0BD0">
              <w:rPr>
                <w:b/>
              </w:rPr>
              <w:t>Job Classification Category</w:t>
            </w:r>
          </w:p>
        </w:tc>
        <w:tc>
          <w:tcPr>
            <w:tcW w:w="6910" w:type="dxa"/>
            <w:vAlign w:val="center"/>
          </w:tcPr>
          <w:p w:rsidR="00EE10C8" w:rsidRDefault="00EE10C8" w:rsidP="00133D57">
            <w:r>
              <w:rPr>
                <w:noProof/>
              </w:rPr>
              <w:drawing>
                <wp:inline distT="0" distB="0" distL="0" distR="0" wp14:anchorId="3C3424EE" wp14:editId="37799EF8">
                  <wp:extent cx="4250690" cy="6350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63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vAlign w:val="center"/>
          </w:tcPr>
          <w:p w:rsidR="00EE10C8" w:rsidRPr="00462FAF" w:rsidRDefault="00EE10C8" w:rsidP="00133D57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 +</w:t>
            </w:r>
          </w:p>
        </w:tc>
        <w:tc>
          <w:tcPr>
            <w:tcW w:w="1066" w:type="dxa"/>
            <w:vAlign w:val="center"/>
          </w:tcPr>
          <w:p w:rsidR="00EE10C8" w:rsidRDefault="00EE10C8" w:rsidP="00133D57">
            <w:pPr>
              <w:jc w:val="center"/>
            </w:pPr>
            <w:r w:rsidRPr="00442D83">
              <w:rPr>
                <w:color w:val="8DC63F" w:themeColor="accent1"/>
                <w:sz w:val="40"/>
              </w:rPr>
              <w:t>PDF</w:t>
            </w:r>
          </w:p>
        </w:tc>
        <w:tc>
          <w:tcPr>
            <w:tcW w:w="1066" w:type="dxa"/>
          </w:tcPr>
          <w:p w:rsidR="00EE10C8" w:rsidRDefault="00EE10C8" w:rsidP="00133D57"/>
        </w:tc>
        <w:tc>
          <w:tcPr>
            <w:tcW w:w="1066" w:type="dxa"/>
            <w:vAlign w:val="center"/>
          </w:tcPr>
          <w:p w:rsidR="00EE10C8" w:rsidRDefault="00EE10C8" w:rsidP="00133D57">
            <w:pPr>
              <w:jc w:val="center"/>
            </w:pPr>
          </w:p>
        </w:tc>
        <w:tc>
          <w:tcPr>
            <w:tcW w:w="1066" w:type="dxa"/>
            <w:vAlign w:val="center"/>
          </w:tcPr>
          <w:p w:rsidR="00EE10C8" w:rsidRDefault="00EE10C8" w:rsidP="00133D57">
            <w:pPr>
              <w:jc w:val="center"/>
            </w:pPr>
          </w:p>
        </w:tc>
      </w:tr>
      <w:tr w:rsidR="00EE10C8" w:rsidTr="00133D57">
        <w:trPr>
          <w:trHeight w:val="255"/>
        </w:trPr>
        <w:tc>
          <w:tcPr>
            <w:tcW w:w="2047" w:type="dxa"/>
            <w:vAlign w:val="center"/>
          </w:tcPr>
          <w:p w:rsidR="00EE10C8" w:rsidRDefault="00EE10C8" w:rsidP="00133D57">
            <w:r>
              <w:t xml:space="preserve">1.2 </w:t>
            </w:r>
            <w:r w:rsidRPr="0003127C">
              <w:t xml:space="preserve">Summary of Job Classification Category by District and AU </w:t>
            </w:r>
            <w:r w:rsidRPr="00FA0BD0">
              <w:rPr>
                <w:b/>
              </w:rPr>
              <w:t>Purchased Service Staff</w:t>
            </w:r>
          </w:p>
        </w:tc>
        <w:tc>
          <w:tcPr>
            <w:tcW w:w="6910" w:type="dxa"/>
            <w:vAlign w:val="center"/>
          </w:tcPr>
          <w:p w:rsidR="00EE10C8" w:rsidRDefault="00EE10C8" w:rsidP="00133D57">
            <w:r>
              <w:rPr>
                <w:noProof/>
              </w:rPr>
              <w:drawing>
                <wp:inline distT="0" distB="0" distL="0" distR="0" wp14:anchorId="4FD46822" wp14:editId="22ABCA9A">
                  <wp:extent cx="4250690" cy="584200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vAlign w:val="center"/>
          </w:tcPr>
          <w:p w:rsidR="00EE10C8" w:rsidRPr="00462FAF" w:rsidRDefault="00EE10C8" w:rsidP="00133D57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</w:t>
            </w:r>
          </w:p>
        </w:tc>
        <w:tc>
          <w:tcPr>
            <w:tcW w:w="1066" w:type="dxa"/>
            <w:vAlign w:val="center"/>
          </w:tcPr>
          <w:p w:rsidR="00EE10C8" w:rsidRDefault="00EE10C8" w:rsidP="00133D57">
            <w:pPr>
              <w:jc w:val="center"/>
            </w:pPr>
            <w:r w:rsidRPr="00442D83">
              <w:rPr>
                <w:color w:val="8DC63F" w:themeColor="accent1"/>
                <w:sz w:val="40"/>
              </w:rPr>
              <w:t>PDF</w:t>
            </w:r>
          </w:p>
        </w:tc>
        <w:tc>
          <w:tcPr>
            <w:tcW w:w="1066" w:type="dxa"/>
          </w:tcPr>
          <w:p w:rsidR="00EE10C8" w:rsidRDefault="00EE10C8" w:rsidP="00133D57"/>
        </w:tc>
        <w:tc>
          <w:tcPr>
            <w:tcW w:w="1066" w:type="dxa"/>
            <w:vAlign w:val="center"/>
          </w:tcPr>
          <w:p w:rsidR="00EE10C8" w:rsidRDefault="00EE10C8" w:rsidP="00133D57">
            <w:pPr>
              <w:jc w:val="center"/>
            </w:pPr>
          </w:p>
        </w:tc>
        <w:tc>
          <w:tcPr>
            <w:tcW w:w="1066" w:type="dxa"/>
            <w:vAlign w:val="center"/>
          </w:tcPr>
          <w:p w:rsidR="00EE10C8" w:rsidRDefault="00EE10C8" w:rsidP="00133D57">
            <w:pPr>
              <w:jc w:val="center"/>
            </w:pPr>
          </w:p>
        </w:tc>
      </w:tr>
      <w:tr w:rsidR="00EE10C8" w:rsidTr="00133D57">
        <w:trPr>
          <w:trHeight w:val="255"/>
        </w:trPr>
        <w:tc>
          <w:tcPr>
            <w:tcW w:w="2047" w:type="dxa"/>
            <w:tcBorders>
              <w:bottom w:val="single" w:sz="18" w:space="0" w:color="8DC63F" w:themeColor="accent1"/>
            </w:tcBorders>
            <w:vAlign w:val="center"/>
          </w:tcPr>
          <w:p w:rsidR="00EE10C8" w:rsidRDefault="00EE10C8" w:rsidP="00133D57">
            <w:r>
              <w:t xml:space="preserve">1.4 </w:t>
            </w:r>
            <w:r w:rsidRPr="0003127C">
              <w:t>Special Education Directors &amp; Child Find Coordinators</w:t>
            </w:r>
          </w:p>
        </w:tc>
        <w:tc>
          <w:tcPr>
            <w:tcW w:w="6910" w:type="dxa"/>
            <w:tcBorders>
              <w:bottom w:val="single" w:sz="18" w:space="0" w:color="8DC63F" w:themeColor="accent1"/>
            </w:tcBorders>
            <w:vAlign w:val="center"/>
          </w:tcPr>
          <w:p w:rsidR="00EE10C8" w:rsidRDefault="00EE10C8" w:rsidP="00133D57">
            <w:r>
              <w:rPr>
                <w:noProof/>
              </w:rPr>
              <w:drawing>
                <wp:inline distT="0" distB="0" distL="0" distR="0" wp14:anchorId="41A9C2F7" wp14:editId="28A94583">
                  <wp:extent cx="4264071" cy="486030"/>
                  <wp:effectExtent l="0" t="0" r="3175" b="952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0847" cy="5118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bottom w:val="single" w:sz="18" w:space="0" w:color="8DC63F" w:themeColor="accent1"/>
            </w:tcBorders>
            <w:vAlign w:val="center"/>
          </w:tcPr>
          <w:p w:rsidR="00EE10C8" w:rsidRPr="00687ACE" w:rsidRDefault="00EE10C8" w:rsidP="00133D5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6" w:type="dxa"/>
            <w:tcBorders>
              <w:bottom w:val="single" w:sz="18" w:space="0" w:color="8DC63F" w:themeColor="accent1"/>
            </w:tcBorders>
            <w:vAlign w:val="center"/>
          </w:tcPr>
          <w:p w:rsidR="00EE10C8" w:rsidRDefault="00EE10C8" w:rsidP="00133D57">
            <w:pPr>
              <w:jc w:val="center"/>
            </w:pPr>
            <w:r w:rsidRPr="00442D83">
              <w:rPr>
                <w:color w:val="8DC63F" w:themeColor="accent1"/>
                <w:sz w:val="40"/>
              </w:rPr>
              <w:t>PDF</w:t>
            </w:r>
          </w:p>
        </w:tc>
        <w:tc>
          <w:tcPr>
            <w:tcW w:w="1066" w:type="dxa"/>
            <w:tcBorders>
              <w:bottom w:val="single" w:sz="18" w:space="0" w:color="8DC63F" w:themeColor="accent1"/>
            </w:tcBorders>
          </w:tcPr>
          <w:p w:rsidR="00EE10C8" w:rsidRDefault="00EE10C8" w:rsidP="00133D57"/>
        </w:tc>
        <w:tc>
          <w:tcPr>
            <w:tcW w:w="1066" w:type="dxa"/>
            <w:tcBorders>
              <w:bottom w:val="single" w:sz="18" w:space="0" w:color="5C6670"/>
            </w:tcBorders>
            <w:vAlign w:val="center"/>
          </w:tcPr>
          <w:p w:rsidR="00EE10C8" w:rsidRDefault="00EE10C8" w:rsidP="00133D57">
            <w:pPr>
              <w:jc w:val="center"/>
            </w:pPr>
          </w:p>
        </w:tc>
        <w:tc>
          <w:tcPr>
            <w:tcW w:w="1066" w:type="dxa"/>
            <w:tcBorders>
              <w:bottom w:val="single" w:sz="18" w:space="0" w:color="5C6670"/>
            </w:tcBorders>
            <w:vAlign w:val="center"/>
          </w:tcPr>
          <w:p w:rsidR="00EE10C8" w:rsidRDefault="00EE10C8" w:rsidP="00133D57">
            <w:pPr>
              <w:jc w:val="center"/>
            </w:pPr>
          </w:p>
        </w:tc>
      </w:tr>
      <w:tr w:rsidR="00EE10C8" w:rsidTr="00133D57">
        <w:trPr>
          <w:trHeight w:val="255"/>
        </w:trPr>
        <w:tc>
          <w:tcPr>
            <w:tcW w:w="2047" w:type="dxa"/>
            <w:tcBorders>
              <w:top w:val="single" w:sz="18" w:space="0" w:color="8DC63F" w:themeColor="accen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Default="00EE10C8" w:rsidP="00133D57">
            <w:pPr>
              <w:rPr>
                <w:b/>
                <w:bCs/>
              </w:rPr>
            </w:pPr>
            <w:r>
              <w:rPr>
                <w:b/>
                <w:bCs/>
              </w:rPr>
              <w:t>SPED</w:t>
            </w:r>
            <w:r w:rsidRPr="0003127C">
              <w:rPr>
                <w:b/>
                <w:bCs/>
              </w:rPr>
              <w:t xml:space="preserve"> BOCES Staff Reported</w:t>
            </w:r>
          </w:p>
          <w:p w:rsidR="00EE10C8" w:rsidRPr="00241B2F" w:rsidRDefault="00EE10C8" w:rsidP="00133D57">
            <w:pPr>
              <w:rPr>
                <w:b/>
                <w:bCs/>
              </w:rPr>
            </w:pPr>
          </w:p>
        </w:tc>
        <w:tc>
          <w:tcPr>
            <w:tcW w:w="6910" w:type="dxa"/>
            <w:tcBorders>
              <w:top w:val="single" w:sz="18" w:space="0" w:color="8DC63F" w:themeColor="accen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Default="00EE10C8" w:rsidP="00133D57">
            <w:pPr>
              <w:rPr>
                <w:noProof/>
              </w:rPr>
            </w:pPr>
            <w:r w:rsidRPr="00892C4B">
              <w:rPr>
                <w:noProof/>
              </w:rPr>
              <w:drawing>
                <wp:anchor distT="0" distB="0" distL="114300" distR="114300" simplePos="0" relativeHeight="251670528" behindDoc="1" locked="0" layoutInCell="1" allowOverlap="1">
                  <wp:simplePos x="0" y="0"/>
                  <wp:positionH relativeFrom="column">
                    <wp:posOffset>257175</wp:posOffset>
                  </wp:positionH>
                  <wp:positionV relativeFrom="paragraph">
                    <wp:posOffset>13335</wp:posOffset>
                  </wp:positionV>
                  <wp:extent cx="3787140" cy="480060"/>
                  <wp:effectExtent l="0" t="0" r="3810" b="0"/>
                  <wp:wrapNone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7291"/>
                          <a:stretch/>
                        </pic:blipFill>
                        <pic:spPr bwMode="auto">
                          <a:xfrm>
                            <a:off x="0" y="0"/>
                            <a:ext cx="3787140" cy="480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5" w:type="dxa"/>
            <w:tcBorders>
              <w:top w:val="single" w:sz="18" w:space="0" w:color="8DC63F" w:themeColor="accen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Default="00EE10C8" w:rsidP="00133D5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+</w:t>
            </w:r>
          </w:p>
        </w:tc>
        <w:tc>
          <w:tcPr>
            <w:tcW w:w="1066" w:type="dxa"/>
            <w:tcBorders>
              <w:top w:val="single" w:sz="18" w:space="0" w:color="8DC63F" w:themeColor="accen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Default="00EE10C8" w:rsidP="00133D57">
            <w:pPr>
              <w:jc w:val="center"/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8DC63F" w:themeColor="accen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:rsidR="00EE10C8" w:rsidRDefault="00EE10C8" w:rsidP="00133D5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EE10C8" w:rsidTr="00133D57">
        <w:trPr>
          <w:trHeight w:val="255"/>
        </w:trPr>
        <w:tc>
          <w:tcPr>
            <w:tcW w:w="204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Pr="0003127C" w:rsidRDefault="00EE10C8" w:rsidP="00EE10C8">
            <w:pPr>
              <w:rPr>
                <w:b/>
                <w:bCs/>
              </w:rPr>
            </w:pPr>
            <w:r w:rsidRPr="0003127C">
              <w:rPr>
                <w:b/>
                <w:bCs/>
              </w:rPr>
              <w:t xml:space="preserve">Mode Contract Days and Hours Per Day by </w:t>
            </w:r>
            <w:r>
              <w:rPr>
                <w:b/>
                <w:bCs/>
              </w:rPr>
              <w:t>JCC</w:t>
            </w:r>
          </w:p>
        </w:tc>
        <w:tc>
          <w:tcPr>
            <w:tcW w:w="691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Default="00EE10C8" w:rsidP="00133D57">
            <w:pPr>
              <w:rPr>
                <w:noProof/>
              </w:rPr>
            </w:pPr>
            <w:r w:rsidRPr="00892C4B">
              <w:rPr>
                <w:noProof/>
              </w:rPr>
              <w:drawing>
                <wp:inline distT="0" distB="0" distL="0" distR="0" wp14:anchorId="58648096" wp14:editId="22A5D678">
                  <wp:extent cx="3878580" cy="612053"/>
                  <wp:effectExtent l="0" t="0" r="0" b="0"/>
                  <wp:docPr id="5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38" b="64134"/>
                          <a:stretch/>
                        </pic:blipFill>
                        <pic:spPr bwMode="auto">
                          <a:xfrm>
                            <a:off x="0" y="0"/>
                            <a:ext cx="4001920" cy="6315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Default="00EE10C8" w:rsidP="00133D5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+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Pr="00442D83" w:rsidRDefault="00EE10C8" w:rsidP="00133D5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:rsidR="00EE10C8" w:rsidRDefault="00EE10C8" w:rsidP="00133D5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EE10C8" w:rsidTr="00133D57">
        <w:trPr>
          <w:trHeight w:val="255"/>
        </w:trPr>
        <w:tc>
          <w:tcPr>
            <w:tcW w:w="204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Pr="0003127C" w:rsidRDefault="00EE10C8" w:rsidP="003910E7">
            <w:pPr>
              <w:rPr>
                <w:b/>
                <w:bCs/>
              </w:rPr>
            </w:pPr>
            <w:r w:rsidRPr="0003127C">
              <w:rPr>
                <w:b/>
                <w:bCs/>
              </w:rPr>
              <w:t xml:space="preserve">Detail: </w:t>
            </w:r>
            <w:r w:rsidR="003910E7">
              <w:rPr>
                <w:b/>
                <w:bCs/>
              </w:rPr>
              <w:t>Special Education List by Job Classification Code</w:t>
            </w:r>
          </w:p>
        </w:tc>
        <w:tc>
          <w:tcPr>
            <w:tcW w:w="691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Default="00EE10C8" w:rsidP="00133D57">
            <w:pPr>
              <w:rPr>
                <w:noProof/>
              </w:rPr>
            </w:pPr>
            <w:r w:rsidRPr="00892C4B">
              <w:rPr>
                <w:noProof/>
              </w:rPr>
              <w:drawing>
                <wp:inline distT="0" distB="0" distL="0" distR="0" wp14:anchorId="4F217ED4" wp14:editId="530B5E8F">
                  <wp:extent cx="4274820" cy="630262"/>
                  <wp:effectExtent l="0" t="0" r="0" b="0"/>
                  <wp:docPr id="5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4918"/>
                          <a:stretch/>
                        </pic:blipFill>
                        <pic:spPr bwMode="auto">
                          <a:xfrm>
                            <a:off x="0" y="0"/>
                            <a:ext cx="4336324" cy="639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Default="00817BE2" w:rsidP="00133D5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+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EE10C8" w:rsidRPr="00442D83" w:rsidRDefault="00EE10C8" w:rsidP="00133D5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:rsidR="00EE10C8" w:rsidRDefault="00EE10C8" w:rsidP="00133D5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742A73" w:rsidTr="00742A73">
        <w:trPr>
          <w:trHeight w:val="255"/>
        </w:trPr>
        <w:tc>
          <w:tcPr>
            <w:tcW w:w="2047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Pr="00241B2F" w:rsidRDefault="00742A73" w:rsidP="00140807">
            <w:pPr>
              <w:rPr>
                <w:b/>
                <w:bCs/>
              </w:rPr>
            </w:pPr>
            <w:r>
              <w:rPr>
                <w:b/>
                <w:bCs/>
              </w:rPr>
              <w:t>Detail: Teacher Probationary Status</w:t>
            </w:r>
          </w:p>
        </w:tc>
        <w:tc>
          <w:tcPr>
            <w:tcW w:w="6910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Default="00742A73" w:rsidP="00140807">
            <w:pPr>
              <w:rPr>
                <w:noProof/>
              </w:rPr>
            </w:pPr>
            <w:r w:rsidRPr="000727B3">
              <w:rPr>
                <w:noProof/>
              </w:rPr>
              <w:drawing>
                <wp:inline distT="0" distB="0" distL="0" distR="0" wp14:anchorId="634B6303" wp14:editId="5E2250F7">
                  <wp:extent cx="4259580" cy="729729"/>
                  <wp:effectExtent l="0" t="0" r="7620" b="0"/>
                  <wp:docPr id="58" name="Picture 58" descr="C:\Users\Ohleyer_A\Pictures\DEC Count Screen Shots\SAM Detail Probationary Statu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Ohleyer_A\Pictures\DEC Count Screen Shots\SAM Detail Probationary Status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9719"/>
                          <a:stretch/>
                        </pic:blipFill>
                        <pic:spPr bwMode="auto">
                          <a:xfrm>
                            <a:off x="0" y="0"/>
                            <a:ext cx="4306086" cy="737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Default="00742A73" w:rsidP="0014080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+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Default="00742A73" w:rsidP="00140807">
            <w:pPr>
              <w:jc w:val="center"/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:rsidR="00742A73" w:rsidRDefault="00742A73" w:rsidP="00140807"/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742A73" w:rsidTr="00140807">
        <w:trPr>
          <w:trHeight w:val="255"/>
        </w:trPr>
        <w:tc>
          <w:tcPr>
            <w:tcW w:w="204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Pr="0003127C" w:rsidRDefault="00742A73" w:rsidP="00140807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Detail: Teachers with License Information</w:t>
            </w:r>
          </w:p>
        </w:tc>
        <w:tc>
          <w:tcPr>
            <w:tcW w:w="691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Default="00742A73" w:rsidP="00140807">
            <w:pPr>
              <w:rPr>
                <w:noProof/>
              </w:rPr>
            </w:pPr>
            <w:r w:rsidRPr="008D7DD1">
              <w:rPr>
                <w:noProof/>
              </w:rPr>
              <w:drawing>
                <wp:inline distT="0" distB="0" distL="0" distR="0" wp14:anchorId="6588FCA1" wp14:editId="535091B7">
                  <wp:extent cx="4222607" cy="708660"/>
                  <wp:effectExtent l="0" t="0" r="6985" b="0"/>
                  <wp:docPr id="59" name="Picture 59" descr="C:\Users\Ohleyer_A\Pictures\DEC Count Screen Shots\SAM Teacher with License Inf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hleyer_A\Pictures\DEC Count Screen Shots\SAM Teacher with License Info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9565"/>
                          <a:stretch/>
                        </pic:blipFill>
                        <pic:spPr bwMode="auto">
                          <a:xfrm>
                            <a:off x="0" y="0"/>
                            <a:ext cx="4248150" cy="712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Default="00742A73" w:rsidP="00140807">
            <w:pPr>
              <w:jc w:val="center"/>
              <w:rPr>
                <w:sz w:val="32"/>
              </w:rPr>
            </w:pPr>
            <w:r>
              <w:rPr>
                <w:sz w:val="32"/>
              </w:rPr>
              <w:t>30-400+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Pr="00442D83" w:rsidRDefault="00742A73" w:rsidP="0014080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:rsidR="00742A73" w:rsidRDefault="00742A73" w:rsidP="0014080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742A73" w:rsidTr="00140807">
        <w:trPr>
          <w:trHeight w:val="255"/>
        </w:trPr>
        <w:tc>
          <w:tcPr>
            <w:tcW w:w="204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Pr="0003127C" w:rsidRDefault="00742A73" w:rsidP="00140807">
            <w:pPr>
              <w:rPr>
                <w:b/>
                <w:bCs/>
              </w:rPr>
            </w:pPr>
            <w:r>
              <w:rPr>
                <w:b/>
                <w:bCs/>
              </w:rPr>
              <w:t>Detail: Overall Performance Ratings</w:t>
            </w:r>
          </w:p>
        </w:tc>
        <w:tc>
          <w:tcPr>
            <w:tcW w:w="691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Default="00742A73" w:rsidP="00140807">
            <w:pPr>
              <w:rPr>
                <w:noProof/>
              </w:rPr>
            </w:pPr>
            <w:r w:rsidRPr="008D7DD1">
              <w:rPr>
                <w:noProof/>
              </w:rPr>
              <w:drawing>
                <wp:inline distT="0" distB="0" distL="0" distR="0" wp14:anchorId="54F30287" wp14:editId="09B4E836">
                  <wp:extent cx="4251960" cy="714884"/>
                  <wp:effectExtent l="0" t="0" r="0" b="9525"/>
                  <wp:docPr id="60" name="Picture 60" descr="C:\Users\Ohleyer_A\Pictures\DEC Count Screen Shots\SAM Detail Performance Ratin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Ohleyer_A\Pictures\DEC Count Screen Shots\SAM Detail Performance Rating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4544"/>
                          <a:stretch/>
                        </pic:blipFill>
                        <pic:spPr bwMode="auto">
                          <a:xfrm>
                            <a:off x="0" y="0"/>
                            <a:ext cx="4279542" cy="719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Default="00742A73" w:rsidP="0014080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742A73" w:rsidRPr="00442D83" w:rsidRDefault="00742A73" w:rsidP="0014080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:rsidR="00742A73" w:rsidRDefault="00742A73" w:rsidP="0014080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</w:tbl>
    <w:p w:rsidR="00613D41" w:rsidRDefault="00613D41"/>
    <w:tbl>
      <w:tblPr>
        <w:tblStyle w:val="TableGrid"/>
        <w:tblW w:w="14286" w:type="dxa"/>
        <w:tblBorders>
          <w:top w:val="single" w:sz="18" w:space="0" w:color="8DC63F" w:themeColor="accent1"/>
          <w:left w:val="single" w:sz="18" w:space="0" w:color="8DC63F" w:themeColor="accent1"/>
          <w:bottom w:val="single" w:sz="18" w:space="0" w:color="8DC63F" w:themeColor="accent1"/>
          <w:right w:val="single" w:sz="18" w:space="0" w:color="8DC63F" w:themeColor="accent1"/>
          <w:insideH w:val="single" w:sz="18" w:space="0" w:color="8DC63F" w:themeColor="accent1"/>
          <w:insideV w:val="single" w:sz="18" w:space="0" w:color="8DC63F" w:themeColor="accent1"/>
        </w:tblBorders>
        <w:tblLayout w:type="fixed"/>
        <w:tblLook w:val="04A0" w:firstRow="1" w:lastRow="0" w:firstColumn="1" w:lastColumn="0" w:noHBand="0" w:noVBand="1"/>
      </w:tblPr>
      <w:tblGrid>
        <w:gridCol w:w="2047"/>
        <w:gridCol w:w="6910"/>
        <w:gridCol w:w="1065"/>
        <w:gridCol w:w="1066"/>
        <w:gridCol w:w="1066"/>
        <w:gridCol w:w="1066"/>
        <w:gridCol w:w="1066"/>
      </w:tblGrid>
      <w:tr w:rsidR="001855C3" w:rsidRPr="00687ACE" w:rsidTr="00140807">
        <w:trPr>
          <w:trHeight w:val="225"/>
        </w:trPr>
        <w:tc>
          <w:tcPr>
            <w:tcW w:w="14286" w:type="dxa"/>
            <w:gridSpan w:val="7"/>
            <w:shd w:val="clear" w:color="auto" w:fill="8DC63F" w:themeFill="accent1"/>
            <w:vAlign w:val="center"/>
          </w:tcPr>
          <w:p w:rsidR="001855C3" w:rsidRPr="00DB24C8" w:rsidRDefault="001855C3" w:rsidP="0051053B">
            <w:pPr>
              <w:rPr>
                <w:color w:val="FFFFFF" w:themeColor="background1"/>
                <w:sz w:val="48"/>
                <w:szCs w:val="48"/>
              </w:rPr>
            </w:pPr>
            <w:r>
              <w:rPr>
                <w:color w:val="FFFFFF" w:themeColor="background1"/>
                <w:sz w:val="48"/>
                <w:szCs w:val="48"/>
              </w:rPr>
              <w:t>Staff SAM Reports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 – </w:t>
            </w:r>
            <w:r>
              <w:rPr>
                <w:color w:val="FFFFFF" w:themeColor="background1"/>
                <w:sz w:val="48"/>
                <w:szCs w:val="48"/>
              </w:rPr>
              <w:t>1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 Report -</w:t>
            </w:r>
            <w:r w:rsidRPr="00981E7D">
              <w:rPr>
                <w:sz w:val="48"/>
                <w:szCs w:val="48"/>
              </w:rPr>
              <w:t xml:space="preserve"> 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Due </w:t>
            </w:r>
            <w:r w:rsidR="00ED00FE" w:rsidRPr="00ED00FE">
              <w:rPr>
                <w:color w:val="FFFFFF" w:themeColor="background1"/>
                <w:sz w:val="48"/>
                <w:szCs w:val="48"/>
              </w:rPr>
              <w:t>February 21, 2019</w:t>
            </w:r>
          </w:p>
        </w:tc>
      </w:tr>
      <w:tr w:rsidR="001855C3" w:rsidRPr="00687ACE" w:rsidTr="0051053B">
        <w:trPr>
          <w:trHeight w:val="252"/>
        </w:trPr>
        <w:tc>
          <w:tcPr>
            <w:tcW w:w="2047" w:type="dxa"/>
            <w:vAlign w:val="center"/>
          </w:tcPr>
          <w:p w:rsidR="001855C3" w:rsidRPr="00687ACE" w:rsidRDefault="001855C3" w:rsidP="00140807">
            <w:pPr>
              <w:rPr>
                <w:color w:val="8DC63F" w:themeColor="accent1"/>
              </w:rPr>
            </w:pPr>
            <w:r w:rsidRPr="00687ACE">
              <w:rPr>
                <w:color w:val="8DC63F" w:themeColor="accent1"/>
              </w:rPr>
              <w:t>Report</w:t>
            </w:r>
          </w:p>
        </w:tc>
        <w:tc>
          <w:tcPr>
            <w:tcW w:w="6910" w:type="dxa"/>
            <w:tcBorders>
              <w:bottom w:val="single" w:sz="18" w:space="0" w:color="8DC63F" w:themeColor="accent1"/>
            </w:tcBorders>
            <w:vAlign w:val="center"/>
          </w:tcPr>
          <w:p w:rsidR="001855C3" w:rsidRPr="00687ACE" w:rsidRDefault="001855C3" w:rsidP="00140807">
            <w:pPr>
              <w:rPr>
                <w:color w:val="8DC63F" w:themeColor="accent1"/>
              </w:rPr>
            </w:pPr>
            <w:r>
              <w:rPr>
                <w:color w:val="8DC63F" w:themeColor="accent1"/>
              </w:rPr>
              <w:t>Looks like:</w:t>
            </w:r>
          </w:p>
        </w:tc>
        <w:tc>
          <w:tcPr>
            <w:tcW w:w="1065" w:type="dxa"/>
            <w:vAlign w:val="center"/>
          </w:tcPr>
          <w:p w:rsidR="001855C3" w:rsidRPr="00687ACE" w:rsidRDefault="001855C3" w:rsidP="00140807">
            <w:pPr>
              <w:jc w:val="center"/>
              <w:rPr>
                <w:color w:val="8DC63F" w:themeColor="accent1"/>
                <w:sz w:val="24"/>
              </w:rPr>
            </w:pPr>
            <w:r w:rsidRPr="00687ACE">
              <w:rPr>
                <w:color w:val="8DC63F" w:themeColor="accent1"/>
                <w:sz w:val="24"/>
              </w:rPr>
              <w:t>Pages</w:t>
            </w:r>
          </w:p>
        </w:tc>
        <w:tc>
          <w:tcPr>
            <w:tcW w:w="1066" w:type="dxa"/>
            <w:vAlign w:val="center"/>
          </w:tcPr>
          <w:p w:rsidR="001855C3" w:rsidRPr="00687ACE" w:rsidRDefault="001855C3" w:rsidP="00140807">
            <w:pPr>
              <w:jc w:val="center"/>
              <w:rPr>
                <w:color w:val="8DC63F" w:themeColor="accent1"/>
                <w:sz w:val="24"/>
              </w:rPr>
            </w:pPr>
            <w:r w:rsidRPr="00442D83">
              <w:rPr>
                <w:color w:val="8DC63F" w:themeColor="accent1"/>
                <w:sz w:val="24"/>
              </w:rPr>
              <w:t>Format</w:t>
            </w:r>
          </w:p>
        </w:tc>
        <w:tc>
          <w:tcPr>
            <w:tcW w:w="1066" w:type="dxa"/>
            <w:vAlign w:val="center"/>
          </w:tcPr>
          <w:p w:rsidR="001855C3" w:rsidRPr="00687ACE" w:rsidRDefault="001855C3" w:rsidP="00140807">
            <w:pPr>
              <w:jc w:val="center"/>
              <w:rPr>
                <w:color w:val="8DC63F" w:themeColor="accent1"/>
              </w:rPr>
            </w:pPr>
            <w:r w:rsidRPr="00687ACE">
              <w:rPr>
                <w:color w:val="8DC63F" w:themeColor="accent1"/>
                <w:sz w:val="18"/>
              </w:rPr>
              <w:t>Director Reviewed</w:t>
            </w:r>
          </w:p>
        </w:tc>
        <w:tc>
          <w:tcPr>
            <w:tcW w:w="1066" w:type="dxa"/>
            <w:shd w:val="clear" w:color="auto" w:fill="auto"/>
            <w:vAlign w:val="center"/>
          </w:tcPr>
          <w:p w:rsidR="001855C3" w:rsidRPr="00687ACE" w:rsidRDefault="001855C3" w:rsidP="00140807">
            <w:pPr>
              <w:jc w:val="center"/>
              <w:rPr>
                <w:color w:val="8DC63F" w:themeColor="accent1"/>
              </w:rPr>
            </w:pPr>
            <w:r w:rsidRPr="00687ACE">
              <w:rPr>
                <w:color w:val="8DC63F" w:themeColor="accent1"/>
              </w:rPr>
              <w:t>Signed</w:t>
            </w:r>
          </w:p>
        </w:tc>
        <w:tc>
          <w:tcPr>
            <w:tcW w:w="1066" w:type="dxa"/>
            <w:vAlign w:val="center"/>
          </w:tcPr>
          <w:p w:rsidR="001855C3" w:rsidRPr="00687ACE" w:rsidRDefault="001855C3" w:rsidP="00140807">
            <w:pPr>
              <w:jc w:val="center"/>
              <w:rPr>
                <w:color w:val="8DC63F" w:themeColor="accent1"/>
              </w:rPr>
            </w:pPr>
            <w:r w:rsidRPr="00687ACE">
              <w:rPr>
                <w:color w:val="8DC63F" w:themeColor="accent1"/>
              </w:rPr>
              <w:t>Upload</w:t>
            </w:r>
            <w:r>
              <w:rPr>
                <w:color w:val="8DC63F" w:themeColor="accent1"/>
              </w:rPr>
              <w:t>-</w:t>
            </w:r>
            <w:proofErr w:type="spellStart"/>
            <w:r w:rsidRPr="00687ACE">
              <w:rPr>
                <w:color w:val="8DC63F" w:themeColor="accent1"/>
              </w:rPr>
              <w:t>ed</w:t>
            </w:r>
            <w:proofErr w:type="spellEnd"/>
          </w:p>
        </w:tc>
      </w:tr>
      <w:tr w:rsidR="001855C3" w:rsidTr="0051053B">
        <w:trPr>
          <w:trHeight w:val="244"/>
        </w:trPr>
        <w:tc>
          <w:tcPr>
            <w:tcW w:w="2047" w:type="dxa"/>
            <w:tcBorders>
              <w:right w:val="single" w:sz="18" w:space="0" w:color="8DC63F" w:themeColor="accent1"/>
            </w:tcBorders>
            <w:vAlign w:val="center"/>
          </w:tcPr>
          <w:p w:rsidR="001855C3" w:rsidRDefault="001855C3" w:rsidP="00140807">
            <w:r>
              <w:t>SAM 1.5 Non-Qualified Personnel Status</w:t>
            </w:r>
          </w:p>
        </w:tc>
        <w:tc>
          <w:tcPr>
            <w:tcW w:w="6910" w:type="dxa"/>
            <w:tcBorders>
              <w:top w:val="single" w:sz="18" w:space="0" w:color="8DC63F" w:themeColor="accent1"/>
              <w:left w:val="single" w:sz="18" w:space="0" w:color="8DC63F" w:themeColor="accent1"/>
              <w:bottom w:val="single" w:sz="18" w:space="0" w:color="FFC846" w:themeColor="accent2"/>
              <w:right w:val="single" w:sz="18" w:space="0" w:color="8DC63F" w:themeColor="accent1"/>
            </w:tcBorders>
            <w:vAlign w:val="center"/>
          </w:tcPr>
          <w:p w:rsidR="001855C3" w:rsidRDefault="005A3BDE" w:rsidP="00140807">
            <w:r w:rsidRPr="005A3BDE">
              <w:rPr>
                <w:noProof/>
              </w:rPr>
              <w:drawing>
                <wp:inline distT="0" distB="0" distL="0" distR="0">
                  <wp:extent cx="4253424" cy="762000"/>
                  <wp:effectExtent l="0" t="0" r="0" b="0"/>
                  <wp:docPr id="2" name="Picture 2" descr="C:\Users\Ohleyer_A\Pictures\DEC Count Screen Shots\1.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hleyer_A\Pictures\DEC Count Screen Shots\1.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67642"/>
                          <a:stretch/>
                        </pic:blipFill>
                        <pic:spPr bwMode="auto">
                          <a:xfrm>
                            <a:off x="0" y="0"/>
                            <a:ext cx="4261325" cy="7634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left w:val="single" w:sz="18" w:space="0" w:color="8DC63F" w:themeColor="accent1"/>
            </w:tcBorders>
            <w:vAlign w:val="center"/>
          </w:tcPr>
          <w:p w:rsidR="001855C3" w:rsidRPr="00462FAF" w:rsidRDefault="001855C3" w:rsidP="00140807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+</w:t>
            </w:r>
          </w:p>
        </w:tc>
        <w:tc>
          <w:tcPr>
            <w:tcW w:w="1066" w:type="dxa"/>
            <w:vAlign w:val="center"/>
          </w:tcPr>
          <w:p w:rsidR="001855C3" w:rsidRDefault="001855C3" w:rsidP="00140807">
            <w:pPr>
              <w:jc w:val="center"/>
            </w:pPr>
            <w:r>
              <w:t>PDF</w:t>
            </w:r>
          </w:p>
        </w:tc>
        <w:tc>
          <w:tcPr>
            <w:tcW w:w="1066" w:type="dxa"/>
          </w:tcPr>
          <w:p w:rsidR="001855C3" w:rsidRDefault="003C4F1D" w:rsidP="00140807">
            <w:r w:rsidRPr="00B55D89">
              <w:rPr>
                <w:noProof/>
                <w:color w:val="46797A" w:themeColor="accent4"/>
              </w:rPr>
              <w:drawing>
                <wp:inline distT="0" distB="0" distL="0" distR="0" wp14:anchorId="09CD5DCD" wp14:editId="26943480">
                  <wp:extent cx="276726" cy="276726"/>
                  <wp:effectExtent l="0" t="0" r="9525" b="9525"/>
                  <wp:docPr id="66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726" cy="276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6" w:type="dxa"/>
            <w:vAlign w:val="center"/>
          </w:tcPr>
          <w:p w:rsidR="001855C3" w:rsidRDefault="001855C3" w:rsidP="00140807">
            <w:pPr>
              <w:jc w:val="center"/>
            </w:pPr>
          </w:p>
        </w:tc>
        <w:tc>
          <w:tcPr>
            <w:tcW w:w="1066" w:type="dxa"/>
            <w:vAlign w:val="center"/>
          </w:tcPr>
          <w:p w:rsidR="001855C3" w:rsidRDefault="001855C3" w:rsidP="00140807">
            <w:pPr>
              <w:jc w:val="center"/>
            </w:pPr>
          </w:p>
        </w:tc>
      </w:tr>
      <w:tr w:rsidR="001855C3" w:rsidTr="00140807">
        <w:trPr>
          <w:trHeight w:val="918"/>
        </w:trPr>
        <w:tc>
          <w:tcPr>
            <w:tcW w:w="204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1855C3" w:rsidRPr="0003127C" w:rsidRDefault="00FC6977" w:rsidP="00140807">
            <w:pPr>
              <w:rPr>
                <w:b/>
                <w:bCs/>
              </w:rPr>
            </w:pPr>
            <w:r>
              <w:rPr>
                <w:b/>
                <w:bCs/>
              </w:rPr>
              <w:t>SAM: Caseload Student Detail</w:t>
            </w:r>
          </w:p>
        </w:tc>
        <w:tc>
          <w:tcPr>
            <w:tcW w:w="691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1855C3" w:rsidRDefault="005A3BDE" w:rsidP="00140807">
            <w:pPr>
              <w:rPr>
                <w:noProof/>
              </w:rPr>
            </w:pPr>
            <w:r w:rsidRPr="005A3BDE">
              <w:rPr>
                <w:noProof/>
              </w:rPr>
              <w:drawing>
                <wp:inline distT="0" distB="0" distL="0" distR="0">
                  <wp:extent cx="4274820" cy="500802"/>
                  <wp:effectExtent l="0" t="0" r="0" b="0"/>
                  <wp:docPr id="5" name="Picture 5" descr="C:\Users\Ohleyer_A\Pictures\DEC Count Screen Shots\SAM Caseload Student Detail top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Ohleyer_A\Pictures\DEC Count Screen Shots\SAM Caseload Student Detail to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587" cy="525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1855C3" w:rsidRDefault="00C9364C" w:rsidP="009511C8">
            <w:pPr>
              <w:jc w:val="center"/>
              <w:rPr>
                <w:sz w:val="32"/>
              </w:rPr>
            </w:pPr>
            <w:r>
              <w:rPr>
                <w:sz w:val="32"/>
              </w:rPr>
              <w:t>3</w:t>
            </w:r>
            <w:r w:rsidR="007F59C6">
              <w:rPr>
                <w:sz w:val="32"/>
              </w:rPr>
              <w:t>0-5</w:t>
            </w:r>
            <w:r w:rsidR="009511C8">
              <w:rPr>
                <w:sz w:val="32"/>
              </w:rPr>
              <w:t>00+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1855C3" w:rsidRPr="00442D83" w:rsidRDefault="001855C3" w:rsidP="0014080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:rsidR="001855C3" w:rsidRDefault="001855C3" w:rsidP="0014080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1855C3" w:rsidRDefault="001855C3" w:rsidP="0014080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1855C3" w:rsidRDefault="001855C3" w:rsidP="0014080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FC6977" w:rsidTr="00140807">
        <w:trPr>
          <w:trHeight w:val="918"/>
        </w:trPr>
        <w:tc>
          <w:tcPr>
            <w:tcW w:w="204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FC6977" w:rsidRDefault="00FC6977" w:rsidP="00FC6977">
            <w:pPr>
              <w:rPr>
                <w:b/>
                <w:bCs/>
              </w:rPr>
            </w:pPr>
            <w:r>
              <w:rPr>
                <w:b/>
                <w:bCs/>
              </w:rPr>
              <w:t>SAM: Caseload Summary</w:t>
            </w:r>
          </w:p>
        </w:tc>
        <w:tc>
          <w:tcPr>
            <w:tcW w:w="691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FC6977" w:rsidRDefault="00222D7F" w:rsidP="001E1C90">
            <w:pPr>
              <w:jc w:val="center"/>
              <w:rPr>
                <w:noProof/>
              </w:rPr>
            </w:pPr>
            <w:r w:rsidRPr="00222D7F">
              <w:rPr>
                <w:noProof/>
              </w:rPr>
              <w:drawing>
                <wp:inline distT="0" distB="0" distL="0" distR="0">
                  <wp:extent cx="4212147" cy="678180"/>
                  <wp:effectExtent l="0" t="0" r="0" b="7620"/>
                  <wp:docPr id="6" name="Picture 6" descr="C:\Users\Ohleyer_A\Pictures\DEC Count Screen Shots\SAM Caseload Summary top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hleyer_A\Pictures\DEC Count Screen Shots\SAM Caseload Summary top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7173"/>
                          <a:stretch/>
                        </pic:blipFill>
                        <pic:spPr bwMode="auto">
                          <a:xfrm>
                            <a:off x="0" y="0"/>
                            <a:ext cx="4217785" cy="679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FC6977" w:rsidRDefault="009511C8" w:rsidP="00FC6977">
            <w:pPr>
              <w:jc w:val="center"/>
              <w:rPr>
                <w:sz w:val="32"/>
              </w:rPr>
            </w:pPr>
            <w:r>
              <w:rPr>
                <w:sz w:val="32"/>
              </w:rPr>
              <w:t>2-</w:t>
            </w:r>
            <w:r w:rsidR="007F59C6">
              <w:rPr>
                <w:sz w:val="32"/>
              </w:rPr>
              <w:t>34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FC6977" w:rsidRDefault="00FC6977" w:rsidP="00FC6977">
            <w:pPr>
              <w:jc w:val="center"/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:rsidR="00FC6977" w:rsidRDefault="00FC6977" w:rsidP="00FC697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FC6977" w:rsidRDefault="00FC6977" w:rsidP="00FC697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FC6977" w:rsidRDefault="00FC6977" w:rsidP="00FC697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FC6977" w:rsidTr="00140807">
        <w:trPr>
          <w:trHeight w:val="918"/>
        </w:trPr>
        <w:tc>
          <w:tcPr>
            <w:tcW w:w="204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FC6977" w:rsidRDefault="00FC6977" w:rsidP="00FC6977">
            <w:pPr>
              <w:rPr>
                <w:b/>
                <w:bCs/>
              </w:rPr>
            </w:pPr>
            <w:r>
              <w:rPr>
                <w:b/>
                <w:bCs/>
              </w:rPr>
              <w:t>SAM: Certified Staff Report</w:t>
            </w:r>
          </w:p>
        </w:tc>
        <w:tc>
          <w:tcPr>
            <w:tcW w:w="691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FC6977" w:rsidRDefault="001E1C90" w:rsidP="001E1C90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797E43" wp14:editId="22A09FDF">
                  <wp:extent cx="2712720" cy="73152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7007" cy="754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FC6977" w:rsidRDefault="009511C8" w:rsidP="00FC6977">
            <w:pPr>
              <w:jc w:val="center"/>
              <w:rPr>
                <w:sz w:val="32"/>
              </w:rPr>
            </w:pPr>
            <w:r>
              <w:rPr>
                <w:sz w:val="32"/>
              </w:rPr>
              <w:t>5-700+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:rsidR="00FC6977" w:rsidRPr="00442D83" w:rsidRDefault="00FC6977" w:rsidP="00FC697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:rsidR="00FC6977" w:rsidRDefault="00FC6977" w:rsidP="00FC697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FC6977" w:rsidRDefault="00FC6977" w:rsidP="00FC697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:rsidR="00FC6977" w:rsidRDefault="00FC6977" w:rsidP="00FC697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</w:tbl>
    <w:p w:rsidR="00EE10C8" w:rsidRDefault="00EE10C8">
      <w:pPr>
        <w:rPr>
          <w:rFonts w:asciiTheme="majorHAnsi" w:hAnsiTheme="majorHAnsi"/>
          <w:sz w:val="36"/>
        </w:rPr>
      </w:pPr>
      <w:r>
        <w:rPr>
          <w:rFonts w:asciiTheme="majorHAnsi" w:hAnsiTheme="majorHAnsi"/>
          <w:sz w:val="36"/>
        </w:rPr>
        <w:br w:type="page"/>
      </w:r>
    </w:p>
    <w:tbl>
      <w:tblPr>
        <w:tblStyle w:val="TableGrid"/>
        <w:tblW w:w="14286" w:type="dxa"/>
        <w:tblBorders>
          <w:top w:val="single" w:sz="18" w:space="0" w:color="46797A" w:themeColor="accent4"/>
          <w:left w:val="single" w:sz="18" w:space="0" w:color="46797A" w:themeColor="accent4"/>
          <w:bottom w:val="single" w:sz="18" w:space="0" w:color="46797A" w:themeColor="accent4"/>
          <w:right w:val="single" w:sz="18" w:space="0" w:color="46797A" w:themeColor="accent4"/>
          <w:insideH w:val="single" w:sz="18" w:space="0" w:color="46797A" w:themeColor="accent4"/>
          <w:insideV w:val="single" w:sz="18" w:space="0" w:color="46797A" w:themeColor="accent4"/>
        </w:tblBorders>
        <w:tblLayout w:type="fixed"/>
        <w:tblLook w:val="04A0" w:firstRow="1" w:lastRow="0" w:firstColumn="1" w:lastColumn="0" w:noHBand="0" w:noVBand="1"/>
      </w:tblPr>
      <w:tblGrid>
        <w:gridCol w:w="2227"/>
        <w:gridCol w:w="6730"/>
        <w:gridCol w:w="1065"/>
        <w:gridCol w:w="1066"/>
        <w:gridCol w:w="1066"/>
        <w:gridCol w:w="1066"/>
        <w:gridCol w:w="1066"/>
      </w:tblGrid>
      <w:tr w:rsidR="00687ACE" w:rsidRPr="00687ACE" w:rsidTr="00B55D89">
        <w:trPr>
          <w:trHeight w:val="511"/>
        </w:trPr>
        <w:tc>
          <w:tcPr>
            <w:tcW w:w="14286" w:type="dxa"/>
            <w:gridSpan w:val="7"/>
            <w:shd w:val="clear" w:color="auto" w:fill="46797A" w:themeFill="accent4"/>
            <w:vAlign w:val="center"/>
          </w:tcPr>
          <w:p w:rsidR="00476B9E" w:rsidRPr="00981E7D" w:rsidRDefault="0059154C" w:rsidP="00687ACE">
            <w:pPr>
              <w:rPr>
                <w:color w:val="FFFFFF" w:themeColor="background1"/>
                <w:sz w:val="48"/>
                <w:szCs w:val="48"/>
              </w:rPr>
            </w:pPr>
            <w:r w:rsidRPr="00981E7D">
              <w:rPr>
                <w:color w:val="FFFFFF" w:themeColor="background1"/>
                <w:sz w:val="48"/>
                <w:szCs w:val="48"/>
              </w:rPr>
              <w:lastRenderedPageBreak/>
              <w:t>Data Summary Reports – 5 Reports</w:t>
            </w:r>
            <w:r w:rsidR="00981E7D" w:rsidRPr="00981E7D">
              <w:rPr>
                <w:color w:val="FFFFFF" w:themeColor="background1"/>
                <w:sz w:val="48"/>
                <w:szCs w:val="48"/>
              </w:rPr>
              <w:t xml:space="preserve"> -</w:t>
            </w:r>
            <w:r w:rsidR="00981E7D" w:rsidRPr="00981E7D">
              <w:rPr>
                <w:sz w:val="48"/>
                <w:szCs w:val="48"/>
              </w:rPr>
              <w:t xml:space="preserve"> </w:t>
            </w:r>
            <w:r w:rsidR="00981E7D" w:rsidRPr="00981E7D">
              <w:rPr>
                <w:color w:val="FFFFFF" w:themeColor="background1"/>
                <w:sz w:val="48"/>
                <w:szCs w:val="48"/>
              </w:rPr>
              <w:t xml:space="preserve">Due </w:t>
            </w:r>
            <w:r w:rsidR="00ED00FE" w:rsidRPr="00ED00FE">
              <w:rPr>
                <w:color w:val="FFFFFF" w:themeColor="background1"/>
                <w:sz w:val="48"/>
                <w:szCs w:val="48"/>
              </w:rPr>
              <w:t>February 21, 2019</w:t>
            </w:r>
          </w:p>
          <w:p w:rsidR="00687ACE" w:rsidRPr="00687ACE" w:rsidRDefault="00687ACE" w:rsidP="00687ACE">
            <w:pPr>
              <w:rPr>
                <w:color w:val="FFFFFF" w:themeColor="background1"/>
                <w:sz w:val="48"/>
              </w:rPr>
            </w:pPr>
            <w:r w:rsidRPr="00981E7D">
              <w:rPr>
                <w:color w:val="FFFFFF" w:themeColor="background1"/>
                <w:sz w:val="36"/>
                <w:szCs w:val="48"/>
              </w:rPr>
              <w:t>Number of Students …</w:t>
            </w:r>
          </w:p>
        </w:tc>
      </w:tr>
      <w:tr w:rsidR="00687ACE" w:rsidRPr="00687ACE" w:rsidTr="00B55D89">
        <w:trPr>
          <w:trHeight w:val="244"/>
        </w:trPr>
        <w:tc>
          <w:tcPr>
            <w:tcW w:w="2227" w:type="dxa"/>
            <w:vAlign w:val="center"/>
          </w:tcPr>
          <w:p w:rsidR="00476B9E" w:rsidRPr="00B55D89" w:rsidRDefault="00476B9E" w:rsidP="00687ACE">
            <w:pPr>
              <w:rPr>
                <w:color w:val="46797A" w:themeColor="accent4"/>
              </w:rPr>
            </w:pPr>
            <w:r w:rsidRPr="00B55D89">
              <w:rPr>
                <w:color w:val="46797A" w:themeColor="accent4"/>
              </w:rPr>
              <w:t>Report</w:t>
            </w:r>
          </w:p>
        </w:tc>
        <w:tc>
          <w:tcPr>
            <w:tcW w:w="6730" w:type="dxa"/>
            <w:vAlign w:val="center"/>
          </w:tcPr>
          <w:p w:rsidR="00476B9E" w:rsidRPr="00B55D89" w:rsidRDefault="00687ACE" w:rsidP="00687ACE">
            <w:pPr>
              <w:rPr>
                <w:color w:val="46797A" w:themeColor="accent4"/>
              </w:rPr>
            </w:pPr>
            <w:r w:rsidRPr="00B55D89">
              <w:rPr>
                <w:color w:val="46797A" w:themeColor="accent4"/>
              </w:rPr>
              <w:t>Looks like:</w:t>
            </w:r>
          </w:p>
        </w:tc>
        <w:tc>
          <w:tcPr>
            <w:tcW w:w="1065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  <w:sz w:val="24"/>
              </w:rPr>
            </w:pPr>
            <w:r w:rsidRPr="00B55D89">
              <w:rPr>
                <w:color w:val="46797A" w:themeColor="accent4"/>
                <w:sz w:val="24"/>
              </w:rPr>
              <w:t>Pages</w:t>
            </w:r>
          </w:p>
        </w:tc>
        <w:tc>
          <w:tcPr>
            <w:tcW w:w="1066" w:type="dxa"/>
            <w:vAlign w:val="center"/>
          </w:tcPr>
          <w:p w:rsidR="00476B9E" w:rsidRPr="00B55D89" w:rsidRDefault="00442D83" w:rsidP="00687ACE">
            <w:pPr>
              <w:jc w:val="center"/>
              <w:rPr>
                <w:color w:val="46797A" w:themeColor="accent4"/>
                <w:sz w:val="24"/>
              </w:rPr>
            </w:pPr>
            <w:r w:rsidRPr="00B55D89">
              <w:rPr>
                <w:color w:val="46797A" w:themeColor="accent4"/>
                <w:sz w:val="24"/>
              </w:rPr>
              <w:t>Format</w:t>
            </w:r>
          </w:p>
        </w:tc>
        <w:tc>
          <w:tcPr>
            <w:tcW w:w="1066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  <w:sz w:val="18"/>
              </w:rPr>
              <w:t>Director Review</w:t>
            </w:r>
            <w:r w:rsidR="00687ACE" w:rsidRPr="00B55D89">
              <w:rPr>
                <w:color w:val="46797A" w:themeColor="accent4"/>
                <w:sz w:val="18"/>
              </w:rPr>
              <w:t>ed</w:t>
            </w:r>
          </w:p>
        </w:tc>
        <w:tc>
          <w:tcPr>
            <w:tcW w:w="1066" w:type="dxa"/>
            <w:shd w:val="clear" w:color="auto" w:fill="auto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</w:rPr>
              <w:t>Signed</w:t>
            </w:r>
          </w:p>
        </w:tc>
        <w:tc>
          <w:tcPr>
            <w:tcW w:w="1066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</w:rPr>
              <w:t>Upload</w:t>
            </w:r>
            <w:r w:rsidR="00687ACE" w:rsidRPr="00B55D89">
              <w:rPr>
                <w:color w:val="46797A" w:themeColor="accent4"/>
              </w:rPr>
              <w:t>-</w:t>
            </w:r>
            <w:r w:rsidRPr="00B55D89">
              <w:rPr>
                <w:color w:val="46797A" w:themeColor="accent4"/>
              </w:rPr>
              <w:t>ed</w:t>
            </w:r>
          </w:p>
        </w:tc>
      </w:tr>
      <w:tr w:rsidR="00687ACE" w:rsidTr="00B55D89">
        <w:trPr>
          <w:trHeight w:val="244"/>
        </w:trPr>
        <w:tc>
          <w:tcPr>
            <w:tcW w:w="2227" w:type="dxa"/>
            <w:vAlign w:val="center"/>
          </w:tcPr>
          <w:p w:rsidR="00A7119D" w:rsidRDefault="00A7119D" w:rsidP="00687AC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.1.1 </w:t>
            </w:r>
          </w:p>
          <w:p w:rsidR="00476B9E" w:rsidRDefault="00A7119D" w:rsidP="00687ACE">
            <w:r>
              <w:rPr>
                <w:b/>
                <w:bCs/>
              </w:rPr>
              <w:t xml:space="preserve"># </w:t>
            </w:r>
            <w:r w:rsidR="00687ACE" w:rsidRPr="00687ACE">
              <w:rPr>
                <w:b/>
                <w:bCs/>
              </w:rPr>
              <w:t>Eligible for Special Education Funding by Age Group, Disability and Setting</w:t>
            </w:r>
          </w:p>
        </w:tc>
        <w:tc>
          <w:tcPr>
            <w:tcW w:w="6730" w:type="dxa"/>
            <w:vAlign w:val="center"/>
          </w:tcPr>
          <w:p w:rsidR="00476B9E" w:rsidRDefault="00A7119D" w:rsidP="00687ACE">
            <w:r w:rsidRPr="0014042A">
              <w:rPr>
                <w:noProof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-114300</wp:posOffset>
                  </wp:positionV>
                  <wp:extent cx="4177665" cy="518160"/>
                  <wp:effectExtent l="0" t="0" r="0" b="0"/>
                  <wp:wrapNone/>
                  <wp:docPr id="4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8205"/>
                          <a:stretch/>
                        </pic:blipFill>
                        <pic:spPr bwMode="auto">
                          <a:xfrm>
                            <a:off x="0" y="0"/>
                            <a:ext cx="4177665" cy="518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65" w:type="dxa"/>
            <w:vAlign w:val="center"/>
          </w:tcPr>
          <w:p w:rsidR="00476B9E" w:rsidRPr="00462FAF" w:rsidRDefault="00462FAF" w:rsidP="00687ACE">
            <w:pPr>
              <w:jc w:val="center"/>
              <w:rPr>
                <w:sz w:val="36"/>
                <w:szCs w:val="36"/>
              </w:rPr>
            </w:pPr>
            <w:r w:rsidRPr="00462FAF">
              <w:rPr>
                <w:sz w:val="36"/>
                <w:szCs w:val="36"/>
              </w:rPr>
              <w:t>3-5</w:t>
            </w:r>
          </w:p>
        </w:tc>
        <w:tc>
          <w:tcPr>
            <w:tcW w:w="1066" w:type="dxa"/>
            <w:vAlign w:val="center"/>
          </w:tcPr>
          <w:p w:rsidR="00476B9E" w:rsidRPr="00B55D89" w:rsidRDefault="00442D83" w:rsidP="00687ACE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  <w:sz w:val="40"/>
              </w:rPr>
              <w:t>PDF</w:t>
            </w:r>
          </w:p>
        </w:tc>
        <w:tc>
          <w:tcPr>
            <w:tcW w:w="1066" w:type="dxa"/>
          </w:tcPr>
          <w:p w:rsidR="00476B9E" w:rsidRPr="00B55D89" w:rsidRDefault="00D03466" w:rsidP="00D03466">
            <w:pPr>
              <w:rPr>
                <w:color w:val="46797A" w:themeColor="accent4"/>
              </w:rPr>
            </w:pPr>
            <w:r w:rsidRPr="00B55D89">
              <w:rPr>
                <w:rFonts w:ascii="Arial Rounded MT Bold" w:hAnsi="Arial Rounded MT Bold"/>
                <w:color w:val="46797A" w:themeColor="accent4"/>
                <w:sz w:val="36"/>
                <w:szCs w:val="36"/>
              </w:rPr>
              <w:t>$</w:t>
            </w:r>
          </w:p>
        </w:tc>
        <w:tc>
          <w:tcPr>
            <w:tcW w:w="1066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</w:p>
        </w:tc>
        <w:tc>
          <w:tcPr>
            <w:tcW w:w="1066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</w:p>
        </w:tc>
      </w:tr>
      <w:tr w:rsidR="00687ACE" w:rsidTr="00B55D89">
        <w:trPr>
          <w:trHeight w:val="255"/>
        </w:trPr>
        <w:tc>
          <w:tcPr>
            <w:tcW w:w="2227" w:type="dxa"/>
            <w:vAlign w:val="center"/>
          </w:tcPr>
          <w:p w:rsidR="00A7119D" w:rsidRDefault="00A7119D" w:rsidP="00687AC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.1.2 </w:t>
            </w:r>
          </w:p>
          <w:p w:rsidR="00476B9E" w:rsidRDefault="00A7119D" w:rsidP="00687ACE">
            <w:r>
              <w:rPr>
                <w:b/>
                <w:bCs/>
              </w:rPr>
              <w:t xml:space="preserve"># </w:t>
            </w:r>
            <w:r w:rsidR="00E55EDE" w:rsidRPr="00E55EDE">
              <w:rPr>
                <w:b/>
                <w:bCs/>
              </w:rPr>
              <w:t xml:space="preserve">Reported by </w:t>
            </w:r>
            <w:r w:rsidR="00E55EDE" w:rsidRPr="00E55EDE">
              <w:rPr>
                <w:b/>
                <w:bCs/>
              </w:rPr>
              <w:br/>
              <w:t>Age Group, Disability, and Administrative Unit/Agency/</w:t>
            </w:r>
            <w:r w:rsidR="00E55EDE">
              <w:rPr>
                <w:b/>
                <w:bCs/>
              </w:rPr>
              <w:t xml:space="preserve"> </w:t>
            </w:r>
            <w:r w:rsidR="00E55EDE" w:rsidRPr="00E55EDE">
              <w:rPr>
                <w:b/>
                <w:bCs/>
              </w:rPr>
              <w:t>Facility of Attendance</w:t>
            </w:r>
          </w:p>
        </w:tc>
        <w:tc>
          <w:tcPr>
            <w:tcW w:w="6730" w:type="dxa"/>
            <w:vAlign w:val="center"/>
          </w:tcPr>
          <w:p w:rsidR="00476B9E" w:rsidRDefault="00A7119D" w:rsidP="00687ACE">
            <w:r w:rsidRPr="0014042A">
              <w:rPr>
                <w:noProof/>
              </w:rPr>
              <w:drawing>
                <wp:inline distT="0" distB="0" distL="0" distR="0" wp14:anchorId="05F1D79A" wp14:editId="29E8F3F5">
                  <wp:extent cx="4160520" cy="455210"/>
                  <wp:effectExtent l="0" t="0" r="0" b="2540"/>
                  <wp:docPr id="4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1729"/>
                          <a:stretch/>
                        </pic:blipFill>
                        <pic:spPr bwMode="auto">
                          <a:xfrm>
                            <a:off x="0" y="0"/>
                            <a:ext cx="4281558" cy="468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vAlign w:val="center"/>
          </w:tcPr>
          <w:p w:rsidR="00476B9E" w:rsidRPr="00462FAF" w:rsidRDefault="00462FAF" w:rsidP="00687ACE">
            <w:pPr>
              <w:jc w:val="center"/>
              <w:rPr>
                <w:sz w:val="36"/>
                <w:szCs w:val="36"/>
              </w:rPr>
            </w:pPr>
            <w:r w:rsidRPr="00462FAF">
              <w:rPr>
                <w:sz w:val="36"/>
                <w:szCs w:val="36"/>
              </w:rPr>
              <w:t>5-12</w:t>
            </w:r>
          </w:p>
        </w:tc>
        <w:tc>
          <w:tcPr>
            <w:tcW w:w="1066" w:type="dxa"/>
            <w:vAlign w:val="center"/>
          </w:tcPr>
          <w:p w:rsidR="00476B9E" w:rsidRPr="00B55D89" w:rsidRDefault="00442D83" w:rsidP="00687ACE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  <w:sz w:val="40"/>
              </w:rPr>
              <w:t>PDF</w:t>
            </w:r>
          </w:p>
        </w:tc>
        <w:tc>
          <w:tcPr>
            <w:tcW w:w="1066" w:type="dxa"/>
          </w:tcPr>
          <w:p w:rsidR="00476B9E" w:rsidRPr="00B55D89" w:rsidRDefault="00D03466" w:rsidP="00D03466">
            <w:pPr>
              <w:rPr>
                <w:color w:val="46797A" w:themeColor="accent4"/>
                <w:sz w:val="40"/>
              </w:rPr>
            </w:pPr>
            <w:r w:rsidRPr="00B55D89">
              <w:rPr>
                <w:color w:val="46797A" w:themeColor="accent4"/>
                <w:sz w:val="36"/>
                <w:szCs w:val="36"/>
              </w:rPr>
              <w:sym w:font="Wingdings" w:char="F03A"/>
            </w:r>
          </w:p>
        </w:tc>
        <w:tc>
          <w:tcPr>
            <w:tcW w:w="1066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</w:p>
        </w:tc>
        <w:tc>
          <w:tcPr>
            <w:tcW w:w="1066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</w:p>
        </w:tc>
      </w:tr>
      <w:tr w:rsidR="00687ACE" w:rsidTr="00B55D89">
        <w:trPr>
          <w:trHeight w:val="255"/>
        </w:trPr>
        <w:tc>
          <w:tcPr>
            <w:tcW w:w="2227" w:type="dxa"/>
            <w:vAlign w:val="center"/>
          </w:tcPr>
          <w:p w:rsidR="00A7119D" w:rsidRDefault="00A7119D" w:rsidP="00687AC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.1.3 </w:t>
            </w:r>
          </w:p>
          <w:p w:rsidR="00476B9E" w:rsidRDefault="00A7119D" w:rsidP="00687ACE">
            <w:r>
              <w:rPr>
                <w:b/>
                <w:bCs/>
              </w:rPr>
              <w:t xml:space="preserve"># </w:t>
            </w:r>
            <w:r w:rsidR="00E55EDE" w:rsidRPr="00E55EDE">
              <w:rPr>
                <w:b/>
                <w:bCs/>
              </w:rPr>
              <w:t xml:space="preserve">Parentally Placed in a Private School by </w:t>
            </w:r>
            <w:r w:rsidR="00E55EDE" w:rsidRPr="00E55EDE">
              <w:rPr>
                <w:b/>
                <w:bCs/>
              </w:rPr>
              <w:br/>
              <w:t>Administrative Unit/District</w:t>
            </w:r>
          </w:p>
        </w:tc>
        <w:tc>
          <w:tcPr>
            <w:tcW w:w="6730" w:type="dxa"/>
            <w:vAlign w:val="center"/>
          </w:tcPr>
          <w:p w:rsidR="00476B9E" w:rsidRDefault="00A7119D" w:rsidP="00687ACE">
            <w:r w:rsidRPr="0014042A">
              <w:rPr>
                <w:noProof/>
              </w:rPr>
              <w:drawing>
                <wp:inline distT="0" distB="0" distL="0" distR="0" wp14:anchorId="68E3BCA4" wp14:editId="03C8DA17">
                  <wp:extent cx="4142740" cy="556908"/>
                  <wp:effectExtent l="0" t="0" r="0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7250"/>
                          <a:stretch/>
                        </pic:blipFill>
                        <pic:spPr bwMode="auto">
                          <a:xfrm>
                            <a:off x="0" y="0"/>
                            <a:ext cx="4264725" cy="5733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vAlign w:val="center"/>
          </w:tcPr>
          <w:p w:rsidR="00476B9E" w:rsidRPr="00462FAF" w:rsidRDefault="00462FAF" w:rsidP="00687ACE">
            <w:pPr>
              <w:jc w:val="center"/>
              <w:rPr>
                <w:sz w:val="36"/>
                <w:szCs w:val="36"/>
              </w:rPr>
            </w:pPr>
            <w:r w:rsidRPr="00462FAF">
              <w:rPr>
                <w:sz w:val="36"/>
                <w:szCs w:val="36"/>
              </w:rPr>
              <w:t>1-2</w:t>
            </w:r>
          </w:p>
        </w:tc>
        <w:tc>
          <w:tcPr>
            <w:tcW w:w="1066" w:type="dxa"/>
            <w:vAlign w:val="center"/>
          </w:tcPr>
          <w:p w:rsidR="00476B9E" w:rsidRPr="00B55D89" w:rsidRDefault="00442D83" w:rsidP="00687ACE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  <w:sz w:val="40"/>
              </w:rPr>
              <w:t>PDF</w:t>
            </w:r>
          </w:p>
        </w:tc>
        <w:tc>
          <w:tcPr>
            <w:tcW w:w="1066" w:type="dxa"/>
          </w:tcPr>
          <w:p w:rsidR="00476B9E" w:rsidRPr="00B55D89" w:rsidRDefault="00D03466" w:rsidP="00D03466">
            <w:pPr>
              <w:rPr>
                <w:color w:val="46797A" w:themeColor="accent4"/>
              </w:rPr>
            </w:pPr>
            <w:r w:rsidRPr="00B55D89">
              <w:rPr>
                <w:rFonts w:ascii="Arial Rounded MT Bold" w:hAnsi="Arial Rounded MT Bold"/>
                <w:color w:val="46797A" w:themeColor="accent4"/>
                <w:sz w:val="36"/>
                <w:szCs w:val="36"/>
              </w:rPr>
              <w:t>$</w:t>
            </w:r>
            <w:r w:rsidRPr="00B55D89">
              <w:rPr>
                <w:rFonts w:ascii="Arial Rounded MT Bold" w:hAnsi="Arial Rounded MT Bold"/>
                <w:color w:val="46797A" w:themeColor="accent4"/>
                <w:sz w:val="24"/>
                <w:szCs w:val="36"/>
              </w:rPr>
              <w:t>MOE</w:t>
            </w:r>
          </w:p>
        </w:tc>
        <w:tc>
          <w:tcPr>
            <w:tcW w:w="1066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</w:p>
        </w:tc>
        <w:tc>
          <w:tcPr>
            <w:tcW w:w="1066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</w:p>
        </w:tc>
      </w:tr>
      <w:tr w:rsidR="00687ACE" w:rsidTr="00B55D89">
        <w:trPr>
          <w:trHeight w:val="255"/>
        </w:trPr>
        <w:tc>
          <w:tcPr>
            <w:tcW w:w="2227" w:type="dxa"/>
            <w:vAlign w:val="center"/>
          </w:tcPr>
          <w:p w:rsidR="00A7119D" w:rsidRDefault="00A7119D" w:rsidP="00687AC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.1.4 </w:t>
            </w:r>
          </w:p>
          <w:p w:rsidR="00476B9E" w:rsidRDefault="00A7119D" w:rsidP="00687ACE">
            <w:r>
              <w:rPr>
                <w:b/>
                <w:bCs/>
              </w:rPr>
              <w:t xml:space="preserve"># </w:t>
            </w:r>
            <w:r w:rsidR="00241B2F" w:rsidRPr="00241B2F">
              <w:rPr>
                <w:b/>
                <w:bCs/>
              </w:rPr>
              <w:t>Parentally Placed in a Private School by Disability and Type of Service</w:t>
            </w:r>
          </w:p>
        </w:tc>
        <w:tc>
          <w:tcPr>
            <w:tcW w:w="6730" w:type="dxa"/>
            <w:vAlign w:val="center"/>
          </w:tcPr>
          <w:p w:rsidR="00476B9E" w:rsidRDefault="00827CF6" w:rsidP="00687ACE">
            <w:r w:rsidRPr="007F4B94">
              <w:rPr>
                <w:noProof/>
              </w:rPr>
              <w:drawing>
                <wp:inline distT="0" distB="0" distL="0" distR="0" wp14:anchorId="4B635728" wp14:editId="3D137937">
                  <wp:extent cx="4160519" cy="530081"/>
                  <wp:effectExtent l="0" t="0" r="0" b="381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6457"/>
                          <a:stretch/>
                        </pic:blipFill>
                        <pic:spPr bwMode="auto">
                          <a:xfrm>
                            <a:off x="0" y="0"/>
                            <a:ext cx="4270112" cy="5440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vAlign w:val="center"/>
          </w:tcPr>
          <w:p w:rsidR="00476B9E" w:rsidRPr="00687ACE" w:rsidRDefault="00241B2F" w:rsidP="00687ACE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6" w:type="dxa"/>
            <w:vAlign w:val="center"/>
          </w:tcPr>
          <w:p w:rsidR="00476B9E" w:rsidRPr="00B55D89" w:rsidRDefault="00442D83" w:rsidP="00687ACE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  <w:sz w:val="40"/>
              </w:rPr>
              <w:t>PDF</w:t>
            </w:r>
          </w:p>
        </w:tc>
        <w:tc>
          <w:tcPr>
            <w:tcW w:w="1066" w:type="dxa"/>
          </w:tcPr>
          <w:p w:rsidR="00476B9E" w:rsidRPr="00B55D89" w:rsidRDefault="00075607" w:rsidP="00D03466">
            <w:pPr>
              <w:rPr>
                <w:color w:val="46797A" w:themeColor="accent4"/>
              </w:rPr>
            </w:pPr>
            <w:r w:rsidRPr="00B55D89">
              <w:rPr>
                <w:noProof/>
                <w:color w:val="46797A" w:themeColor="accent4"/>
              </w:rPr>
              <w:drawing>
                <wp:inline distT="0" distB="0" distL="0" distR="0" wp14:anchorId="2F1E0B19" wp14:editId="2E9C88F0">
                  <wp:extent cx="276726" cy="276726"/>
                  <wp:effectExtent l="0" t="0" r="9525" b="9525"/>
                  <wp:docPr id="39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duotone>
                              <a:schemeClr val="accent4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6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</w:p>
        </w:tc>
        <w:tc>
          <w:tcPr>
            <w:tcW w:w="1066" w:type="dxa"/>
            <w:vAlign w:val="center"/>
          </w:tcPr>
          <w:p w:rsidR="00476B9E" w:rsidRPr="00B55D89" w:rsidRDefault="00476B9E" w:rsidP="00687ACE">
            <w:pPr>
              <w:jc w:val="center"/>
              <w:rPr>
                <w:color w:val="46797A" w:themeColor="accent4"/>
              </w:rPr>
            </w:pPr>
          </w:p>
        </w:tc>
      </w:tr>
      <w:tr w:rsidR="00B542F2" w:rsidTr="00B55D89">
        <w:trPr>
          <w:trHeight w:val="255"/>
        </w:trPr>
        <w:tc>
          <w:tcPr>
            <w:tcW w:w="2227" w:type="dxa"/>
            <w:vAlign w:val="center"/>
          </w:tcPr>
          <w:p w:rsidR="00A7119D" w:rsidRDefault="00A7119D" w:rsidP="00687AC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.1.5 </w:t>
            </w:r>
          </w:p>
          <w:p w:rsidR="00B542F2" w:rsidRPr="00241B2F" w:rsidRDefault="00A7119D" w:rsidP="00687AC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# </w:t>
            </w:r>
            <w:r w:rsidR="00B542F2" w:rsidRPr="00B542F2">
              <w:rPr>
                <w:b/>
                <w:bCs/>
              </w:rPr>
              <w:t>by Special Education Funding Status By Administrative Unit and Disability</w:t>
            </w:r>
          </w:p>
        </w:tc>
        <w:tc>
          <w:tcPr>
            <w:tcW w:w="6730" w:type="dxa"/>
            <w:vAlign w:val="center"/>
          </w:tcPr>
          <w:p w:rsidR="00B542F2" w:rsidRDefault="00827CF6" w:rsidP="00687ACE">
            <w:pPr>
              <w:rPr>
                <w:noProof/>
              </w:rPr>
            </w:pPr>
            <w:r w:rsidRPr="007F4B94">
              <w:rPr>
                <w:noProof/>
              </w:rPr>
              <w:drawing>
                <wp:inline distT="0" distB="0" distL="0" distR="0" wp14:anchorId="753C7107" wp14:editId="2AC9176D">
                  <wp:extent cx="4145280" cy="540689"/>
                  <wp:effectExtent l="0" t="0" r="0" b="0"/>
                  <wp:docPr id="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7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6102"/>
                          <a:stretch/>
                        </pic:blipFill>
                        <pic:spPr bwMode="auto">
                          <a:xfrm>
                            <a:off x="0" y="0"/>
                            <a:ext cx="4271820" cy="5571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vAlign w:val="center"/>
          </w:tcPr>
          <w:p w:rsidR="00B542F2" w:rsidRDefault="00981E7D" w:rsidP="00687ACE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6" w:type="dxa"/>
            <w:vAlign w:val="center"/>
          </w:tcPr>
          <w:p w:rsidR="00B542F2" w:rsidRPr="00B55D89" w:rsidRDefault="00442D83" w:rsidP="00687ACE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  <w:sz w:val="40"/>
              </w:rPr>
              <w:t>PDF</w:t>
            </w:r>
          </w:p>
        </w:tc>
        <w:tc>
          <w:tcPr>
            <w:tcW w:w="1066" w:type="dxa"/>
          </w:tcPr>
          <w:p w:rsidR="00B542F2" w:rsidRPr="00B55D89" w:rsidRDefault="00D03466" w:rsidP="00D03466">
            <w:pPr>
              <w:rPr>
                <w:color w:val="46797A" w:themeColor="accent4"/>
              </w:rPr>
            </w:pPr>
            <w:r w:rsidRPr="00B55D89">
              <w:rPr>
                <w:rFonts w:ascii="Arial Rounded MT Bold" w:hAnsi="Arial Rounded MT Bold"/>
                <w:color w:val="46797A" w:themeColor="accent4"/>
                <w:sz w:val="36"/>
                <w:szCs w:val="36"/>
              </w:rPr>
              <w:t>$</w:t>
            </w:r>
          </w:p>
        </w:tc>
        <w:tc>
          <w:tcPr>
            <w:tcW w:w="1066" w:type="dxa"/>
            <w:vAlign w:val="center"/>
          </w:tcPr>
          <w:p w:rsidR="00B542F2" w:rsidRPr="00B55D89" w:rsidRDefault="00B542F2" w:rsidP="00687ACE">
            <w:pPr>
              <w:jc w:val="center"/>
              <w:rPr>
                <w:color w:val="46797A" w:themeColor="accent4"/>
              </w:rPr>
            </w:pPr>
          </w:p>
        </w:tc>
        <w:tc>
          <w:tcPr>
            <w:tcW w:w="1066" w:type="dxa"/>
            <w:vAlign w:val="center"/>
          </w:tcPr>
          <w:p w:rsidR="00B542F2" w:rsidRPr="00B55D89" w:rsidRDefault="00B542F2" w:rsidP="00687ACE">
            <w:pPr>
              <w:jc w:val="center"/>
              <w:rPr>
                <w:color w:val="46797A" w:themeColor="accent4"/>
              </w:rPr>
            </w:pPr>
          </w:p>
        </w:tc>
      </w:tr>
    </w:tbl>
    <w:p w:rsidR="00F0003E" w:rsidRDefault="00FA0BD0">
      <w:r>
        <w:br w:type="page"/>
      </w:r>
    </w:p>
    <w:tbl>
      <w:tblPr>
        <w:tblStyle w:val="TableGrid"/>
        <w:tblW w:w="14354" w:type="dxa"/>
        <w:tblBorders>
          <w:top w:val="single" w:sz="18" w:space="0" w:color="488BC9" w:themeColor="accent5"/>
          <w:left w:val="single" w:sz="18" w:space="0" w:color="488BC9" w:themeColor="accent5"/>
          <w:bottom w:val="single" w:sz="18" w:space="0" w:color="488BC9" w:themeColor="accent5"/>
          <w:right w:val="single" w:sz="18" w:space="0" w:color="488BC9" w:themeColor="accent5"/>
          <w:insideH w:val="single" w:sz="18" w:space="0" w:color="488BC9" w:themeColor="accent5"/>
          <w:insideV w:val="single" w:sz="18" w:space="0" w:color="488BC9" w:themeColor="accent5"/>
        </w:tblBorders>
        <w:tblLayout w:type="fixed"/>
        <w:tblLook w:val="04A0" w:firstRow="1" w:lastRow="0" w:firstColumn="1" w:lastColumn="0" w:noHBand="0" w:noVBand="1"/>
      </w:tblPr>
      <w:tblGrid>
        <w:gridCol w:w="1867"/>
        <w:gridCol w:w="7797"/>
        <w:gridCol w:w="770"/>
        <w:gridCol w:w="916"/>
        <w:gridCol w:w="1013"/>
        <w:gridCol w:w="853"/>
        <w:gridCol w:w="1138"/>
      </w:tblGrid>
      <w:tr w:rsidR="00F0003E" w:rsidRPr="00FF4E75" w:rsidTr="00D71E1B">
        <w:trPr>
          <w:trHeight w:val="511"/>
        </w:trPr>
        <w:tc>
          <w:tcPr>
            <w:tcW w:w="14354" w:type="dxa"/>
            <w:gridSpan w:val="7"/>
            <w:shd w:val="clear" w:color="auto" w:fill="488BC9" w:themeFill="accent5"/>
          </w:tcPr>
          <w:p w:rsidR="00F0003E" w:rsidRPr="00442D83" w:rsidRDefault="00F0003E" w:rsidP="00807CFB">
            <w:pPr>
              <w:rPr>
                <w:color w:val="FFFFFF" w:themeColor="background1"/>
                <w:sz w:val="44"/>
                <w:szCs w:val="36"/>
              </w:rPr>
            </w:pPr>
            <w:r w:rsidRPr="00AD4557">
              <w:rPr>
                <w:color w:val="FFFFFF" w:themeColor="background1"/>
                <w:sz w:val="36"/>
                <w:szCs w:val="36"/>
              </w:rPr>
              <w:lastRenderedPageBreak/>
              <w:t xml:space="preserve">Student: Significant Year-to-Year Reports – </w:t>
            </w:r>
            <w:r w:rsidR="00807CFB">
              <w:rPr>
                <w:color w:val="FFFFFF" w:themeColor="background1"/>
                <w:sz w:val="36"/>
                <w:szCs w:val="36"/>
              </w:rPr>
              <w:t>7</w:t>
            </w:r>
            <w:r w:rsidRPr="00AD4557">
              <w:rPr>
                <w:color w:val="FFFFFF" w:themeColor="background1"/>
                <w:sz w:val="36"/>
                <w:szCs w:val="36"/>
              </w:rPr>
              <w:t xml:space="preserve"> Reports (+1 for Flag Explanations) </w:t>
            </w:r>
            <w:r w:rsidR="00A650BC" w:rsidRPr="00AD4557">
              <w:rPr>
                <w:color w:val="FFFFFF" w:themeColor="background1"/>
                <w:sz w:val="36"/>
                <w:szCs w:val="36"/>
              </w:rPr>
              <w:t>–</w:t>
            </w:r>
            <w:r w:rsidRPr="00AD4557">
              <w:rPr>
                <w:color w:val="FFFFFF" w:themeColor="background1"/>
                <w:sz w:val="36"/>
                <w:szCs w:val="36"/>
              </w:rPr>
              <w:t xml:space="preserve"> </w:t>
            </w:r>
            <w:r w:rsidR="00A650BC" w:rsidRPr="00AD4557">
              <w:rPr>
                <w:color w:val="FFFFFF" w:themeColor="background1"/>
                <w:sz w:val="36"/>
                <w:szCs w:val="36"/>
              </w:rPr>
              <w:t xml:space="preserve">Due </w:t>
            </w:r>
            <w:r w:rsidR="00ED00FE" w:rsidRPr="00ED00FE">
              <w:rPr>
                <w:color w:val="FFFFFF" w:themeColor="background1"/>
                <w:sz w:val="40"/>
                <w:szCs w:val="48"/>
              </w:rPr>
              <w:t>February 21, 2019</w:t>
            </w:r>
          </w:p>
        </w:tc>
      </w:tr>
      <w:tr w:rsidR="00F0003E" w:rsidRPr="00442D83" w:rsidTr="00AD4557">
        <w:trPr>
          <w:trHeight w:val="378"/>
        </w:trPr>
        <w:tc>
          <w:tcPr>
            <w:tcW w:w="1867" w:type="dxa"/>
            <w:vAlign w:val="center"/>
          </w:tcPr>
          <w:p w:rsidR="00F0003E" w:rsidRPr="00442D83" w:rsidRDefault="00F0003E" w:rsidP="00D71E1B">
            <w:pPr>
              <w:rPr>
                <w:color w:val="488BC9" w:themeColor="accent5"/>
              </w:rPr>
            </w:pPr>
            <w:r w:rsidRPr="00442D83">
              <w:rPr>
                <w:color w:val="488BC9" w:themeColor="accent5"/>
              </w:rPr>
              <w:t>Report</w:t>
            </w:r>
          </w:p>
        </w:tc>
        <w:tc>
          <w:tcPr>
            <w:tcW w:w="7797" w:type="dxa"/>
            <w:vAlign w:val="center"/>
          </w:tcPr>
          <w:p w:rsidR="00F0003E" w:rsidRPr="00442D83" w:rsidRDefault="00F0003E" w:rsidP="00D71E1B">
            <w:pPr>
              <w:rPr>
                <w:color w:val="488BC9" w:themeColor="accent5"/>
              </w:rPr>
            </w:pPr>
            <w:r w:rsidRPr="00442D83">
              <w:rPr>
                <w:color w:val="488BC9" w:themeColor="accent5"/>
              </w:rPr>
              <w:t>Looks like:</w:t>
            </w:r>
          </w:p>
        </w:tc>
        <w:tc>
          <w:tcPr>
            <w:tcW w:w="770" w:type="dxa"/>
            <w:vAlign w:val="center"/>
          </w:tcPr>
          <w:p w:rsidR="00F0003E" w:rsidRPr="00286DB0" w:rsidRDefault="00F0003E" w:rsidP="00D71E1B">
            <w:pPr>
              <w:jc w:val="center"/>
              <w:rPr>
                <w:color w:val="488BC9" w:themeColor="accent5"/>
                <w:sz w:val="20"/>
              </w:rPr>
            </w:pPr>
            <w:r w:rsidRPr="00286DB0">
              <w:rPr>
                <w:color w:val="488BC9" w:themeColor="accent5"/>
                <w:sz w:val="20"/>
              </w:rPr>
              <w:t>Pages</w:t>
            </w:r>
          </w:p>
        </w:tc>
        <w:tc>
          <w:tcPr>
            <w:tcW w:w="916" w:type="dxa"/>
            <w:vAlign w:val="center"/>
          </w:tcPr>
          <w:p w:rsidR="00F0003E" w:rsidRPr="00286DB0" w:rsidRDefault="00F0003E" w:rsidP="00D71E1B">
            <w:pPr>
              <w:jc w:val="center"/>
              <w:rPr>
                <w:color w:val="488BC9" w:themeColor="accent5"/>
                <w:sz w:val="20"/>
              </w:rPr>
            </w:pPr>
            <w:r w:rsidRPr="00286DB0">
              <w:rPr>
                <w:color w:val="488BC9" w:themeColor="accent5"/>
                <w:sz w:val="20"/>
              </w:rPr>
              <w:t>Format</w:t>
            </w:r>
          </w:p>
        </w:tc>
        <w:tc>
          <w:tcPr>
            <w:tcW w:w="1013" w:type="dxa"/>
            <w:vAlign w:val="center"/>
          </w:tcPr>
          <w:p w:rsidR="00F0003E" w:rsidRPr="00286DB0" w:rsidRDefault="00F0003E" w:rsidP="00D71E1B">
            <w:pPr>
              <w:jc w:val="center"/>
              <w:rPr>
                <w:color w:val="488BC9" w:themeColor="accent5"/>
                <w:sz w:val="20"/>
              </w:rPr>
            </w:pPr>
            <w:r w:rsidRPr="00286DB0">
              <w:rPr>
                <w:color w:val="488BC9" w:themeColor="accent5"/>
                <w:sz w:val="20"/>
              </w:rPr>
              <w:t>Director Review</w:t>
            </w:r>
          </w:p>
        </w:tc>
        <w:tc>
          <w:tcPr>
            <w:tcW w:w="853" w:type="dxa"/>
            <w:vAlign w:val="center"/>
          </w:tcPr>
          <w:p w:rsidR="00F0003E" w:rsidRPr="00286DB0" w:rsidRDefault="00F0003E" w:rsidP="00D71E1B">
            <w:pPr>
              <w:jc w:val="center"/>
              <w:rPr>
                <w:color w:val="488BC9" w:themeColor="accent5"/>
                <w:sz w:val="20"/>
              </w:rPr>
            </w:pPr>
            <w:r w:rsidRPr="00286DB0">
              <w:rPr>
                <w:color w:val="488BC9" w:themeColor="accent5"/>
                <w:sz w:val="20"/>
              </w:rPr>
              <w:t>Signed</w:t>
            </w:r>
          </w:p>
        </w:tc>
        <w:tc>
          <w:tcPr>
            <w:tcW w:w="1138" w:type="dxa"/>
            <w:vAlign w:val="center"/>
          </w:tcPr>
          <w:p w:rsidR="00F0003E" w:rsidRPr="00286DB0" w:rsidRDefault="00F0003E" w:rsidP="00D71E1B">
            <w:pPr>
              <w:jc w:val="center"/>
              <w:rPr>
                <w:color w:val="488BC9" w:themeColor="accent5"/>
                <w:sz w:val="20"/>
              </w:rPr>
            </w:pPr>
            <w:r w:rsidRPr="00286DB0">
              <w:rPr>
                <w:color w:val="488BC9" w:themeColor="accent5"/>
                <w:sz w:val="20"/>
              </w:rPr>
              <w:t>Uploaded</w:t>
            </w:r>
          </w:p>
        </w:tc>
      </w:tr>
      <w:tr w:rsidR="00F0003E" w:rsidTr="00AD4557">
        <w:trPr>
          <w:trHeight w:val="945"/>
        </w:trPr>
        <w:tc>
          <w:tcPr>
            <w:tcW w:w="1867" w:type="dxa"/>
          </w:tcPr>
          <w:p w:rsidR="00F0003E" w:rsidRDefault="00F0003E" w:rsidP="00D71E1B">
            <w:r>
              <w:t>2.2.1 By Age Group and Disability 3-5</w:t>
            </w:r>
          </w:p>
        </w:tc>
        <w:tc>
          <w:tcPr>
            <w:tcW w:w="7797" w:type="dxa"/>
            <w:vAlign w:val="center"/>
          </w:tcPr>
          <w:p w:rsidR="00F0003E" w:rsidRDefault="00F0003E" w:rsidP="00D71E1B">
            <w:pPr>
              <w:jc w:val="center"/>
            </w:pPr>
            <w:r w:rsidRPr="00E71A70">
              <w:rPr>
                <w:noProof/>
              </w:rPr>
              <w:drawing>
                <wp:inline distT="0" distB="0" distL="0" distR="0" wp14:anchorId="2CAB9FDE" wp14:editId="4F20CDA2">
                  <wp:extent cx="4973955" cy="677573"/>
                  <wp:effectExtent l="0" t="0" r="0" b="8255"/>
                  <wp:docPr id="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5272"/>
                          <a:stretch/>
                        </pic:blipFill>
                        <pic:spPr bwMode="auto">
                          <a:xfrm>
                            <a:off x="0" y="0"/>
                            <a:ext cx="5019492" cy="6837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:rsidR="00F0003E" w:rsidRPr="00B76934" w:rsidRDefault="00F0003E" w:rsidP="00D71E1B">
            <w:pPr>
              <w:jc w:val="center"/>
              <w:rPr>
                <w:sz w:val="32"/>
              </w:rPr>
            </w:pPr>
            <w:r w:rsidRPr="00B76934"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:rsidR="00F0003E" w:rsidRPr="00442D83" w:rsidRDefault="00F0003E" w:rsidP="00D71E1B">
            <w:pPr>
              <w:jc w:val="center"/>
              <w:rPr>
                <w:color w:val="488BC9" w:themeColor="accent5"/>
              </w:rPr>
            </w:pPr>
            <w:r w:rsidRPr="00442D83"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:rsidR="00F0003E" w:rsidRDefault="00F0003E" w:rsidP="00D71E1B">
            <w:r w:rsidRPr="00D03466">
              <w:rPr>
                <w:noProof/>
              </w:rPr>
              <w:drawing>
                <wp:inline distT="0" distB="0" distL="0" distR="0" wp14:anchorId="387D8C5B" wp14:editId="437E43FE">
                  <wp:extent cx="276726" cy="276726"/>
                  <wp:effectExtent l="0" t="0" r="9525" b="9525"/>
                  <wp:docPr id="23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:rsidR="00F0003E" w:rsidRDefault="00F0003E" w:rsidP="00D71E1B">
            <w:pPr>
              <w:jc w:val="center"/>
            </w:pPr>
          </w:p>
        </w:tc>
        <w:tc>
          <w:tcPr>
            <w:tcW w:w="1138" w:type="dxa"/>
            <w:vAlign w:val="center"/>
          </w:tcPr>
          <w:p w:rsidR="00F0003E" w:rsidRDefault="00F0003E" w:rsidP="00D71E1B">
            <w:pPr>
              <w:jc w:val="center"/>
            </w:pPr>
          </w:p>
        </w:tc>
      </w:tr>
      <w:tr w:rsidR="00F0003E" w:rsidTr="00AD4557">
        <w:trPr>
          <w:trHeight w:val="549"/>
        </w:trPr>
        <w:tc>
          <w:tcPr>
            <w:tcW w:w="1867" w:type="dxa"/>
          </w:tcPr>
          <w:p w:rsidR="00F0003E" w:rsidRDefault="00F0003E" w:rsidP="00D71E1B">
            <w:r>
              <w:t>2.2.2 By Age Group and Disability 6-21</w:t>
            </w:r>
          </w:p>
        </w:tc>
        <w:tc>
          <w:tcPr>
            <w:tcW w:w="7797" w:type="dxa"/>
            <w:vAlign w:val="center"/>
          </w:tcPr>
          <w:p w:rsidR="00F0003E" w:rsidRDefault="00F0003E" w:rsidP="00D71E1B">
            <w:pPr>
              <w:jc w:val="center"/>
            </w:pPr>
            <w:r w:rsidRPr="00597B2C">
              <w:rPr>
                <w:noProof/>
              </w:rPr>
              <w:drawing>
                <wp:inline distT="0" distB="0" distL="0" distR="0" wp14:anchorId="5E03454F" wp14:editId="3E86BFF7">
                  <wp:extent cx="4917437" cy="626834"/>
                  <wp:effectExtent l="0" t="0" r="0" b="1905"/>
                  <wp:docPr id="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5772"/>
                          <a:stretch/>
                        </pic:blipFill>
                        <pic:spPr bwMode="auto">
                          <a:xfrm>
                            <a:off x="0" y="0"/>
                            <a:ext cx="4956000" cy="631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:rsidR="00F0003E" w:rsidRPr="00B76934" w:rsidRDefault="00F0003E" w:rsidP="00D71E1B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:rsidR="00F0003E" w:rsidRPr="00442D83" w:rsidRDefault="00F0003E" w:rsidP="00D71E1B">
            <w:pPr>
              <w:jc w:val="center"/>
              <w:rPr>
                <w:color w:val="488BC9" w:themeColor="accent5"/>
              </w:rPr>
            </w:pPr>
            <w:r w:rsidRPr="00442D83"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:rsidR="00F0003E" w:rsidRDefault="00F0003E" w:rsidP="00D71E1B">
            <w:r w:rsidRPr="00D03466">
              <w:rPr>
                <w:noProof/>
              </w:rPr>
              <w:drawing>
                <wp:inline distT="0" distB="0" distL="0" distR="0" wp14:anchorId="527F3F85" wp14:editId="76B4B485">
                  <wp:extent cx="276726" cy="276726"/>
                  <wp:effectExtent l="0" t="0" r="9525" b="9525"/>
                  <wp:docPr id="24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vAlign w:val="center"/>
          </w:tcPr>
          <w:p w:rsidR="00F0003E" w:rsidRDefault="00F0003E" w:rsidP="00D71E1B">
            <w:pPr>
              <w:jc w:val="center"/>
            </w:pPr>
          </w:p>
        </w:tc>
        <w:tc>
          <w:tcPr>
            <w:tcW w:w="1138" w:type="dxa"/>
            <w:vAlign w:val="center"/>
          </w:tcPr>
          <w:p w:rsidR="00F0003E" w:rsidRDefault="00F0003E" w:rsidP="00D71E1B">
            <w:pPr>
              <w:jc w:val="center"/>
            </w:pPr>
          </w:p>
        </w:tc>
      </w:tr>
      <w:tr w:rsidR="00F0003E" w:rsidTr="00AD4557">
        <w:trPr>
          <w:trHeight w:val="585"/>
        </w:trPr>
        <w:tc>
          <w:tcPr>
            <w:tcW w:w="1867" w:type="dxa"/>
          </w:tcPr>
          <w:p w:rsidR="00F0003E" w:rsidRDefault="00F0003E" w:rsidP="00D71E1B">
            <w:r>
              <w:t>2.2.3 By Age Group and Race/Ethnicity Ages 3-5</w:t>
            </w:r>
          </w:p>
        </w:tc>
        <w:tc>
          <w:tcPr>
            <w:tcW w:w="7797" w:type="dxa"/>
            <w:vAlign w:val="center"/>
          </w:tcPr>
          <w:p w:rsidR="00F0003E" w:rsidRDefault="00F0003E" w:rsidP="00D71E1B">
            <w:pPr>
              <w:jc w:val="center"/>
            </w:pPr>
            <w:r w:rsidRPr="00597B2C">
              <w:rPr>
                <w:noProof/>
              </w:rPr>
              <w:drawing>
                <wp:inline distT="0" distB="0" distL="0" distR="0" wp14:anchorId="0D7E3F0A" wp14:editId="3F452BB0">
                  <wp:extent cx="4893310" cy="607248"/>
                  <wp:effectExtent l="0" t="0" r="2540" b="2540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3552"/>
                          <a:stretch/>
                        </pic:blipFill>
                        <pic:spPr bwMode="auto">
                          <a:xfrm>
                            <a:off x="0" y="0"/>
                            <a:ext cx="4990772" cy="6193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:rsidR="00F0003E" w:rsidRPr="00B76934" w:rsidRDefault="00F0003E" w:rsidP="00D71E1B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:rsidR="00F0003E" w:rsidRDefault="00F0003E" w:rsidP="00D71E1B">
            <w:pPr>
              <w:jc w:val="center"/>
            </w:pPr>
            <w:r w:rsidRPr="00442D83"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:rsidR="00F0003E" w:rsidRDefault="00F0003E" w:rsidP="00D71E1B">
            <w:r w:rsidRPr="00D03466">
              <w:rPr>
                <w:noProof/>
              </w:rPr>
              <w:drawing>
                <wp:inline distT="0" distB="0" distL="0" distR="0" wp14:anchorId="5BA9DC99" wp14:editId="1E80B55F">
                  <wp:extent cx="276726" cy="276726"/>
                  <wp:effectExtent l="0" t="0" r="9525" b="9525"/>
                  <wp:docPr id="25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vAlign w:val="center"/>
          </w:tcPr>
          <w:p w:rsidR="00F0003E" w:rsidRDefault="00F0003E" w:rsidP="00D71E1B">
            <w:pPr>
              <w:jc w:val="center"/>
            </w:pPr>
          </w:p>
        </w:tc>
        <w:tc>
          <w:tcPr>
            <w:tcW w:w="1138" w:type="dxa"/>
            <w:vAlign w:val="center"/>
          </w:tcPr>
          <w:p w:rsidR="00F0003E" w:rsidRDefault="00F0003E" w:rsidP="00D71E1B">
            <w:pPr>
              <w:jc w:val="center"/>
            </w:pPr>
          </w:p>
        </w:tc>
      </w:tr>
      <w:tr w:rsidR="00F0003E" w:rsidTr="00AD4557">
        <w:trPr>
          <w:trHeight w:val="594"/>
        </w:trPr>
        <w:tc>
          <w:tcPr>
            <w:tcW w:w="1867" w:type="dxa"/>
          </w:tcPr>
          <w:p w:rsidR="00F0003E" w:rsidRDefault="00F0003E" w:rsidP="00D71E1B">
            <w:r>
              <w:t>2.2.4 By Age Group and Race/Ethnicity Ages 6-21</w:t>
            </w:r>
          </w:p>
        </w:tc>
        <w:tc>
          <w:tcPr>
            <w:tcW w:w="7797" w:type="dxa"/>
            <w:vAlign w:val="center"/>
          </w:tcPr>
          <w:p w:rsidR="00F0003E" w:rsidRDefault="00F0003E" w:rsidP="00D71E1B">
            <w:pPr>
              <w:jc w:val="center"/>
            </w:pPr>
            <w:r w:rsidRPr="00597B2C">
              <w:rPr>
                <w:noProof/>
              </w:rPr>
              <w:drawing>
                <wp:inline distT="0" distB="0" distL="0" distR="0" wp14:anchorId="4ABAC48B" wp14:editId="7A12E9D3">
                  <wp:extent cx="4693920" cy="622103"/>
                  <wp:effectExtent l="0" t="0" r="0" b="6985"/>
                  <wp:docPr id="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1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0854"/>
                          <a:stretch/>
                        </pic:blipFill>
                        <pic:spPr bwMode="auto">
                          <a:xfrm>
                            <a:off x="0" y="0"/>
                            <a:ext cx="4821056" cy="6389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:rsidR="00F0003E" w:rsidRPr="00B76934" w:rsidRDefault="00F0003E" w:rsidP="00D71E1B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:rsidR="00F0003E" w:rsidRDefault="00F0003E" w:rsidP="00D71E1B">
            <w:pPr>
              <w:jc w:val="center"/>
            </w:pPr>
            <w:r w:rsidRPr="00442D83"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:rsidR="00F0003E" w:rsidRDefault="00F0003E" w:rsidP="00D71E1B">
            <w:r w:rsidRPr="00D03466">
              <w:rPr>
                <w:noProof/>
              </w:rPr>
              <w:drawing>
                <wp:inline distT="0" distB="0" distL="0" distR="0" wp14:anchorId="42A141FB" wp14:editId="3F6D1D9D">
                  <wp:extent cx="276726" cy="276726"/>
                  <wp:effectExtent l="0" t="0" r="9525" b="9525"/>
                  <wp:docPr id="26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vAlign w:val="center"/>
          </w:tcPr>
          <w:p w:rsidR="00F0003E" w:rsidRDefault="00F0003E" w:rsidP="00D71E1B">
            <w:pPr>
              <w:jc w:val="center"/>
            </w:pPr>
          </w:p>
        </w:tc>
        <w:tc>
          <w:tcPr>
            <w:tcW w:w="1138" w:type="dxa"/>
            <w:vAlign w:val="center"/>
          </w:tcPr>
          <w:p w:rsidR="00F0003E" w:rsidRDefault="00F0003E" w:rsidP="00D71E1B">
            <w:pPr>
              <w:jc w:val="center"/>
            </w:pPr>
          </w:p>
        </w:tc>
      </w:tr>
      <w:tr w:rsidR="00F0003E" w:rsidTr="00AD4557">
        <w:trPr>
          <w:trHeight w:val="522"/>
        </w:trPr>
        <w:tc>
          <w:tcPr>
            <w:tcW w:w="1867" w:type="dxa"/>
          </w:tcPr>
          <w:p w:rsidR="00F0003E" w:rsidRDefault="00306FAA" w:rsidP="00306FAA">
            <w:r w:rsidRPr="00306FAA">
              <w:t xml:space="preserve">2.2.5 Age Group and </w:t>
            </w:r>
            <w:proofErr w:type="spellStart"/>
            <w:r w:rsidRPr="00306FAA">
              <w:t>Ed</w:t>
            </w:r>
            <w:r>
              <w:t>.</w:t>
            </w:r>
            <w:r w:rsidRPr="00306FAA">
              <w:t>Environment</w:t>
            </w:r>
            <w:proofErr w:type="spellEnd"/>
            <w:r w:rsidRPr="00306FAA">
              <w:t xml:space="preserve"> Ages 3-5</w:t>
            </w:r>
          </w:p>
        </w:tc>
        <w:tc>
          <w:tcPr>
            <w:tcW w:w="7797" w:type="dxa"/>
            <w:vAlign w:val="center"/>
          </w:tcPr>
          <w:p w:rsidR="00F0003E" w:rsidRPr="00597B2C" w:rsidRDefault="00306FAA" w:rsidP="00D71E1B">
            <w:pPr>
              <w:jc w:val="center"/>
              <w:rPr>
                <w:noProof/>
              </w:rPr>
            </w:pPr>
            <w:r w:rsidRPr="00306FAA">
              <w:rPr>
                <w:noProof/>
              </w:rPr>
              <w:drawing>
                <wp:inline distT="0" distB="0" distL="0" distR="0">
                  <wp:extent cx="4928870" cy="708619"/>
                  <wp:effectExtent l="0" t="0" r="5080" b="0"/>
                  <wp:docPr id="30" name="Picture 30" descr="C:\Users\Ohleyer_A\Pictures\DEC Count Screen Shots\2.2.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hleyer_A\Pictures\DEC Count Screen Shots\2.2.5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2" b="82545"/>
                          <a:stretch/>
                        </pic:blipFill>
                        <pic:spPr bwMode="auto">
                          <a:xfrm>
                            <a:off x="0" y="0"/>
                            <a:ext cx="5061514" cy="727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:rsidR="00F0003E" w:rsidRDefault="00306FAA" w:rsidP="00D71E1B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:rsidR="00F0003E" w:rsidRPr="00442D83" w:rsidRDefault="00306FAA" w:rsidP="00D71E1B">
            <w:pPr>
              <w:jc w:val="center"/>
              <w:rPr>
                <w:color w:val="488BC9" w:themeColor="accent5"/>
                <w:sz w:val="40"/>
              </w:rPr>
            </w:pPr>
            <w:r w:rsidRPr="00442D83"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:rsidR="00F0003E" w:rsidRPr="00D03466" w:rsidRDefault="00306FAA" w:rsidP="00D71E1B">
            <w:pPr>
              <w:rPr>
                <w:noProof/>
              </w:rPr>
            </w:pPr>
            <w:r w:rsidRPr="00D03466">
              <w:rPr>
                <w:noProof/>
              </w:rPr>
              <w:drawing>
                <wp:inline distT="0" distB="0" distL="0" distR="0" wp14:anchorId="10FD8F4E" wp14:editId="6A6F5131">
                  <wp:extent cx="276726" cy="276726"/>
                  <wp:effectExtent l="0" t="0" r="9525" b="9525"/>
                  <wp:docPr id="28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vAlign w:val="center"/>
          </w:tcPr>
          <w:p w:rsidR="00F0003E" w:rsidRDefault="00F0003E" w:rsidP="00D71E1B">
            <w:pPr>
              <w:jc w:val="center"/>
            </w:pPr>
          </w:p>
        </w:tc>
        <w:tc>
          <w:tcPr>
            <w:tcW w:w="1138" w:type="dxa"/>
            <w:vAlign w:val="center"/>
          </w:tcPr>
          <w:p w:rsidR="00F0003E" w:rsidRDefault="00F0003E" w:rsidP="00D71E1B">
            <w:pPr>
              <w:jc w:val="center"/>
            </w:pPr>
          </w:p>
        </w:tc>
      </w:tr>
      <w:tr w:rsidR="00F0003E" w:rsidTr="00AD4557">
        <w:trPr>
          <w:trHeight w:val="450"/>
        </w:trPr>
        <w:tc>
          <w:tcPr>
            <w:tcW w:w="1867" w:type="dxa"/>
          </w:tcPr>
          <w:p w:rsidR="00F0003E" w:rsidRDefault="00306FAA" w:rsidP="003910E7">
            <w:r w:rsidRPr="00306FAA">
              <w:t>2.2.</w:t>
            </w:r>
            <w:r w:rsidR="003910E7">
              <w:t>6</w:t>
            </w:r>
            <w:r w:rsidRPr="00306FAA">
              <w:t xml:space="preserve"> Age Group and </w:t>
            </w:r>
            <w:proofErr w:type="spellStart"/>
            <w:r w:rsidRPr="00306FAA">
              <w:t>Ed</w:t>
            </w:r>
            <w:r>
              <w:t>.</w:t>
            </w:r>
            <w:r w:rsidRPr="00306FAA">
              <w:t>Environment</w:t>
            </w:r>
            <w:proofErr w:type="spellEnd"/>
            <w:r w:rsidRPr="00306FAA">
              <w:t xml:space="preserve"> Ages </w:t>
            </w:r>
            <w:r>
              <w:t>6-21</w:t>
            </w:r>
          </w:p>
        </w:tc>
        <w:tc>
          <w:tcPr>
            <w:tcW w:w="7797" w:type="dxa"/>
            <w:vAlign w:val="center"/>
          </w:tcPr>
          <w:p w:rsidR="00F0003E" w:rsidRPr="00597B2C" w:rsidRDefault="00306FAA" w:rsidP="00D71E1B">
            <w:pPr>
              <w:jc w:val="center"/>
              <w:rPr>
                <w:noProof/>
              </w:rPr>
            </w:pPr>
            <w:r w:rsidRPr="00306FAA">
              <w:rPr>
                <w:noProof/>
              </w:rPr>
              <w:drawing>
                <wp:inline distT="0" distB="0" distL="0" distR="0">
                  <wp:extent cx="4884337" cy="692785"/>
                  <wp:effectExtent l="0" t="0" r="0" b="0"/>
                  <wp:docPr id="31" name="Picture 31" descr="C:\Users\Ohleyer_A\Pictures\DEC Count Screen Shots\2.2.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Ohleyer_A\Pictures\DEC Count Screen Shots\2.2.6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03" b="81611"/>
                          <a:stretch/>
                        </pic:blipFill>
                        <pic:spPr bwMode="auto">
                          <a:xfrm>
                            <a:off x="0" y="0"/>
                            <a:ext cx="5010079" cy="710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:rsidR="00F0003E" w:rsidRDefault="00306FAA" w:rsidP="00D71E1B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:rsidR="00F0003E" w:rsidRPr="00442D83" w:rsidRDefault="00306FAA" w:rsidP="00D71E1B">
            <w:pPr>
              <w:jc w:val="center"/>
              <w:rPr>
                <w:color w:val="488BC9" w:themeColor="accent5"/>
                <w:sz w:val="40"/>
              </w:rPr>
            </w:pPr>
            <w:r w:rsidRPr="00442D83"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:rsidR="00F0003E" w:rsidRPr="00D03466" w:rsidRDefault="00306FAA" w:rsidP="00D71E1B">
            <w:pPr>
              <w:rPr>
                <w:noProof/>
              </w:rPr>
            </w:pPr>
            <w:r w:rsidRPr="00D03466">
              <w:rPr>
                <w:noProof/>
              </w:rPr>
              <w:drawing>
                <wp:inline distT="0" distB="0" distL="0" distR="0" wp14:anchorId="10FD8F4E" wp14:editId="6A6F5131">
                  <wp:extent cx="276726" cy="276726"/>
                  <wp:effectExtent l="0" t="0" r="9525" b="9525"/>
                  <wp:docPr id="29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vAlign w:val="center"/>
          </w:tcPr>
          <w:p w:rsidR="00F0003E" w:rsidRDefault="00F0003E" w:rsidP="00D71E1B">
            <w:pPr>
              <w:jc w:val="center"/>
            </w:pPr>
          </w:p>
        </w:tc>
        <w:tc>
          <w:tcPr>
            <w:tcW w:w="1138" w:type="dxa"/>
            <w:vAlign w:val="center"/>
          </w:tcPr>
          <w:p w:rsidR="00F0003E" w:rsidRDefault="00F0003E" w:rsidP="00D71E1B">
            <w:pPr>
              <w:jc w:val="center"/>
            </w:pPr>
          </w:p>
        </w:tc>
      </w:tr>
      <w:tr w:rsidR="00AD4557" w:rsidTr="00306FAA">
        <w:trPr>
          <w:trHeight w:val="255"/>
        </w:trPr>
        <w:tc>
          <w:tcPr>
            <w:tcW w:w="1867" w:type="dxa"/>
          </w:tcPr>
          <w:p w:rsidR="00AD4557" w:rsidRPr="00306FAA" w:rsidRDefault="00AD4557" w:rsidP="00AD4557">
            <w:r w:rsidRPr="00AD4557">
              <w:t>2.2.7 Ed Orphan Change Report</w:t>
            </w:r>
          </w:p>
        </w:tc>
        <w:tc>
          <w:tcPr>
            <w:tcW w:w="7797" w:type="dxa"/>
            <w:vAlign w:val="center"/>
          </w:tcPr>
          <w:p w:rsidR="00AD4557" w:rsidRPr="00306FAA" w:rsidRDefault="00AA3742" w:rsidP="00D71E1B">
            <w:pPr>
              <w:jc w:val="center"/>
              <w:rPr>
                <w:noProof/>
              </w:rPr>
            </w:pPr>
            <w:r w:rsidRPr="00AA3742">
              <w:rPr>
                <w:noProof/>
              </w:rPr>
              <w:drawing>
                <wp:inline distT="0" distB="0" distL="0" distR="0" wp14:anchorId="17CD7155" wp14:editId="3D8371A6">
                  <wp:extent cx="4813935" cy="403860"/>
                  <wp:effectExtent l="0" t="0" r="5715" b="0"/>
                  <wp:docPr id="1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0006"/>
                          <a:stretch/>
                        </pic:blipFill>
                        <pic:spPr bwMode="auto">
                          <a:xfrm>
                            <a:off x="0" y="0"/>
                            <a:ext cx="4813935" cy="403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:rsidR="00AD4557" w:rsidRDefault="00AA3742" w:rsidP="00D71E1B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:rsidR="00AD4557" w:rsidRPr="00442D83" w:rsidRDefault="00AA3742" w:rsidP="00D71E1B">
            <w:pPr>
              <w:jc w:val="center"/>
              <w:rPr>
                <w:color w:val="488BC9" w:themeColor="accent5"/>
                <w:sz w:val="40"/>
              </w:rPr>
            </w:pPr>
            <w:r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:rsidR="00AD4557" w:rsidRPr="00D03466" w:rsidRDefault="00AA3742" w:rsidP="00D71E1B">
            <w:pPr>
              <w:rPr>
                <w:noProof/>
              </w:rPr>
            </w:pPr>
            <w:r w:rsidRPr="00B55D89">
              <w:rPr>
                <w:rFonts w:ascii="Arial Rounded MT Bold" w:hAnsi="Arial Rounded MT Bold"/>
                <w:color w:val="46797A" w:themeColor="accent4"/>
                <w:sz w:val="36"/>
                <w:szCs w:val="36"/>
              </w:rPr>
              <w:t>$</w:t>
            </w:r>
          </w:p>
        </w:tc>
        <w:tc>
          <w:tcPr>
            <w:tcW w:w="853" w:type="dxa"/>
            <w:vAlign w:val="center"/>
          </w:tcPr>
          <w:p w:rsidR="00AD4557" w:rsidRDefault="00AD4557" w:rsidP="00D71E1B">
            <w:pPr>
              <w:jc w:val="center"/>
            </w:pPr>
          </w:p>
        </w:tc>
        <w:tc>
          <w:tcPr>
            <w:tcW w:w="1138" w:type="dxa"/>
            <w:vAlign w:val="center"/>
          </w:tcPr>
          <w:p w:rsidR="00AD4557" w:rsidRDefault="00AD4557" w:rsidP="00D71E1B">
            <w:pPr>
              <w:jc w:val="center"/>
            </w:pPr>
          </w:p>
        </w:tc>
      </w:tr>
      <w:tr w:rsidR="00F0003E" w:rsidTr="00306FAA">
        <w:trPr>
          <w:cantSplit/>
          <w:trHeight w:val="1134"/>
        </w:trPr>
        <w:tc>
          <w:tcPr>
            <w:tcW w:w="1867" w:type="dxa"/>
          </w:tcPr>
          <w:p w:rsidR="00F0003E" w:rsidRDefault="00F653F4" w:rsidP="00D71E1B">
            <w:hyperlink r:id="rId35" w:history="1">
              <w:r w:rsidR="00F0003E" w:rsidRPr="00FA0BD0">
                <w:rPr>
                  <w:rStyle w:val="Hyperlink"/>
                </w:rPr>
                <w:t>Flag Explanations</w:t>
              </w:r>
            </w:hyperlink>
          </w:p>
        </w:tc>
        <w:tc>
          <w:tcPr>
            <w:tcW w:w="7797" w:type="dxa"/>
            <w:vAlign w:val="center"/>
          </w:tcPr>
          <w:p w:rsidR="00F0003E" w:rsidRDefault="00F0003E" w:rsidP="00D71E1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815EB4C" wp14:editId="5BF0A597">
                  <wp:extent cx="3870960" cy="1039085"/>
                  <wp:effectExtent l="0" t="0" r="0" b="889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4476" cy="1066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:rsidR="00F0003E" w:rsidRPr="00B76934" w:rsidRDefault="00F0003E" w:rsidP="00D71E1B">
            <w:pPr>
              <w:jc w:val="center"/>
              <w:rPr>
                <w:sz w:val="32"/>
              </w:rPr>
            </w:pPr>
            <w:r>
              <w:rPr>
                <w:sz w:val="32"/>
              </w:rPr>
              <w:t>1-4</w:t>
            </w:r>
          </w:p>
        </w:tc>
        <w:tc>
          <w:tcPr>
            <w:tcW w:w="916" w:type="dxa"/>
            <w:shd w:val="clear" w:color="auto" w:fill="DAE7F4" w:themeFill="accent5" w:themeFillTint="33"/>
            <w:textDirection w:val="btLr"/>
            <w:vAlign w:val="center"/>
          </w:tcPr>
          <w:p w:rsidR="00F0003E" w:rsidRDefault="00F0003E" w:rsidP="00D71E1B">
            <w:pPr>
              <w:ind w:left="113" w:right="113"/>
              <w:jc w:val="center"/>
            </w:pPr>
            <w:r w:rsidRPr="00286DB0">
              <w:rPr>
                <w:color w:val="2E689D" w:themeColor="accent5" w:themeShade="BF"/>
                <w:sz w:val="44"/>
              </w:rPr>
              <w:t>WORD</w:t>
            </w:r>
          </w:p>
        </w:tc>
        <w:tc>
          <w:tcPr>
            <w:tcW w:w="1013" w:type="dxa"/>
          </w:tcPr>
          <w:p w:rsidR="00F0003E" w:rsidRDefault="00F0003E" w:rsidP="00D71E1B">
            <w:r w:rsidRPr="00D03466">
              <w:rPr>
                <w:noProof/>
              </w:rPr>
              <w:drawing>
                <wp:inline distT="0" distB="0" distL="0" distR="0" wp14:anchorId="3A0D69AC" wp14:editId="2F9BC0D4">
                  <wp:extent cx="276726" cy="276726"/>
                  <wp:effectExtent l="0" t="0" r="9525" b="9525"/>
                  <wp:docPr id="27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shd w:val="clear" w:color="auto" w:fill="488BC9" w:themeFill="accent5"/>
            <w:textDirection w:val="btLr"/>
            <w:vAlign w:val="center"/>
          </w:tcPr>
          <w:p w:rsidR="00F0003E" w:rsidRDefault="00F0003E" w:rsidP="00D71E1B">
            <w:pPr>
              <w:ind w:left="113" w:right="113"/>
              <w:jc w:val="center"/>
            </w:pPr>
            <w:r w:rsidRPr="00D03466">
              <w:rPr>
                <w:color w:val="FFFFFF" w:themeColor="background1"/>
                <w:sz w:val="32"/>
              </w:rPr>
              <w:t>Not Required</w:t>
            </w:r>
          </w:p>
        </w:tc>
        <w:tc>
          <w:tcPr>
            <w:tcW w:w="1138" w:type="dxa"/>
            <w:vAlign w:val="center"/>
          </w:tcPr>
          <w:p w:rsidR="00F0003E" w:rsidRDefault="00F0003E" w:rsidP="00D71E1B">
            <w:pPr>
              <w:jc w:val="center"/>
            </w:pPr>
          </w:p>
        </w:tc>
      </w:tr>
    </w:tbl>
    <w:p w:rsidR="00F0003E" w:rsidRDefault="00F0003E"/>
    <w:tbl>
      <w:tblPr>
        <w:tblStyle w:val="TableGrid"/>
        <w:tblW w:w="14286" w:type="dxa"/>
        <w:tblBorders>
          <w:top w:val="single" w:sz="18" w:space="0" w:color="FFC846" w:themeColor="accent2"/>
          <w:left w:val="single" w:sz="18" w:space="0" w:color="FFC846" w:themeColor="accent2"/>
          <w:bottom w:val="single" w:sz="18" w:space="0" w:color="FFC846" w:themeColor="accent2"/>
          <w:right w:val="single" w:sz="18" w:space="0" w:color="FFC846" w:themeColor="accent2"/>
          <w:insideH w:val="single" w:sz="18" w:space="0" w:color="FFC846" w:themeColor="accent2"/>
          <w:insideV w:val="single" w:sz="18" w:space="0" w:color="FFC846" w:themeColor="accent2"/>
        </w:tblBorders>
        <w:tblLayout w:type="fixed"/>
        <w:tblLook w:val="04A0" w:firstRow="1" w:lastRow="0" w:firstColumn="1" w:lastColumn="0" w:noHBand="0" w:noVBand="1"/>
      </w:tblPr>
      <w:tblGrid>
        <w:gridCol w:w="1957"/>
        <w:gridCol w:w="7020"/>
        <w:gridCol w:w="1061"/>
        <w:gridCol w:w="1062"/>
        <w:gridCol w:w="1062"/>
        <w:gridCol w:w="1062"/>
        <w:gridCol w:w="1062"/>
      </w:tblGrid>
      <w:tr w:rsidR="00981E7D" w:rsidTr="00981E7D">
        <w:trPr>
          <w:trHeight w:val="511"/>
        </w:trPr>
        <w:tc>
          <w:tcPr>
            <w:tcW w:w="14286" w:type="dxa"/>
            <w:gridSpan w:val="7"/>
            <w:shd w:val="clear" w:color="auto" w:fill="FFC846" w:themeFill="accent2"/>
          </w:tcPr>
          <w:p w:rsidR="00981E7D" w:rsidRPr="00981E7D" w:rsidRDefault="00981E7D" w:rsidP="0051053B">
            <w:pPr>
              <w:rPr>
                <w:sz w:val="44"/>
                <w:szCs w:val="44"/>
              </w:rPr>
            </w:pPr>
            <w:r w:rsidRPr="00981E7D">
              <w:rPr>
                <w:color w:val="FFFFFF" w:themeColor="background1"/>
                <w:sz w:val="44"/>
                <w:szCs w:val="44"/>
              </w:rPr>
              <w:lastRenderedPageBreak/>
              <w:t xml:space="preserve">Student Indicator Reports – 4 Reports </w:t>
            </w:r>
            <w:r w:rsidR="00A650BC">
              <w:rPr>
                <w:color w:val="FFFFFF" w:themeColor="background1"/>
                <w:sz w:val="44"/>
                <w:szCs w:val="44"/>
              </w:rPr>
              <w:t>–</w:t>
            </w:r>
            <w:r w:rsidRPr="00981E7D">
              <w:rPr>
                <w:color w:val="FFFFFF" w:themeColor="background1"/>
                <w:sz w:val="44"/>
                <w:szCs w:val="44"/>
              </w:rPr>
              <w:t xml:space="preserve"> </w:t>
            </w:r>
            <w:r w:rsidR="00A650BC">
              <w:rPr>
                <w:color w:val="FFFFFF" w:themeColor="background1"/>
                <w:sz w:val="44"/>
                <w:szCs w:val="44"/>
              </w:rPr>
              <w:t xml:space="preserve">Due </w:t>
            </w:r>
            <w:r w:rsidR="00ED00FE" w:rsidRPr="00ED00FE">
              <w:rPr>
                <w:color w:val="FFFFFF" w:themeColor="background1"/>
                <w:sz w:val="48"/>
                <w:szCs w:val="48"/>
              </w:rPr>
              <w:t>February 21, 2019</w:t>
            </w:r>
            <w:r>
              <w:rPr>
                <w:color w:val="FFFFFF" w:themeColor="background1"/>
                <w:sz w:val="44"/>
                <w:szCs w:val="44"/>
              </w:rPr>
              <w:br/>
            </w:r>
            <w:r w:rsidRPr="00981E7D">
              <w:rPr>
                <w:color w:val="FFFFFF" w:themeColor="background1"/>
                <w:sz w:val="44"/>
                <w:szCs w:val="44"/>
              </w:rPr>
              <w:t>(+3 Detail Reports)</w:t>
            </w:r>
          </w:p>
        </w:tc>
      </w:tr>
      <w:tr w:rsidR="00981E7D" w:rsidRPr="00981E7D" w:rsidTr="00977838">
        <w:trPr>
          <w:trHeight w:val="511"/>
        </w:trPr>
        <w:tc>
          <w:tcPr>
            <w:tcW w:w="1957" w:type="dxa"/>
            <w:vAlign w:val="center"/>
          </w:tcPr>
          <w:p w:rsidR="00F808CA" w:rsidRPr="00981E7D" w:rsidRDefault="00F808CA" w:rsidP="00977838">
            <w:pPr>
              <w:rPr>
                <w:color w:val="FFC846" w:themeColor="accent2"/>
              </w:rPr>
            </w:pPr>
            <w:r w:rsidRPr="00981E7D">
              <w:rPr>
                <w:color w:val="FFC846" w:themeColor="accent2"/>
              </w:rPr>
              <w:t>Report</w:t>
            </w:r>
          </w:p>
        </w:tc>
        <w:tc>
          <w:tcPr>
            <w:tcW w:w="7020" w:type="dxa"/>
            <w:vAlign w:val="center"/>
          </w:tcPr>
          <w:p w:rsidR="00F808CA" w:rsidRPr="00981E7D" w:rsidRDefault="00981E7D" w:rsidP="00977838">
            <w:pPr>
              <w:rPr>
                <w:color w:val="FFC846" w:themeColor="accent2"/>
              </w:rPr>
            </w:pPr>
            <w:r>
              <w:rPr>
                <w:color w:val="FFC846" w:themeColor="accent2"/>
              </w:rPr>
              <w:t>Looks like:</w:t>
            </w:r>
          </w:p>
        </w:tc>
        <w:tc>
          <w:tcPr>
            <w:tcW w:w="1061" w:type="dxa"/>
            <w:vAlign w:val="center"/>
          </w:tcPr>
          <w:p w:rsidR="00F808CA" w:rsidRPr="00981E7D" w:rsidRDefault="00F808CA" w:rsidP="00977838">
            <w:pPr>
              <w:jc w:val="center"/>
              <w:rPr>
                <w:color w:val="FFC846" w:themeColor="accent2"/>
              </w:rPr>
            </w:pPr>
            <w:r w:rsidRPr="00981E7D">
              <w:rPr>
                <w:color w:val="FFC846" w:themeColor="accent2"/>
              </w:rPr>
              <w:t>Pages</w:t>
            </w:r>
          </w:p>
        </w:tc>
        <w:tc>
          <w:tcPr>
            <w:tcW w:w="1062" w:type="dxa"/>
            <w:vAlign w:val="center"/>
          </w:tcPr>
          <w:p w:rsidR="00F808CA" w:rsidRPr="00981E7D" w:rsidRDefault="00442D83" w:rsidP="00977838">
            <w:pPr>
              <w:jc w:val="center"/>
              <w:rPr>
                <w:color w:val="FFC846" w:themeColor="accent2"/>
              </w:rPr>
            </w:pPr>
            <w:r w:rsidRPr="00442D83">
              <w:rPr>
                <w:color w:val="FFC846" w:themeColor="accent2"/>
              </w:rPr>
              <w:t>Format</w:t>
            </w:r>
          </w:p>
        </w:tc>
        <w:tc>
          <w:tcPr>
            <w:tcW w:w="1062" w:type="dxa"/>
            <w:vAlign w:val="center"/>
          </w:tcPr>
          <w:p w:rsidR="00F808CA" w:rsidRPr="00981E7D" w:rsidRDefault="00F808CA" w:rsidP="00977838">
            <w:pPr>
              <w:jc w:val="center"/>
              <w:rPr>
                <w:color w:val="FFC846" w:themeColor="accent2"/>
              </w:rPr>
            </w:pPr>
            <w:r w:rsidRPr="00981E7D">
              <w:rPr>
                <w:color w:val="FFC846" w:themeColor="accent2"/>
              </w:rPr>
              <w:t>Director Review</w:t>
            </w:r>
          </w:p>
        </w:tc>
        <w:tc>
          <w:tcPr>
            <w:tcW w:w="1062" w:type="dxa"/>
            <w:vAlign w:val="center"/>
          </w:tcPr>
          <w:p w:rsidR="00F808CA" w:rsidRPr="00981E7D" w:rsidRDefault="00F808CA" w:rsidP="00977838">
            <w:pPr>
              <w:jc w:val="center"/>
              <w:rPr>
                <w:color w:val="FFC846" w:themeColor="accent2"/>
              </w:rPr>
            </w:pPr>
            <w:r w:rsidRPr="00981E7D">
              <w:rPr>
                <w:color w:val="FFC846" w:themeColor="accent2"/>
              </w:rPr>
              <w:t>Signed</w:t>
            </w:r>
          </w:p>
        </w:tc>
        <w:tc>
          <w:tcPr>
            <w:tcW w:w="1062" w:type="dxa"/>
            <w:vAlign w:val="center"/>
          </w:tcPr>
          <w:p w:rsidR="00F808CA" w:rsidRPr="00981E7D" w:rsidRDefault="00F808CA" w:rsidP="00977838">
            <w:pPr>
              <w:jc w:val="center"/>
              <w:rPr>
                <w:color w:val="FFC846" w:themeColor="accent2"/>
              </w:rPr>
            </w:pPr>
            <w:r w:rsidRPr="00981E7D">
              <w:rPr>
                <w:color w:val="FFC846" w:themeColor="accent2"/>
              </w:rPr>
              <w:t>Uploaded</w:t>
            </w:r>
          </w:p>
        </w:tc>
      </w:tr>
      <w:tr w:rsidR="00F808CA" w:rsidTr="00B666D5">
        <w:trPr>
          <w:trHeight w:val="244"/>
        </w:trPr>
        <w:tc>
          <w:tcPr>
            <w:tcW w:w="1957" w:type="dxa"/>
            <w:vAlign w:val="center"/>
          </w:tcPr>
          <w:p w:rsidR="00F808CA" w:rsidRDefault="00306FAA" w:rsidP="00977838">
            <w:r>
              <w:t xml:space="preserve">3.5 </w:t>
            </w:r>
            <w:r w:rsidR="00F808CA">
              <w:t>Indicator 5</w:t>
            </w:r>
          </w:p>
        </w:tc>
        <w:tc>
          <w:tcPr>
            <w:tcW w:w="7020" w:type="dxa"/>
            <w:vAlign w:val="center"/>
          </w:tcPr>
          <w:p w:rsidR="00F808CA" w:rsidRDefault="00F2479B" w:rsidP="00977838">
            <w:r w:rsidRPr="00D151FF">
              <w:rPr>
                <w:noProof/>
              </w:rPr>
              <w:drawing>
                <wp:inline distT="0" distB="0" distL="0" distR="0" wp14:anchorId="35920E6F" wp14:editId="3F408ABF">
                  <wp:extent cx="4311011" cy="453654"/>
                  <wp:effectExtent l="0" t="0" r="0" b="3810"/>
                  <wp:docPr id="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7903"/>
                          <a:stretch/>
                        </pic:blipFill>
                        <pic:spPr bwMode="auto">
                          <a:xfrm>
                            <a:off x="0" y="0"/>
                            <a:ext cx="4399762" cy="4629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vAlign w:val="center"/>
          </w:tcPr>
          <w:p w:rsidR="00F808CA" w:rsidRPr="00977838" w:rsidRDefault="00977838" w:rsidP="00977838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2" w:type="dxa"/>
            <w:vAlign w:val="center"/>
          </w:tcPr>
          <w:p w:rsidR="00F808CA" w:rsidRDefault="00442D83" w:rsidP="00977838">
            <w:pPr>
              <w:jc w:val="center"/>
            </w:pPr>
            <w:r w:rsidRPr="00442D83">
              <w:rPr>
                <w:color w:val="FFC846" w:themeColor="accent2"/>
                <w:sz w:val="40"/>
              </w:rPr>
              <w:t>PDF</w:t>
            </w:r>
          </w:p>
        </w:tc>
        <w:tc>
          <w:tcPr>
            <w:tcW w:w="1062" w:type="dxa"/>
          </w:tcPr>
          <w:p w:rsidR="00F808CA" w:rsidRPr="00B666D5" w:rsidRDefault="00B666D5" w:rsidP="00B666D5">
            <w:pPr>
              <w:rPr>
                <w:color w:val="FFC846" w:themeColor="accent2"/>
              </w:rPr>
            </w:pPr>
            <w:r w:rsidRPr="00B666D5">
              <w:rPr>
                <w:rFonts w:ascii="Segoe UI Symbol" w:hAnsi="Segoe UI Symbol"/>
                <w:color w:val="FFC846" w:themeColor="accent2"/>
                <w:sz w:val="36"/>
                <w:szCs w:val="36"/>
              </w:rPr>
              <w:t>📈</w:t>
            </w:r>
          </w:p>
        </w:tc>
        <w:tc>
          <w:tcPr>
            <w:tcW w:w="1062" w:type="dxa"/>
            <w:shd w:val="clear" w:color="auto" w:fill="auto"/>
            <w:vAlign w:val="center"/>
          </w:tcPr>
          <w:p w:rsidR="00F808CA" w:rsidRDefault="00F808CA" w:rsidP="00977838">
            <w:pPr>
              <w:jc w:val="center"/>
            </w:pPr>
          </w:p>
        </w:tc>
        <w:tc>
          <w:tcPr>
            <w:tcW w:w="1062" w:type="dxa"/>
            <w:vAlign w:val="center"/>
          </w:tcPr>
          <w:p w:rsidR="00F808CA" w:rsidRDefault="00F808CA" w:rsidP="00977838">
            <w:pPr>
              <w:jc w:val="center"/>
            </w:pPr>
          </w:p>
        </w:tc>
      </w:tr>
      <w:tr w:rsidR="00F808CA" w:rsidTr="00B666D5">
        <w:trPr>
          <w:trHeight w:val="244"/>
        </w:trPr>
        <w:tc>
          <w:tcPr>
            <w:tcW w:w="1957" w:type="dxa"/>
            <w:vAlign w:val="center"/>
          </w:tcPr>
          <w:p w:rsidR="00F808CA" w:rsidRDefault="00306FAA" w:rsidP="00977838">
            <w:r>
              <w:t xml:space="preserve">3.6 </w:t>
            </w:r>
            <w:r w:rsidR="00F808CA">
              <w:t>Indicator 6</w:t>
            </w:r>
          </w:p>
        </w:tc>
        <w:tc>
          <w:tcPr>
            <w:tcW w:w="7020" w:type="dxa"/>
            <w:vAlign w:val="center"/>
          </w:tcPr>
          <w:p w:rsidR="00F808CA" w:rsidRDefault="00F2479B" w:rsidP="00977838">
            <w:r w:rsidRPr="00D151FF">
              <w:rPr>
                <w:noProof/>
              </w:rPr>
              <w:drawing>
                <wp:inline distT="0" distB="0" distL="0" distR="0" wp14:anchorId="1A91ED2A" wp14:editId="6B442119">
                  <wp:extent cx="4370705" cy="474590"/>
                  <wp:effectExtent l="0" t="0" r="0" b="1905"/>
                  <wp:docPr id="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479" b="86284"/>
                          <a:stretch/>
                        </pic:blipFill>
                        <pic:spPr bwMode="auto">
                          <a:xfrm>
                            <a:off x="0" y="0"/>
                            <a:ext cx="4472172" cy="4856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vAlign w:val="center"/>
          </w:tcPr>
          <w:p w:rsidR="00F808CA" w:rsidRPr="00977838" w:rsidRDefault="00977838" w:rsidP="00977838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2" w:type="dxa"/>
            <w:vAlign w:val="center"/>
          </w:tcPr>
          <w:p w:rsidR="00F808CA" w:rsidRDefault="00442D83" w:rsidP="00977838">
            <w:pPr>
              <w:jc w:val="center"/>
            </w:pPr>
            <w:r w:rsidRPr="00442D83">
              <w:rPr>
                <w:color w:val="FFC846" w:themeColor="accent2"/>
                <w:sz w:val="40"/>
              </w:rPr>
              <w:t>PDF</w:t>
            </w:r>
          </w:p>
        </w:tc>
        <w:tc>
          <w:tcPr>
            <w:tcW w:w="1062" w:type="dxa"/>
          </w:tcPr>
          <w:p w:rsidR="00F808CA" w:rsidRPr="00B666D5" w:rsidRDefault="00B666D5" w:rsidP="00B666D5">
            <w:pPr>
              <w:rPr>
                <w:color w:val="FFC846" w:themeColor="accent2"/>
              </w:rPr>
            </w:pPr>
            <w:r w:rsidRPr="00B666D5">
              <w:rPr>
                <w:rFonts w:ascii="Segoe UI Symbol" w:hAnsi="Segoe UI Symbol"/>
                <w:color w:val="FFC846" w:themeColor="accent2"/>
                <w:sz w:val="36"/>
                <w:szCs w:val="36"/>
              </w:rPr>
              <w:t>📈</w:t>
            </w:r>
          </w:p>
        </w:tc>
        <w:tc>
          <w:tcPr>
            <w:tcW w:w="1062" w:type="dxa"/>
            <w:vAlign w:val="center"/>
          </w:tcPr>
          <w:p w:rsidR="00F808CA" w:rsidRDefault="00F808CA" w:rsidP="00977838">
            <w:pPr>
              <w:jc w:val="center"/>
            </w:pPr>
          </w:p>
        </w:tc>
        <w:tc>
          <w:tcPr>
            <w:tcW w:w="1062" w:type="dxa"/>
            <w:vAlign w:val="center"/>
          </w:tcPr>
          <w:p w:rsidR="00F808CA" w:rsidRDefault="00F808CA" w:rsidP="00977838">
            <w:pPr>
              <w:jc w:val="center"/>
            </w:pPr>
          </w:p>
        </w:tc>
      </w:tr>
      <w:tr w:rsidR="00F808CA" w:rsidTr="00B666D5">
        <w:trPr>
          <w:trHeight w:val="255"/>
        </w:trPr>
        <w:tc>
          <w:tcPr>
            <w:tcW w:w="1957" w:type="dxa"/>
            <w:vAlign w:val="center"/>
          </w:tcPr>
          <w:p w:rsidR="00F808CA" w:rsidRDefault="00306FAA" w:rsidP="00977838">
            <w:r>
              <w:t xml:space="preserve">3.9 </w:t>
            </w:r>
            <w:r w:rsidR="00F808CA">
              <w:t>Indicator 9</w:t>
            </w:r>
          </w:p>
        </w:tc>
        <w:tc>
          <w:tcPr>
            <w:tcW w:w="7020" w:type="dxa"/>
            <w:vAlign w:val="center"/>
          </w:tcPr>
          <w:p w:rsidR="00F808CA" w:rsidRDefault="00F2479B" w:rsidP="00977838">
            <w:r w:rsidRPr="00D151FF">
              <w:rPr>
                <w:noProof/>
              </w:rPr>
              <w:drawing>
                <wp:inline distT="0" distB="0" distL="0" distR="0" wp14:anchorId="6897F62D" wp14:editId="28CC0373">
                  <wp:extent cx="4370705" cy="463016"/>
                  <wp:effectExtent l="0" t="0" r="0" b="0"/>
                  <wp:docPr id="1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24" b="74054"/>
                          <a:stretch/>
                        </pic:blipFill>
                        <pic:spPr bwMode="auto">
                          <a:xfrm>
                            <a:off x="0" y="0"/>
                            <a:ext cx="4588497" cy="4860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vAlign w:val="center"/>
          </w:tcPr>
          <w:p w:rsidR="00F808CA" w:rsidRPr="00977838" w:rsidRDefault="00977838" w:rsidP="00977838">
            <w:pPr>
              <w:jc w:val="center"/>
              <w:rPr>
                <w:sz w:val="32"/>
              </w:rPr>
            </w:pPr>
            <w:r>
              <w:rPr>
                <w:sz w:val="32"/>
              </w:rPr>
              <w:t>2</w:t>
            </w:r>
          </w:p>
        </w:tc>
        <w:tc>
          <w:tcPr>
            <w:tcW w:w="1062" w:type="dxa"/>
            <w:vAlign w:val="center"/>
          </w:tcPr>
          <w:p w:rsidR="00F808CA" w:rsidRDefault="00442D83" w:rsidP="00977838">
            <w:pPr>
              <w:jc w:val="center"/>
            </w:pPr>
            <w:r w:rsidRPr="00442D83">
              <w:rPr>
                <w:color w:val="FFC846" w:themeColor="accent2"/>
                <w:sz w:val="40"/>
              </w:rPr>
              <w:t>PDF</w:t>
            </w:r>
          </w:p>
        </w:tc>
        <w:tc>
          <w:tcPr>
            <w:tcW w:w="1062" w:type="dxa"/>
          </w:tcPr>
          <w:p w:rsidR="00F808CA" w:rsidRPr="00B666D5" w:rsidRDefault="00B666D5" w:rsidP="00B666D5">
            <w:pPr>
              <w:rPr>
                <w:color w:val="FFC846" w:themeColor="accent2"/>
              </w:rPr>
            </w:pPr>
            <w:r w:rsidRPr="00B666D5">
              <w:rPr>
                <w:color w:val="FFC846" w:themeColor="accent2"/>
                <w:sz w:val="36"/>
                <w:szCs w:val="36"/>
              </w:rPr>
              <w:sym w:font="Wingdings" w:char="F0FE"/>
            </w:r>
          </w:p>
        </w:tc>
        <w:tc>
          <w:tcPr>
            <w:tcW w:w="1062" w:type="dxa"/>
            <w:vAlign w:val="center"/>
          </w:tcPr>
          <w:p w:rsidR="00F808CA" w:rsidRDefault="00F808CA" w:rsidP="00977838">
            <w:pPr>
              <w:jc w:val="center"/>
            </w:pPr>
          </w:p>
        </w:tc>
        <w:tc>
          <w:tcPr>
            <w:tcW w:w="1062" w:type="dxa"/>
            <w:vAlign w:val="center"/>
          </w:tcPr>
          <w:p w:rsidR="00F808CA" w:rsidRDefault="00F808CA" w:rsidP="00977838">
            <w:pPr>
              <w:jc w:val="center"/>
            </w:pPr>
          </w:p>
        </w:tc>
      </w:tr>
      <w:tr w:rsidR="00F808CA" w:rsidTr="00B666D5">
        <w:trPr>
          <w:trHeight w:val="255"/>
        </w:trPr>
        <w:tc>
          <w:tcPr>
            <w:tcW w:w="1957" w:type="dxa"/>
            <w:tcBorders>
              <w:bottom w:val="single" w:sz="18" w:space="0" w:color="5C6670" w:themeColor="text1"/>
            </w:tcBorders>
            <w:vAlign w:val="center"/>
          </w:tcPr>
          <w:p w:rsidR="00F808CA" w:rsidRDefault="00306FAA" w:rsidP="00977838">
            <w:r>
              <w:t xml:space="preserve">3.10 </w:t>
            </w:r>
            <w:r w:rsidR="00F808CA">
              <w:t>Indicator 10</w:t>
            </w:r>
          </w:p>
        </w:tc>
        <w:tc>
          <w:tcPr>
            <w:tcW w:w="7020" w:type="dxa"/>
            <w:tcBorders>
              <w:bottom w:val="single" w:sz="18" w:space="0" w:color="5C6670" w:themeColor="text1"/>
            </w:tcBorders>
            <w:vAlign w:val="center"/>
          </w:tcPr>
          <w:p w:rsidR="00F808CA" w:rsidRDefault="00F2479B" w:rsidP="00977838">
            <w:r>
              <w:rPr>
                <w:noProof/>
              </w:rPr>
              <w:drawing>
                <wp:inline distT="0" distB="0" distL="0" distR="0" wp14:anchorId="7E4E61E1" wp14:editId="587D245A">
                  <wp:extent cx="4320540" cy="484505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0"/>
                          <a:srcRect t="18045"/>
                          <a:stretch/>
                        </pic:blipFill>
                        <pic:spPr bwMode="auto">
                          <a:xfrm>
                            <a:off x="0" y="0"/>
                            <a:ext cx="4320540" cy="4845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tcBorders>
              <w:bottom w:val="single" w:sz="18" w:space="0" w:color="5C6670" w:themeColor="text1"/>
            </w:tcBorders>
            <w:vAlign w:val="center"/>
          </w:tcPr>
          <w:p w:rsidR="00F808CA" w:rsidRPr="00977838" w:rsidRDefault="00462FAF" w:rsidP="00977838">
            <w:pPr>
              <w:jc w:val="center"/>
              <w:rPr>
                <w:sz w:val="32"/>
              </w:rPr>
            </w:pPr>
            <w:r>
              <w:rPr>
                <w:sz w:val="32"/>
              </w:rPr>
              <w:t>8-12</w:t>
            </w:r>
          </w:p>
        </w:tc>
        <w:tc>
          <w:tcPr>
            <w:tcW w:w="1062" w:type="dxa"/>
            <w:tcBorders>
              <w:bottom w:val="single" w:sz="18" w:space="0" w:color="5C6670" w:themeColor="text1"/>
            </w:tcBorders>
            <w:vAlign w:val="center"/>
          </w:tcPr>
          <w:p w:rsidR="00F808CA" w:rsidRDefault="00442D83" w:rsidP="00977838">
            <w:pPr>
              <w:jc w:val="center"/>
            </w:pPr>
            <w:r w:rsidRPr="00442D83">
              <w:rPr>
                <w:color w:val="FFC846" w:themeColor="accent2"/>
                <w:sz w:val="40"/>
              </w:rPr>
              <w:t>PDF</w:t>
            </w:r>
          </w:p>
        </w:tc>
        <w:tc>
          <w:tcPr>
            <w:tcW w:w="1062" w:type="dxa"/>
            <w:tcBorders>
              <w:bottom w:val="single" w:sz="18" w:space="0" w:color="5C6670" w:themeColor="text1"/>
            </w:tcBorders>
          </w:tcPr>
          <w:p w:rsidR="00F808CA" w:rsidRPr="00B666D5" w:rsidRDefault="00B666D5" w:rsidP="00B666D5">
            <w:pPr>
              <w:rPr>
                <w:color w:val="FFC846" w:themeColor="accent2"/>
              </w:rPr>
            </w:pPr>
            <w:r w:rsidRPr="00B666D5">
              <w:rPr>
                <w:color w:val="FFC846" w:themeColor="accent2"/>
                <w:sz w:val="36"/>
                <w:szCs w:val="36"/>
              </w:rPr>
              <w:sym w:font="Wingdings" w:char="F0FE"/>
            </w:r>
          </w:p>
        </w:tc>
        <w:tc>
          <w:tcPr>
            <w:tcW w:w="1062" w:type="dxa"/>
            <w:tcBorders>
              <w:bottom w:val="single" w:sz="18" w:space="0" w:color="5C6670" w:themeColor="text1"/>
            </w:tcBorders>
            <w:vAlign w:val="center"/>
          </w:tcPr>
          <w:p w:rsidR="00F808CA" w:rsidRDefault="00F808CA" w:rsidP="00977838">
            <w:pPr>
              <w:jc w:val="center"/>
            </w:pPr>
          </w:p>
        </w:tc>
        <w:tc>
          <w:tcPr>
            <w:tcW w:w="1062" w:type="dxa"/>
            <w:tcBorders>
              <w:bottom w:val="single" w:sz="18" w:space="0" w:color="5C6670" w:themeColor="text1"/>
            </w:tcBorders>
            <w:vAlign w:val="center"/>
          </w:tcPr>
          <w:p w:rsidR="00F808CA" w:rsidRDefault="00F808CA" w:rsidP="00977838">
            <w:pPr>
              <w:jc w:val="center"/>
            </w:pPr>
          </w:p>
        </w:tc>
      </w:tr>
      <w:tr w:rsidR="00B666D5" w:rsidTr="00767403">
        <w:trPr>
          <w:trHeight w:val="255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Default="00B666D5" w:rsidP="00B666D5">
            <w:r>
              <w:t>Ind 5 Detail</w:t>
            </w:r>
          </w:p>
        </w:tc>
        <w:tc>
          <w:tcPr>
            <w:tcW w:w="702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Default="00B666D5" w:rsidP="00B666D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6715EFF" wp14:editId="06562685">
                  <wp:extent cx="4014579" cy="498577"/>
                  <wp:effectExtent l="0" t="0" r="508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3997" cy="504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Pr="00977838" w:rsidRDefault="00B666D5" w:rsidP="00AA3742">
            <w:pPr>
              <w:jc w:val="center"/>
              <w:rPr>
                <w:sz w:val="32"/>
              </w:rPr>
            </w:pPr>
            <w:r>
              <w:rPr>
                <w:sz w:val="32"/>
              </w:rPr>
              <w:t>4-4</w:t>
            </w:r>
            <w:r w:rsidR="00AA3742">
              <w:rPr>
                <w:sz w:val="32"/>
              </w:rPr>
              <w:t>00+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Default="00B666D5" w:rsidP="00B666D5">
            <w:pPr>
              <w:jc w:val="center"/>
            </w:pPr>
            <w:r w:rsidRPr="00FF4E75">
              <w:rPr>
                <w:color w:val="9AA3AC" w:themeColor="text1" w:themeTint="99"/>
              </w:rPr>
              <w:t>optional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:rsidR="00B666D5" w:rsidRPr="00B666D5" w:rsidRDefault="00B666D5" w:rsidP="00B666D5">
            <w:pPr>
              <w:rPr>
                <w:color w:val="9AA3AC" w:themeColor="text1" w:themeTint="99"/>
              </w:rPr>
            </w:pPr>
            <w:r w:rsidRPr="00B666D5">
              <w:rPr>
                <w:rFonts w:ascii="Segoe UI Symbol" w:hAnsi="Segoe UI Symbol"/>
                <w:color w:val="9AA3AC" w:themeColor="text1" w:themeTint="99"/>
                <w:sz w:val="36"/>
                <w:szCs w:val="36"/>
              </w:rPr>
              <w:t>📈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:rsidR="00B666D5" w:rsidRDefault="00B666D5" w:rsidP="00B666D5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:rsidR="00B666D5" w:rsidRDefault="00B666D5" w:rsidP="00B666D5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B666D5" w:rsidTr="00767403">
        <w:trPr>
          <w:trHeight w:val="255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Default="00B666D5" w:rsidP="00B666D5">
            <w:r>
              <w:t>Ind 6 Detail</w:t>
            </w:r>
          </w:p>
        </w:tc>
        <w:tc>
          <w:tcPr>
            <w:tcW w:w="702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Default="00B666D5" w:rsidP="00B666D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10738A" wp14:editId="3C2D49F4">
                  <wp:extent cx="4320540" cy="495300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49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Pr="00977838" w:rsidRDefault="00B666D5" w:rsidP="00B666D5">
            <w:pPr>
              <w:jc w:val="center"/>
              <w:rPr>
                <w:sz w:val="32"/>
              </w:rPr>
            </w:pPr>
            <w:r>
              <w:rPr>
                <w:sz w:val="32"/>
              </w:rPr>
              <w:t>1-65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Default="00B666D5" w:rsidP="00B666D5">
            <w:pPr>
              <w:jc w:val="center"/>
            </w:pPr>
            <w:r w:rsidRPr="00FF4E75">
              <w:rPr>
                <w:color w:val="9AA3AC" w:themeColor="text1" w:themeTint="99"/>
              </w:rPr>
              <w:t>optional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:rsidR="00B666D5" w:rsidRPr="00B666D5" w:rsidRDefault="00B666D5" w:rsidP="00B666D5">
            <w:pPr>
              <w:rPr>
                <w:color w:val="9AA3AC" w:themeColor="text1" w:themeTint="99"/>
              </w:rPr>
            </w:pPr>
            <w:r w:rsidRPr="00B666D5">
              <w:rPr>
                <w:rFonts w:ascii="Segoe UI Symbol" w:hAnsi="Segoe UI Symbol"/>
                <w:color w:val="9AA3AC" w:themeColor="text1" w:themeTint="99"/>
                <w:sz w:val="36"/>
                <w:szCs w:val="36"/>
              </w:rPr>
              <w:t>📈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:rsidR="00B666D5" w:rsidRDefault="00B666D5" w:rsidP="00B666D5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:rsidR="00B666D5" w:rsidRDefault="00B666D5" w:rsidP="00B666D5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B666D5" w:rsidTr="00B666D5">
        <w:trPr>
          <w:trHeight w:val="255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Default="00B666D5" w:rsidP="00B666D5">
            <w:r>
              <w:t>Ind 9 &amp; 10 Detail</w:t>
            </w:r>
          </w:p>
        </w:tc>
        <w:tc>
          <w:tcPr>
            <w:tcW w:w="702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Default="00AC08DC" w:rsidP="00B666D5">
            <w:r>
              <w:rPr>
                <w:noProof/>
              </w:rPr>
              <w:drawing>
                <wp:inline distT="0" distB="0" distL="0" distR="0" wp14:anchorId="5C93A2E4" wp14:editId="4B9B75E6">
                  <wp:extent cx="4320540" cy="626110"/>
                  <wp:effectExtent l="0" t="0" r="3810" b="254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62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Pr="00977838" w:rsidRDefault="00B666D5" w:rsidP="00AA3742">
            <w:pPr>
              <w:jc w:val="center"/>
              <w:rPr>
                <w:sz w:val="32"/>
              </w:rPr>
            </w:pPr>
            <w:r>
              <w:rPr>
                <w:sz w:val="32"/>
              </w:rPr>
              <w:t>4-4</w:t>
            </w:r>
            <w:r w:rsidR="00AA3742">
              <w:rPr>
                <w:sz w:val="32"/>
              </w:rPr>
              <w:t>00+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:rsidR="00B666D5" w:rsidRDefault="00B666D5" w:rsidP="00B666D5">
            <w:pPr>
              <w:jc w:val="center"/>
            </w:pPr>
            <w:r w:rsidRPr="00FF4E75">
              <w:rPr>
                <w:color w:val="9AA3AC" w:themeColor="text1" w:themeTint="99"/>
              </w:rPr>
              <w:t>optional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:rsidR="00B666D5" w:rsidRDefault="00B666D5" w:rsidP="00B666D5">
            <w:r w:rsidRPr="00B666D5">
              <w:rPr>
                <w:color w:val="9AA3AC" w:themeColor="text1" w:themeTint="99"/>
                <w:sz w:val="36"/>
                <w:szCs w:val="36"/>
              </w:rPr>
              <w:sym w:font="Wingdings" w:char="F0FE"/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:rsidR="00B666D5" w:rsidRDefault="00B666D5" w:rsidP="00B666D5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:rsidR="00B666D5" w:rsidRDefault="00B666D5" w:rsidP="00B666D5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</w:tbl>
    <w:p w:rsidR="00F808CA" w:rsidRDefault="00F808CA" w:rsidP="00B55D89"/>
    <w:sectPr w:rsidR="00F808CA" w:rsidSect="00F808C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useo Slab 5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sTC2MDYzMDcyNrJU0lEKTi0uzszPAykwrAUAALtjqCwAAAA="/>
  </w:docVars>
  <w:rsids>
    <w:rsidRoot w:val="00E17AA3"/>
    <w:rsid w:val="0003127C"/>
    <w:rsid w:val="0004194D"/>
    <w:rsid w:val="000727B3"/>
    <w:rsid w:val="00075607"/>
    <w:rsid w:val="000A3952"/>
    <w:rsid w:val="0016068A"/>
    <w:rsid w:val="001855C3"/>
    <w:rsid w:val="001954EA"/>
    <w:rsid w:val="001C5380"/>
    <w:rsid w:val="001E1C90"/>
    <w:rsid w:val="001E2448"/>
    <w:rsid w:val="001F3C74"/>
    <w:rsid w:val="00222D7F"/>
    <w:rsid w:val="002408E8"/>
    <w:rsid w:val="00241B2F"/>
    <w:rsid w:val="002539D8"/>
    <w:rsid w:val="0026502B"/>
    <w:rsid w:val="00286DB0"/>
    <w:rsid w:val="00306FAA"/>
    <w:rsid w:val="00346714"/>
    <w:rsid w:val="00354693"/>
    <w:rsid w:val="003910E7"/>
    <w:rsid w:val="003A7CE3"/>
    <w:rsid w:val="003B37B1"/>
    <w:rsid w:val="003B69E1"/>
    <w:rsid w:val="003C4F1D"/>
    <w:rsid w:val="004045CC"/>
    <w:rsid w:val="004132C1"/>
    <w:rsid w:val="00421A10"/>
    <w:rsid w:val="00423122"/>
    <w:rsid w:val="004429C8"/>
    <w:rsid w:val="00442D83"/>
    <w:rsid w:val="00462FAF"/>
    <w:rsid w:val="00476B9E"/>
    <w:rsid w:val="004C6845"/>
    <w:rsid w:val="0051053B"/>
    <w:rsid w:val="005703C7"/>
    <w:rsid w:val="00573B83"/>
    <w:rsid w:val="0059154C"/>
    <w:rsid w:val="005A3BDE"/>
    <w:rsid w:val="005A574E"/>
    <w:rsid w:val="005F6D66"/>
    <w:rsid w:val="00613D41"/>
    <w:rsid w:val="00633C78"/>
    <w:rsid w:val="00647BB8"/>
    <w:rsid w:val="00650866"/>
    <w:rsid w:val="00687ACE"/>
    <w:rsid w:val="0071547C"/>
    <w:rsid w:val="00724959"/>
    <w:rsid w:val="00742A73"/>
    <w:rsid w:val="00763E8F"/>
    <w:rsid w:val="0077496C"/>
    <w:rsid w:val="007F59C6"/>
    <w:rsid w:val="00807CFB"/>
    <w:rsid w:val="00817BE2"/>
    <w:rsid w:val="00827CF6"/>
    <w:rsid w:val="00837883"/>
    <w:rsid w:val="008D7DD1"/>
    <w:rsid w:val="009445E5"/>
    <w:rsid w:val="009511C8"/>
    <w:rsid w:val="00973DC1"/>
    <w:rsid w:val="00977838"/>
    <w:rsid w:val="00981E7D"/>
    <w:rsid w:val="00A0307E"/>
    <w:rsid w:val="00A257D2"/>
    <w:rsid w:val="00A31296"/>
    <w:rsid w:val="00A31D88"/>
    <w:rsid w:val="00A41367"/>
    <w:rsid w:val="00A650BC"/>
    <w:rsid w:val="00A7119D"/>
    <w:rsid w:val="00AA3742"/>
    <w:rsid w:val="00AC08DC"/>
    <w:rsid w:val="00AD4557"/>
    <w:rsid w:val="00B542F2"/>
    <w:rsid w:val="00B55D89"/>
    <w:rsid w:val="00B666D5"/>
    <w:rsid w:val="00B76934"/>
    <w:rsid w:val="00BD131E"/>
    <w:rsid w:val="00BD7EFB"/>
    <w:rsid w:val="00BF408F"/>
    <w:rsid w:val="00C04490"/>
    <w:rsid w:val="00C114F9"/>
    <w:rsid w:val="00C26F13"/>
    <w:rsid w:val="00C9364C"/>
    <w:rsid w:val="00C9383F"/>
    <w:rsid w:val="00D03466"/>
    <w:rsid w:val="00D07295"/>
    <w:rsid w:val="00D822E3"/>
    <w:rsid w:val="00DB24C8"/>
    <w:rsid w:val="00DB7FE8"/>
    <w:rsid w:val="00DC0795"/>
    <w:rsid w:val="00DF1AE3"/>
    <w:rsid w:val="00E17AA3"/>
    <w:rsid w:val="00E312CC"/>
    <w:rsid w:val="00E362E2"/>
    <w:rsid w:val="00E55EDE"/>
    <w:rsid w:val="00E6773A"/>
    <w:rsid w:val="00ED00FE"/>
    <w:rsid w:val="00ED4144"/>
    <w:rsid w:val="00EE10C8"/>
    <w:rsid w:val="00F0003E"/>
    <w:rsid w:val="00F2479B"/>
    <w:rsid w:val="00F55DE3"/>
    <w:rsid w:val="00F653F4"/>
    <w:rsid w:val="00F808CA"/>
    <w:rsid w:val="00FA00C9"/>
    <w:rsid w:val="00FA0BD0"/>
    <w:rsid w:val="00FC3A02"/>
    <w:rsid w:val="00FC56F2"/>
    <w:rsid w:val="00FC6977"/>
    <w:rsid w:val="00FD2914"/>
    <w:rsid w:val="00FF4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D726C9-AAEB-4569-9D15-71A7A3B5D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7A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12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27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0449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3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3C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C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3C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3C7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A0BD0"/>
    <w:rPr>
      <w:color w:val="101E8E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3742"/>
    <w:rPr>
      <w:color w:val="18375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3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895474">
          <w:marLeft w:val="86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25640">
          <w:marLeft w:val="86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4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theme" Target="theme/theme1.xml"/><Relationship Id="rId5" Type="http://schemas.microsoft.com/office/2007/relationships/hdphoto" Target="media/hdphoto1.wdp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hyperlink" Target="http://www.cde.state.co.us/datapipeline/snap_sped-december" TargetMode="External"/><Relationship Id="rId43" Type="http://schemas.openxmlformats.org/officeDocument/2006/relationships/image" Target="media/image38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9.jpeg"/></Relationships>
</file>

<file path=word/theme/theme1.xml><?xml version="1.0" encoding="utf-8"?>
<a:theme xmlns:a="http://schemas.openxmlformats.org/drawingml/2006/main" name="Wide CDE Flat 7 colors">
  <a:themeElements>
    <a:clrScheme name="Custom 1">
      <a:dk1>
        <a:srgbClr val="5C6670"/>
      </a:dk1>
      <a:lt1>
        <a:sysClr val="window" lastClr="FFFFFF"/>
      </a:lt1>
      <a:dk2>
        <a:srgbClr val="6D3A5D"/>
      </a:dk2>
      <a:lt2>
        <a:srgbClr val="D3CCBC"/>
      </a:lt2>
      <a:accent1>
        <a:srgbClr val="8DC63F"/>
      </a:accent1>
      <a:accent2>
        <a:srgbClr val="FFC846"/>
      </a:accent2>
      <a:accent3>
        <a:srgbClr val="EF7521"/>
      </a:accent3>
      <a:accent4>
        <a:srgbClr val="46797A"/>
      </a:accent4>
      <a:accent5>
        <a:srgbClr val="488BC9"/>
      </a:accent5>
      <a:accent6>
        <a:srgbClr val="FF0000"/>
      </a:accent6>
      <a:hlink>
        <a:srgbClr val="101E8E"/>
      </a:hlink>
      <a:folHlink>
        <a:srgbClr val="18375D"/>
      </a:folHlink>
    </a:clrScheme>
    <a:fontScheme name="CDE Brand">
      <a:majorFont>
        <a:latin typeface="Museo Slab 500"/>
        <a:ea typeface=""/>
        <a:cs typeface=""/>
      </a:majorFont>
      <a:minorFont>
        <a:latin typeface="Trebuchet MS"/>
        <a:ea typeface=""/>
        <a:cs typeface=""/>
      </a:minorFont>
    </a:fontScheme>
    <a:fmtScheme name="Grid">
      <a:fillStyleLst>
        <a:solidFill>
          <a:schemeClr val="phClr"/>
        </a:solidFill>
        <a:solidFill>
          <a:schemeClr val="phClr">
            <a:tint val="5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175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3000"/>
            <a:satMod val="15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3000"/>
                <a:satMod val="11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de CDE Flat 7 colors" id="{3A635186-C8CF-48E1-AE9F-597D9CD8D873}" vid="{6752EDEC-B71D-4EE3-9E5C-189AA3B82D7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7</Pages>
  <Words>959</Words>
  <Characters>546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leyer, Alyssa</dc:creator>
  <cp:keywords/>
  <dc:description/>
  <cp:lastModifiedBy>Ohleyer, Alyssa</cp:lastModifiedBy>
  <cp:revision>3</cp:revision>
  <cp:lastPrinted>2017-01-18T20:47:00Z</cp:lastPrinted>
  <dcterms:created xsi:type="dcterms:W3CDTF">2019-01-22T16:56:00Z</dcterms:created>
  <dcterms:modified xsi:type="dcterms:W3CDTF">2019-01-22T18:39:00Z</dcterms:modified>
</cp:coreProperties>
</file>